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5999E9" w14:textId="77777777" w:rsidR="0082495F" w:rsidRPr="00A11E98" w:rsidRDefault="0082495F" w:rsidP="00A11E98">
      <w:pPr>
        <w:jc w:val="center"/>
        <w:rPr>
          <w:b/>
          <w:sz w:val="28"/>
          <w:szCs w:val="28"/>
        </w:rPr>
      </w:pPr>
      <w:r w:rsidRPr="00A11E98">
        <w:rPr>
          <w:b/>
          <w:sz w:val="28"/>
          <w:szCs w:val="28"/>
        </w:rPr>
        <w:t>Ajay Shankar Muppala</w:t>
      </w:r>
    </w:p>
    <w:p w14:paraId="31725B82" w14:textId="0D469894" w:rsidR="008503C3" w:rsidRDefault="00C51C9C" w:rsidP="00A11E98">
      <w:pPr>
        <w:pBdr>
          <w:bottom w:val="single" w:sz="4" w:space="1" w:color="auto"/>
        </w:pBdr>
        <w:jc w:val="center"/>
        <w:rPr>
          <w:b/>
          <w:sz w:val="28"/>
          <w:szCs w:val="28"/>
        </w:rPr>
      </w:pPr>
      <w:r w:rsidRPr="00A11E98">
        <w:rPr>
          <w:b/>
          <w:sz w:val="28"/>
          <w:szCs w:val="28"/>
        </w:rPr>
        <w:t xml:space="preserve">SAP </w:t>
      </w:r>
      <w:r w:rsidR="0007242B" w:rsidRPr="00A11E98">
        <w:rPr>
          <w:b/>
          <w:sz w:val="28"/>
          <w:szCs w:val="28"/>
        </w:rPr>
        <w:t xml:space="preserve">Senior </w:t>
      </w:r>
      <w:r w:rsidR="00A11E98" w:rsidRPr="00A11E98">
        <w:rPr>
          <w:b/>
          <w:sz w:val="28"/>
          <w:szCs w:val="28"/>
        </w:rPr>
        <w:t xml:space="preserve">ABAP </w:t>
      </w:r>
      <w:r w:rsidR="0007242B" w:rsidRPr="00A11E98">
        <w:rPr>
          <w:b/>
          <w:sz w:val="28"/>
          <w:szCs w:val="28"/>
        </w:rPr>
        <w:t>Developer</w:t>
      </w:r>
    </w:p>
    <w:p w14:paraId="68582A3F" w14:textId="6E272A4F" w:rsidR="000B52C2" w:rsidRPr="00A11E98" w:rsidRDefault="000B52C2" w:rsidP="00A11E98">
      <w:pPr>
        <w:pBdr>
          <w:bottom w:val="single" w:sz="4" w:space="1" w:color="auto"/>
        </w:pBdr>
        <w:jc w:val="center"/>
        <w:rPr>
          <w:b/>
          <w:sz w:val="28"/>
          <w:szCs w:val="28"/>
        </w:rPr>
      </w:pPr>
    </w:p>
    <w:p w14:paraId="0B2D583B" w14:textId="77777777" w:rsidR="0082495F" w:rsidRPr="00A11E98" w:rsidRDefault="0082495F" w:rsidP="00A11E98">
      <w:pPr>
        <w:jc w:val="both"/>
        <w:rPr>
          <w:b/>
          <w:sz w:val="22"/>
          <w:szCs w:val="22"/>
        </w:rPr>
      </w:pPr>
      <w:r w:rsidRPr="00A11E98">
        <w:rPr>
          <w:b/>
          <w:sz w:val="22"/>
          <w:szCs w:val="22"/>
        </w:rPr>
        <w:t xml:space="preserve">Summary: </w:t>
      </w:r>
    </w:p>
    <w:p w14:paraId="659E8647" w14:textId="77777777" w:rsidR="0082495F" w:rsidRPr="00A11E98" w:rsidRDefault="004C7680" w:rsidP="00A11E98">
      <w:pPr>
        <w:numPr>
          <w:ilvl w:val="0"/>
          <w:numId w:val="1"/>
        </w:numPr>
        <w:tabs>
          <w:tab w:val="clear" w:pos="720"/>
        </w:tabs>
        <w:ind w:left="360"/>
        <w:jc w:val="both"/>
        <w:rPr>
          <w:sz w:val="22"/>
          <w:szCs w:val="22"/>
        </w:rPr>
      </w:pPr>
      <w:r w:rsidRPr="00A11E98">
        <w:rPr>
          <w:sz w:val="22"/>
          <w:szCs w:val="22"/>
        </w:rPr>
        <w:t>Having 1</w:t>
      </w:r>
      <w:r w:rsidR="00FE4EED" w:rsidRPr="00A11E98">
        <w:rPr>
          <w:sz w:val="22"/>
          <w:szCs w:val="22"/>
        </w:rPr>
        <w:t>2</w:t>
      </w:r>
      <w:r w:rsidR="0082495F" w:rsidRPr="00A11E98">
        <w:rPr>
          <w:sz w:val="22"/>
          <w:szCs w:val="22"/>
        </w:rPr>
        <w:t xml:space="preserve"> years of experience as a highly accomplished leader with strong technical skills on ABAP, HR-ABAP, WebDynpro, </w:t>
      </w:r>
      <w:r w:rsidR="007471C7" w:rsidRPr="00A11E98">
        <w:rPr>
          <w:sz w:val="22"/>
          <w:szCs w:val="22"/>
        </w:rPr>
        <w:t xml:space="preserve">ADOBE Forms, </w:t>
      </w:r>
      <w:r w:rsidR="00EB15BD" w:rsidRPr="00A11E98">
        <w:rPr>
          <w:sz w:val="22"/>
          <w:szCs w:val="22"/>
        </w:rPr>
        <w:t>ALE/IDocs</w:t>
      </w:r>
      <w:r w:rsidR="00006896" w:rsidRPr="00A11E98">
        <w:rPr>
          <w:sz w:val="22"/>
          <w:szCs w:val="22"/>
        </w:rPr>
        <w:t>, Web Services</w:t>
      </w:r>
      <w:r w:rsidR="00224727" w:rsidRPr="00A11E98">
        <w:rPr>
          <w:sz w:val="22"/>
          <w:szCs w:val="22"/>
        </w:rPr>
        <w:t xml:space="preserve">. </w:t>
      </w:r>
      <w:r w:rsidR="00EB15BD" w:rsidRPr="00A11E98">
        <w:rPr>
          <w:sz w:val="22"/>
          <w:szCs w:val="22"/>
        </w:rPr>
        <w:t>Having good knowledge on SAPUI5/FIORI, Net weaver Gateway OData services and ABAP-HANA</w:t>
      </w:r>
    </w:p>
    <w:p w14:paraId="0D925080" w14:textId="77777777" w:rsidR="0082495F" w:rsidRPr="00A11E98" w:rsidRDefault="0082495F" w:rsidP="00A11E98">
      <w:pPr>
        <w:jc w:val="both"/>
        <w:rPr>
          <w:sz w:val="22"/>
          <w:szCs w:val="22"/>
        </w:rPr>
      </w:pPr>
    </w:p>
    <w:p w14:paraId="4126F7E5" w14:textId="77777777" w:rsidR="004A466F" w:rsidRPr="00A11E98" w:rsidRDefault="0082495F" w:rsidP="00A11E98">
      <w:pPr>
        <w:pStyle w:val="BodyTextIndent"/>
        <w:tabs>
          <w:tab w:val="clear" w:pos="3588"/>
          <w:tab w:val="clear" w:pos="4056"/>
        </w:tabs>
        <w:spacing w:before="0"/>
        <w:ind w:left="0" w:firstLine="0"/>
        <w:jc w:val="both"/>
        <w:rPr>
          <w:b/>
          <w:sz w:val="22"/>
          <w:szCs w:val="22"/>
        </w:rPr>
      </w:pPr>
      <w:r w:rsidRPr="00A11E98">
        <w:rPr>
          <w:b/>
          <w:sz w:val="22"/>
          <w:szCs w:val="22"/>
        </w:rPr>
        <w:t>Technical Skills:</w:t>
      </w:r>
    </w:p>
    <w:p w14:paraId="0F00EB47" w14:textId="77777777" w:rsidR="004A466F" w:rsidRPr="00A11E98" w:rsidRDefault="004A466F" w:rsidP="00A11E98">
      <w:pPr>
        <w:pStyle w:val="BodyTextIndent"/>
        <w:tabs>
          <w:tab w:val="clear" w:pos="3588"/>
          <w:tab w:val="clear" w:pos="4056"/>
        </w:tabs>
        <w:spacing w:before="0"/>
        <w:ind w:left="0" w:firstLine="0"/>
        <w:jc w:val="both"/>
        <w:rPr>
          <w:b/>
          <w:sz w:val="22"/>
          <w:szCs w:val="22"/>
        </w:rPr>
      </w:pPr>
      <w:r w:rsidRPr="00A11E98">
        <w:rPr>
          <w:b/>
          <w:sz w:val="22"/>
          <w:szCs w:val="22"/>
        </w:rPr>
        <w:t>SuccessFactors Employee Central Payroll</w:t>
      </w:r>
    </w:p>
    <w:p w14:paraId="314EC987" w14:textId="77777777" w:rsidR="004A466F" w:rsidRPr="00A11E98" w:rsidRDefault="004A466F" w:rsidP="00A11E98">
      <w:pPr>
        <w:pStyle w:val="BodyTextIndent"/>
        <w:numPr>
          <w:ilvl w:val="0"/>
          <w:numId w:val="1"/>
        </w:numPr>
        <w:tabs>
          <w:tab w:val="clear" w:pos="720"/>
          <w:tab w:val="clear" w:pos="3588"/>
          <w:tab w:val="clear" w:pos="4056"/>
          <w:tab w:val="num" w:pos="360"/>
        </w:tabs>
        <w:spacing w:before="0"/>
        <w:ind w:hanging="720"/>
        <w:jc w:val="both"/>
        <w:rPr>
          <w:sz w:val="22"/>
          <w:szCs w:val="22"/>
        </w:rPr>
      </w:pPr>
      <w:r w:rsidRPr="00A11E98">
        <w:rPr>
          <w:sz w:val="22"/>
          <w:szCs w:val="22"/>
        </w:rPr>
        <w:t>Worked on EC to ECP integration (Pont to Point).</w:t>
      </w:r>
    </w:p>
    <w:p w14:paraId="36960581" w14:textId="77777777" w:rsidR="004A466F" w:rsidRPr="00A11E98" w:rsidRDefault="004A466F" w:rsidP="00A11E98">
      <w:pPr>
        <w:pStyle w:val="BodyTextIndent"/>
        <w:numPr>
          <w:ilvl w:val="0"/>
          <w:numId w:val="1"/>
        </w:numPr>
        <w:tabs>
          <w:tab w:val="clear" w:pos="720"/>
          <w:tab w:val="clear" w:pos="3588"/>
          <w:tab w:val="clear" w:pos="4056"/>
          <w:tab w:val="num" w:pos="360"/>
        </w:tabs>
        <w:spacing w:before="0"/>
        <w:ind w:hanging="720"/>
        <w:jc w:val="both"/>
        <w:rPr>
          <w:sz w:val="22"/>
          <w:szCs w:val="22"/>
        </w:rPr>
      </w:pPr>
      <w:r w:rsidRPr="00A11E98">
        <w:rPr>
          <w:sz w:val="22"/>
          <w:szCs w:val="22"/>
        </w:rPr>
        <w:t>Knowledge of configuration part in ECP</w:t>
      </w:r>
    </w:p>
    <w:p w14:paraId="345DE7F3" w14:textId="77777777" w:rsidR="004A466F" w:rsidRPr="00A11E98" w:rsidRDefault="004A466F" w:rsidP="00A11E98">
      <w:pPr>
        <w:pStyle w:val="BodyTextIndent"/>
        <w:numPr>
          <w:ilvl w:val="0"/>
          <w:numId w:val="1"/>
        </w:numPr>
        <w:tabs>
          <w:tab w:val="clear" w:pos="720"/>
          <w:tab w:val="clear" w:pos="3588"/>
          <w:tab w:val="clear" w:pos="4056"/>
          <w:tab w:val="num" w:pos="360"/>
        </w:tabs>
        <w:spacing w:before="0"/>
        <w:ind w:hanging="720"/>
        <w:jc w:val="both"/>
        <w:rPr>
          <w:sz w:val="22"/>
          <w:szCs w:val="22"/>
        </w:rPr>
      </w:pPr>
      <w:r w:rsidRPr="00A11E98">
        <w:rPr>
          <w:sz w:val="22"/>
          <w:szCs w:val="22"/>
        </w:rPr>
        <w:t xml:space="preserve">Worked on EC Protlets and implemented BADI to change the data coming from EC to ECP </w:t>
      </w:r>
    </w:p>
    <w:p w14:paraId="11983710" w14:textId="77777777" w:rsidR="0082495F" w:rsidRPr="00A11E98" w:rsidRDefault="0082495F" w:rsidP="00A11E98">
      <w:pPr>
        <w:pStyle w:val="BodyTextIndent"/>
        <w:tabs>
          <w:tab w:val="clear" w:pos="3588"/>
          <w:tab w:val="clear" w:pos="4056"/>
        </w:tabs>
        <w:spacing w:before="0"/>
        <w:ind w:left="0" w:firstLine="0"/>
        <w:jc w:val="both"/>
        <w:rPr>
          <w:b/>
          <w:sz w:val="22"/>
          <w:szCs w:val="22"/>
        </w:rPr>
      </w:pPr>
    </w:p>
    <w:p w14:paraId="178515DD" w14:textId="77777777" w:rsidR="0082495F" w:rsidRPr="00A11E98" w:rsidRDefault="0082495F" w:rsidP="00A11E98">
      <w:pPr>
        <w:jc w:val="both"/>
        <w:rPr>
          <w:b/>
          <w:sz w:val="22"/>
          <w:szCs w:val="22"/>
        </w:rPr>
      </w:pPr>
      <w:r w:rsidRPr="00A11E98">
        <w:rPr>
          <w:b/>
          <w:sz w:val="22"/>
          <w:szCs w:val="22"/>
        </w:rPr>
        <w:t>SAP ABAP Expertise</w:t>
      </w:r>
    </w:p>
    <w:p w14:paraId="67A489D6" w14:textId="77777777" w:rsidR="0082495F" w:rsidRPr="00A11E98" w:rsidRDefault="0082495F" w:rsidP="00A11E98">
      <w:pPr>
        <w:numPr>
          <w:ilvl w:val="0"/>
          <w:numId w:val="8"/>
        </w:numPr>
        <w:jc w:val="both"/>
        <w:rPr>
          <w:sz w:val="22"/>
          <w:szCs w:val="22"/>
        </w:rPr>
      </w:pPr>
      <w:r w:rsidRPr="00A11E98">
        <w:rPr>
          <w:sz w:val="22"/>
          <w:szCs w:val="22"/>
        </w:rPr>
        <w:t>Implementing Reports, Interfaces, Conversions, Enhancements and Forms</w:t>
      </w:r>
    </w:p>
    <w:p w14:paraId="2E48CCAE" w14:textId="77777777" w:rsidR="0082495F" w:rsidRPr="00A11E98" w:rsidRDefault="0082495F" w:rsidP="00A11E98">
      <w:pPr>
        <w:numPr>
          <w:ilvl w:val="0"/>
          <w:numId w:val="8"/>
        </w:numPr>
        <w:jc w:val="both"/>
        <w:rPr>
          <w:sz w:val="22"/>
          <w:szCs w:val="22"/>
        </w:rPr>
      </w:pPr>
      <w:r w:rsidRPr="00A11E98">
        <w:rPr>
          <w:sz w:val="22"/>
          <w:szCs w:val="22"/>
        </w:rPr>
        <w:t>Object Oriented Programming concepts like Encapsulation, Polymorphism, Inheritance and Abstraction by using classes, Attributes, Methods and Events</w:t>
      </w:r>
    </w:p>
    <w:p w14:paraId="39E1054E" w14:textId="77777777" w:rsidR="0082495F" w:rsidRPr="00A11E98" w:rsidRDefault="0082495F" w:rsidP="00A11E98">
      <w:pPr>
        <w:numPr>
          <w:ilvl w:val="0"/>
          <w:numId w:val="8"/>
        </w:numPr>
        <w:jc w:val="both"/>
        <w:rPr>
          <w:sz w:val="22"/>
          <w:szCs w:val="22"/>
        </w:rPr>
      </w:pPr>
      <w:r w:rsidRPr="00A11E98">
        <w:rPr>
          <w:sz w:val="22"/>
          <w:szCs w:val="22"/>
        </w:rPr>
        <w:t>Developing Interactive, ALV, Classical and OOALV reports</w:t>
      </w:r>
    </w:p>
    <w:p w14:paraId="08954FDD" w14:textId="77777777" w:rsidR="002328DE" w:rsidRPr="00A11E98" w:rsidRDefault="002328DE" w:rsidP="00A11E98">
      <w:pPr>
        <w:numPr>
          <w:ilvl w:val="0"/>
          <w:numId w:val="8"/>
        </w:numPr>
        <w:jc w:val="both"/>
        <w:rPr>
          <w:sz w:val="22"/>
          <w:szCs w:val="22"/>
        </w:rPr>
      </w:pPr>
      <w:r w:rsidRPr="00A11E98">
        <w:rPr>
          <w:sz w:val="22"/>
          <w:szCs w:val="22"/>
        </w:rPr>
        <w:t>Hands on experience on ALE/IDocs</w:t>
      </w:r>
    </w:p>
    <w:p w14:paraId="6325928C" w14:textId="77777777" w:rsidR="0082495F" w:rsidRPr="00A11E98" w:rsidRDefault="0082495F" w:rsidP="00A11E98">
      <w:pPr>
        <w:numPr>
          <w:ilvl w:val="0"/>
          <w:numId w:val="8"/>
        </w:numPr>
        <w:jc w:val="both"/>
        <w:rPr>
          <w:sz w:val="22"/>
          <w:szCs w:val="22"/>
        </w:rPr>
      </w:pPr>
      <w:r w:rsidRPr="00A11E98">
        <w:rPr>
          <w:sz w:val="22"/>
          <w:szCs w:val="22"/>
        </w:rPr>
        <w:t xml:space="preserve">Module Pool Programming - Customizing standard screens, Building custom screens </w:t>
      </w:r>
    </w:p>
    <w:p w14:paraId="3373E6B8" w14:textId="77777777" w:rsidR="0082495F" w:rsidRPr="00A11E98" w:rsidRDefault="0082495F" w:rsidP="00A11E98">
      <w:pPr>
        <w:numPr>
          <w:ilvl w:val="0"/>
          <w:numId w:val="8"/>
        </w:numPr>
        <w:jc w:val="both"/>
        <w:rPr>
          <w:sz w:val="22"/>
          <w:szCs w:val="22"/>
        </w:rPr>
      </w:pPr>
      <w:r w:rsidRPr="00A11E98">
        <w:rPr>
          <w:sz w:val="22"/>
          <w:szCs w:val="22"/>
        </w:rPr>
        <w:t>Enhancement framework by implementing User Exits, Customer exits, Enhancement spots, BADIs for various application scenarios</w:t>
      </w:r>
    </w:p>
    <w:p w14:paraId="0066DCDE" w14:textId="77777777" w:rsidR="0082495F" w:rsidRPr="00A11E98" w:rsidRDefault="0082495F" w:rsidP="00A11E98">
      <w:pPr>
        <w:numPr>
          <w:ilvl w:val="0"/>
          <w:numId w:val="8"/>
        </w:numPr>
        <w:tabs>
          <w:tab w:val="clear" w:pos="360"/>
        </w:tabs>
        <w:jc w:val="both"/>
        <w:rPr>
          <w:sz w:val="22"/>
          <w:szCs w:val="22"/>
        </w:rPr>
      </w:pPr>
      <w:r w:rsidRPr="00A11E98">
        <w:rPr>
          <w:sz w:val="22"/>
          <w:szCs w:val="22"/>
        </w:rPr>
        <w:t xml:space="preserve">Developing BDC programs using Call Transaction method and session method for loading Master data, Transaction data from legacy systems using </w:t>
      </w:r>
      <w:r w:rsidR="00A11E98" w:rsidRPr="00A11E98">
        <w:rPr>
          <w:sz w:val="22"/>
          <w:szCs w:val="22"/>
        </w:rPr>
        <w:t>Recording and</w:t>
      </w:r>
      <w:r w:rsidRPr="00A11E98">
        <w:rPr>
          <w:sz w:val="22"/>
          <w:szCs w:val="22"/>
        </w:rPr>
        <w:t xml:space="preserve"> setting up custom LSMWs</w:t>
      </w:r>
    </w:p>
    <w:p w14:paraId="0533D0B9" w14:textId="77777777" w:rsidR="0082495F" w:rsidRPr="00A11E98" w:rsidRDefault="0082495F" w:rsidP="00A11E98">
      <w:pPr>
        <w:numPr>
          <w:ilvl w:val="0"/>
          <w:numId w:val="8"/>
        </w:numPr>
        <w:jc w:val="both"/>
        <w:rPr>
          <w:sz w:val="22"/>
          <w:szCs w:val="22"/>
        </w:rPr>
      </w:pPr>
      <w:r w:rsidRPr="00A11E98">
        <w:rPr>
          <w:sz w:val="22"/>
          <w:szCs w:val="22"/>
        </w:rPr>
        <w:t>Developing custom Smartforms and customizing standard Smartforms and their driver programs in SD, MM and FI functional areas</w:t>
      </w:r>
    </w:p>
    <w:p w14:paraId="2FDAF2CC" w14:textId="77777777" w:rsidR="009B01DB" w:rsidRPr="00A11E98" w:rsidRDefault="009B01DB" w:rsidP="00A11E98">
      <w:pPr>
        <w:numPr>
          <w:ilvl w:val="0"/>
          <w:numId w:val="8"/>
        </w:numPr>
        <w:jc w:val="both"/>
        <w:rPr>
          <w:sz w:val="22"/>
          <w:szCs w:val="22"/>
        </w:rPr>
      </w:pPr>
      <w:r w:rsidRPr="00A11E98">
        <w:rPr>
          <w:sz w:val="22"/>
          <w:szCs w:val="22"/>
        </w:rPr>
        <w:t xml:space="preserve">Developed custom Function Modules and BAPIs and also used several standard BAPIs </w:t>
      </w:r>
    </w:p>
    <w:p w14:paraId="7DA136B0" w14:textId="77777777" w:rsidR="0082495F" w:rsidRPr="00A11E98" w:rsidRDefault="0082495F" w:rsidP="00A11E98">
      <w:pPr>
        <w:numPr>
          <w:ilvl w:val="0"/>
          <w:numId w:val="8"/>
        </w:numPr>
        <w:jc w:val="both"/>
        <w:rPr>
          <w:sz w:val="22"/>
          <w:szCs w:val="22"/>
        </w:rPr>
      </w:pPr>
      <w:r w:rsidRPr="00A11E98">
        <w:rPr>
          <w:sz w:val="22"/>
          <w:szCs w:val="22"/>
        </w:rPr>
        <w:t>Implementing /Applying suitable OSS notes</w:t>
      </w:r>
    </w:p>
    <w:p w14:paraId="2CBBE8E6" w14:textId="77777777" w:rsidR="00105673" w:rsidRPr="00A11E98" w:rsidRDefault="00105673" w:rsidP="00A11E98">
      <w:pPr>
        <w:jc w:val="both"/>
        <w:rPr>
          <w:b/>
          <w:sz w:val="22"/>
          <w:szCs w:val="22"/>
        </w:rPr>
      </w:pPr>
    </w:p>
    <w:p w14:paraId="3FE29174" w14:textId="77777777" w:rsidR="0082495F" w:rsidRPr="00A11E98" w:rsidRDefault="0082495F" w:rsidP="00A11E98">
      <w:pPr>
        <w:jc w:val="both"/>
        <w:rPr>
          <w:b/>
          <w:sz w:val="22"/>
          <w:szCs w:val="22"/>
        </w:rPr>
      </w:pPr>
      <w:r w:rsidRPr="00A11E98">
        <w:rPr>
          <w:b/>
          <w:sz w:val="22"/>
          <w:szCs w:val="22"/>
        </w:rPr>
        <w:t>SAP HR-ABAP Expertise</w:t>
      </w:r>
    </w:p>
    <w:p w14:paraId="71F2D712" w14:textId="77777777" w:rsidR="0082495F" w:rsidRPr="00A11E98" w:rsidRDefault="0082495F" w:rsidP="00A11E98">
      <w:pPr>
        <w:numPr>
          <w:ilvl w:val="0"/>
          <w:numId w:val="8"/>
        </w:numPr>
        <w:tabs>
          <w:tab w:val="clear" w:pos="360"/>
        </w:tabs>
        <w:jc w:val="both"/>
        <w:rPr>
          <w:sz w:val="22"/>
          <w:szCs w:val="22"/>
        </w:rPr>
      </w:pPr>
      <w:r w:rsidRPr="00A11E98">
        <w:rPr>
          <w:sz w:val="22"/>
          <w:szCs w:val="22"/>
        </w:rPr>
        <w:t xml:space="preserve">Good Knowledge on Logical </w:t>
      </w:r>
      <w:r w:rsidR="00A11E98" w:rsidRPr="00A11E98">
        <w:rPr>
          <w:sz w:val="22"/>
          <w:szCs w:val="22"/>
        </w:rPr>
        <w:t>Database (</w:t>
      </w:r>
      <w:r w:rsidRPr="00A11E98">
        <w:rPr>
          <w:sz w:val="22"/>
          <w:szCs w:val="22"/>
        </w:rPr>
        <w:t>LDB)</w:t>
      </w:r>
    </w:p>
    <w:p w14:paraId="0C31B5C5" w14:textId="77777777" w:rsidR="0082495F" w:rsidRPr="00A11E98" w:rsidRDefault="0082495F" w:rsidP="00A11E98">
      <w:pPr>
        <w:numPr>
          <w:ilvl w:val="0"/>
          <w:numId w:val="8"/>
        </w:numPr>
        <w:jc w:val="both"/>
        <w:rPr>
          <w:sz w:val="22"/>
          <w:szCs w:val="22"/>
        </w:rPr>
      </w:pPr>
      <w:r w:rsidRPr="00A11E98">
        <w:rPr>
          <w:sz w:val="22"/>
          <w:szCs w:val="22"/>
        </w:rPr>
        <w:t>Worked on PA, OM and Payroll modules</w:t>
      </w:r>
    </w:p>
    <w:p w14:paraId="6A16ED27" w14:textId="77777777" w:rsidR="0082495F" w:rsidRPr="00A11E98" w:rsidRDefault="0082495F" w:rsidP="00A11E98">
      <w:pPr>
        <w:numPr>
          <w:ilvl w:val="0"/>
          <w:numId w:val="8"/>
        </w:numPr>
        <w:jc w:val="both"/>
        <w:rPr>
          <w:sz w:val="22"/>
          <w:szCs w:val="22"/>
        </w:rPr>
      </w:pPr>
      <w:r w:rsidRPr="00A11E98">
        <w:rPr>
          <w:sz w:val="22"/>
          <w:szCs w:val="22"/>
        </w:rPr>
        <w:t>Creating custom infotypes</w:t>
      </w:r>
    </w:p>
    <w:p w14:paraId="0C94DFEA" w14:textId="77777777" w:rsidR="0082495F" w:rsidRPr="00A11E98" w:rsidRDefault="0082495F" w:rsidP="00A11E98">
      <w:pPr>
        <w:numPr>
          <w:ilvl w:val="0"/>
          <w:numId w:val="8"/>
        </w:numPr>
        <w:jc w:val="both"/>
        <w:rPr>
          <w:sz w:val="22"/>
          <w:szCs w:val="22"/>
        </w:rPr>
      </w:pPr>
      <w:r w:rsidRPr="00A11E98">
        <w:rPr>
          <w:sz w:val="22"/>
          <w:szCs w:val="22"/>
        </w:rPr>
        <w:t>Customizing standard infotypes</w:t>
      </w:r>
    </w:p>
    <w:p w14:paraId="465ED951" w14:textId="77777777" w:rsidR="0082495F" w:rsidRPr="00A11E98" w:rsidRDefault="0082495F" w:rsidP="00A11E98">
      <w:pPr>
        <w:numPr>
          <w:ilvl w:val="0"/>
          <w:numId w:val="8"/>
        </w:numPr>
        <w:jc w:val="both"/>
        <w:rPr>
          <w:sz w:val="22"/>
          <w:szCs w:val="22"/>
        </w:rPr>
      </w:pPr>
      <w:r w:rsidRPr="00A11E98">
        <w:rPr>
          <w:sz w:val="22"/>
          <w:szCs w:val="22"/>
        </w:rPr>
        <w:t xml:space="preserve">Creating reports using </w:t>
      </w:r>
      <w:r w:rsidR="00A11E98" w:rsidRPr="00A11E98">
        <w:rPr>
          <w:sz w:val="22"/>
          <w:szCs w:val="22"/>
        </w:rPr>
        <w:t>LDBs (PNP, PNPCE</w:t>
      </w:r>
      <w:r w:rsidRPr="00A11E98">
        <w:rPr>
          <w:sz w:val="22"/>
          <w:szCs w:val="22"/>
        </w:rPr>
        <w:t>, PCH) in PA, OM and Payroll modules</w:t>
      </w:r>
    </w:p>
    <w:p w14:paraId="3FC3D2F1" w14:textId="77777777" w:rsidR="0082495F" w:rsidRPr="00A11E98" w:rsidRDefault="0082495F" w:rsidP="00A11E98">
      <w:pPr>
        <w:numPr>
          <w:ilvl w:val="0"/>
          <w:numId w:val="8"/>
        </w:numPr>
        <w:jc w:val="both"/>
        <w:rPr>
          <w:sz w:val="22"/>
          <w:szCs w:val="22"/>
        </w:rPr>
      </w:pPr>
      <w:r w:rsidRPr="00A11E98">
        <w:rPr>
          <w:sz w:val="22"/>
          <w:szCs w:val="22"/>
        </w:rPr>
        <w:t>Data upload through LSMW for several infotypes</w:t>
      </w:r>
    </w:p>
    <w:p w14:paraId="56802B36" w14:textId="77777777" w:rsidR="0082495F" w:rsidRPr="00A11E98" w:rsidRDefault="0082495F" w:rsidP="00A11E98">
      <w:pPr>
        <w:numPr>
          <w:ilvl w:val="0"/>
          <w:numId w:val="8"/>
        </w:numPr>
        <w:jc w:val="both"/>
        <w:rPr>
          <w:sz w:val="22"/>
          <w:szCs w:val="22"/>
        </w:rPr>
      </w:pPr>
      <w:r w:rsidRPr="00A11E98">
        <w:rPr>
          <w:sz w:val="22"/>
          <w:szCs w:val="22"/>
        </w:rPr>
        <w:t>Created Inbound and outbound interfaces on employee and employee family data</w:t>
      </w:r>
    </w:p>
    <w:p w14:paraId="0E069149" w14:textId="77777777" w:rsidR="006E504E" w:rsidRPr="00A11E98" w:rsidRDefault="006E504E" w:rsidP="00A11E98">
      <w:pPr>
        <w:numPr>
          <w:ilvl w:val="0"/>
          <w:numId w:val="8"/>
        </w:numPr>
        <w:jc w:val="both"/>
        <w:rPr>
          <w:sz w:val="22"/>
          <w:szCs w:val="22"/>
        </w:rPr>
      </w:pPr>
      <w:r w:rsidRPr="00A11E98">
        <w:rPr>
          <w:sz w:val="22"/>
          <w:szCs w:val="22"/>
        </w:rPr>
        <w:t>Worked on Payroll functions</w:t>
      </w:r>
    </w:p>
    <w:p w14:paraId="2D0048C1" w14:textId="77777777" w:rsidR="00EB15BD" w:rsidRPr="00A11E98" w:rsidRDefault="00EB15BD" w:rsidP="00A11E98">
      <w:pPr>
        <w:ind w:left="360"/>
        <w:jc w:val="both"/>
        <w:rPr>
          <w:sz w:val="22"/>
          <w:szCs w:val="22"/>
        </w:rPr>
      </w:pPr>
    </w:p>
    <w:p w14:paraId="7EF3E688" w14:textId="77777777" w:rsidR="00EB15BD" w:rsidRPr="00A11E98" w:rsidRDefault="00EB15BD" w:rsidP="00A11E98">
      <w:pPr>
        <w:jc w:val="both"/>
        <w:rPr>
          <w:b/>
          <w:sz w:val="22"/>
          <w:szCs w:val="22"/>
        </w:rPr>
      </w:pPr>
      <w:r w:rsidRPr="00A11E98">
        <w:rPr>
          <w:b/>
          <w:sz w:val="22"/>
          <w:szCs w:val="22"/>
        </w:rPr>
        <w:t>SAP WebDynpro ABAP Expertise</w:t>
      </w:r>
    </w:p>
    <w:p w14:paraId="6DDFE81D" w14:textId="77777777" w:rsidR="00EB15BD" w:rsidRPr="00A11E98" w:rsidRDefault="00EB15BD" w:rsidP="00A11E98">
      <w:pPr>
        <w:numPr>
          <w:ilvl w:val="0"/>
          <w:numId w:val="8"/>
        </w:numPr>
        <w:jc w:val="both"/>
        <w:rPr>
          <w:sz w:val="22"/>
          <w:szCs w:val="22"/>
        </w:rPr>
      </w:pPr>
      <w:r w:rsidRPr="00A11E98">
        <w:rPr>
          <w:sz w:val="22"/>
          <w:szCs w:val="22"/>
        </w:rPr>
        <w:t>Developing WebDynpro applications</w:t>
      </w:r>
    </w:p>
    <w:p w14:paraId="41D8925A" w14:textId="77777777" w:rsidR="00EB15BD" w:rsidRPr="00A11E98" w:rsidRDefault="00EB15BD" w:rsidP="00A11E98">
      <w:pPr>
        <w:numPr>
          <w:ilvl w:val="0"/>
          <w:numId w:val="8"/>
        </w:numPr>
        <w:jc w:val="both"/>
        <w:rPr>
          <w:sz w:val="22"/>
          <w:szCs w:val="22"/>
        </w:rPr>
      </w:pPr>
      <w:r w:rsidRPr="00A11E98">
        <w:rPr>
          <w:sz w:val="22"/>
          <w:szCs w:val="22"/>
        </w:rPr>
        <w:t>Developing WebDynpro ALV using component WD_SALV_TABLE</w:t>
      </w:r>
    </w:p>
    <w:p w14:paraId="2C735D3D" w14:textId="77777777" w:rsidR="00EB15BD" w:rsidRPr="00A11E98" w:rsidRDefault="00EB15BD" w:rsidP="00A11E98">
      <w:pPr>
        <w:numPr>
          <w:ilvl w:val="0"/>
          <w:numId w:val="8"/>
        </w:numPr>
        <w:jc w:val="both"/>
        <w:rPr>
          <w:sz w:val="22"/>
          <w:szCs w:val="22"/>
        </w:rPr>
      </w:pPr>
      <w:r w:rsidRPr="00A11E98">
        <w:rPr>
          <w:sz w:val="22"/>
          <w:szCs w:val="22"/>
        </w:rPr>
        <w:t xml:space="preserve">Developing search </w:t>
      </w:r>
      <w:r w:rsidR="00A11E98" w:rsidRPr="00A11E98">
        <w:rPr>
          <w:sz w:val="22"/>
          <w:szCs w:val="22"/>
        </w:rPr>
        <w:t>helps (</w:t>
      </w:r>
      <w:r w:rsidRPr="00A11E98">
        <w:rPr>
          <w:sz w:val="22"/>
          <w:szCs w:val="22"/>
        </w:rPr>
        <w:t>OVS)</w:t>
      </w:r>
    </w:p>
    <w:p w14:paraId="60CCBF21" w14:textId="77777777" w:rsidR="00EB15BD" w:rsidRPr="00A11E98" w:rsidRDefault="00EB15BD" w:rsidP="00A11E98">
      <w:pPr>
        <w:ind w:left="360"/>
        <w:jc w:val="both"/>
        <w:rPr>
          <w:sz w:val="22"/>
          <w:szCs w:val="22"/>
        </w:rPr>
      </w:pPr>
    </w:p>
    <w:p w14:paraId="29CD4A41" w14:textId="77777777" w:rsidR="00EB15BD" w:rsidRPr="00A11E98" w:rsidRDefault="00EB15BD" w:rsidP="00A11E98">
      <w:pPr>
        <w:pStyle w:val="BodyTextIndent"/>
        <w:tabs>
          <w:tab w:val="clear" w:pos="3588"/>
          <w:tab w:val="clear" w:pos="4056"/>
        </w:tabs>
        <w:spacing w:before="0"/>
        <w:ind w:left="0" w:firstLine="0"/>
        <w:jc w:val="both"/>
        <w:rPr>
          <w:b/>
          <w:sz w:val="22"/>
          <w:szCs w:val="22"/>
        </w:rPr>
      </w:pPr>
      <w:r w:rsidRPr="00A11E98">
        <w:rPr>
          <w:b/>
          <w:sz w:val="22"/>
          <w:szCs w:val="22"/>
        </w:rPr>
        <w:t>Net weaver Gateway and HANA Expertise</w:t>
      </w:r>
    </w:p>
    <w:p w14:paraId="43A65D5B" w14:textId="77777777" w:rsidR="00EB15BD" w:rsidRPr="00A11E98" w:rsidRDefault="009A43A2" w:rsidP="00A11E98">
      <w:pPr>
        <w:numPr>
          <w:ilvl w:val="0"/>
          <w:numId w:val="8"/>
        </w:numPr>
        <w:jc w:val="both"/>
        <w:rPr>
          <w:sz w:val="22"/>
          <w:szCs w:val="22"/>
        </w:rPr>
      </w:pPr>
      <w:r w:rsidRPr="00A11E98">
        <w:rPr>
          <w:sz w:val="22"/>
          <w:szCs w:val="22"/>
        </w:rPr>
        <w:t>Good knowledge on</w:t>
      </w:r>
      <w:r w:rsidR="00EB15BD" w:rsidRPr="00A11E98">
        <w:rPr>
          <w:sz w:val="22"/>
          <w:szCs w:val="22"/>
        </w:rPr>
        <w:t xml:space="preserve"> SAP NetWeaver Gateway services</w:t>
      </w:r>
    </w:p>
    <w:p w14:paraId="6058394F" w14:textId="77777777" w:rsidR="00EB15BD" w:rsidRPr="00A11E98" w:rsidRDefault="009A43A2" w:rsidP="00A11E98">
      <w:pPr>
        <w:numPr>
          <w:ilvl w:val="0"/>
          <w:numId w:val="8"/>
        </w:numPr>
        <w:jc w:val="both"/>
        <w:rPr>
          <w:sz w:val="22"/>
          <w:szCs w:val="22"/>
        </w:rPr>
      </w:pPr>
      <w:r w:rsidRPr="00A11E98">
        <w:rPr>
          <w:sz w:val="22"/>
          <w:szCs w:val="22"/>
        </w:rPr>
        <w:t>Creating</w:t>
      </w:r>
      <w:r w:rsidR="00EB15BD" w:rsidRPr="00A11E98">
        <w:rPr>
          <w:sz w:val="22"/>
          <w:szCs w:val="22"/>
        </w:rPr>
        <w:t xml:space="preserve"> Data Model using DDIC, BOR and file upload and mapped to MPC and DPC.</w:t>
      </w:r>
    </w:p>
    <w:p w14:paraId="339B6FF4" w14:textId="77777777" w:rsidR="00EB15BD" w:rsidRPr="00A11E98" w:rsidRDefault="00EB15BD" w:rsidP="00A11E98">
      <w:pPr>
        <w:numPr>
          <w:ilvl w:val="0"/>
          <w:numId w:val="8"/>
        </w:numPr>
        <w:tabs>
          <w:tab w:val="clear" w:pos="360"/>
        </w:tabs>
        <w:jc w:val="both"/>
        <w:rPr>
          <w:sz w:val="22"/>
          <w:szCs w:val="22"/>
        </w:rPr>
      </w:pPr>
      <w:r w:rsidRPr="00A11E98">
        <w:rPr>
          <w:sz w:val="22"/>
          <w:szCs w:val="22"/>
        </w:rPr>
        <w:t xml:space="preserve">Consuming data by using Net Weaver Gateway </w:t>
      </w:r>
      <w:r w:rsidR="00A11E98" w:rsidRPr="00A11E98">
        <w:rPr>
          <w:sz w:val="22"/>
          <w:szCs w:val="22"/>
        </w:rPr>
        <w:t>services (</w:t>
      </w:r>
      <w:r w:rsidRPr="00A11E98">
        <w:rPr>
          <w:sz w:val="22"/>
          <w:szCs w:val="22"/>
        </w:rPr>
        <w:t>SEGW)</w:t>
      </w:r>
    </w:p>
    <w:p w14:paraId="6D22BED3" w14:textId="77777777" w:rsidR="00EB15BD" w:rsidRPr="00A11E98" w:rsidRDefault="00EB15BD" w:rsidP="00A11E98">
      <w:pPr>
        <w:numPr>
          <w:ilvl w:val="0"/>
          <w:numId w:val="8"/>
        </w:numPr>
        <w:jc w:val="both"/>
        <w:rPr>
          <w:sz w:val="22"/>
          <w:szCs w:val="22"/>
        </w:rPr>
      </w:pPr>
      <w:r w:rsidRPr="00A11E98">
        <w:rPr>
          <w:sz w:val="22"/>
          <w:szCs w:val="22"/>
        </w:rPr>
        <w:t>Extending OData services and OData models</w:t>
      </w:r>
    </w:p>
    <w:p w14:paraId="68FFA707" w14:textId="77777777" w:rsidR="00EB15BD" w:rsidRPr="00A11E98" w:rsidRDefault="00EB15BD" w:rsidP="00A11E98">
      <w:pPr>
        <w:numPr>
          <w:ilvl w:val="0"/>
          <w:numId w:val="8"/>
        </w:numPr>
        <w:jc w:val="both"/>
        <w:rPr>
          <w:sz w:val="22"/>
          <w:szCs w:val="22"/>
        </w:rPr>
      </w:pPr>
      <w:r w:rsidRPr="00A11E98">
        <w:rPr>
          <w:sz w:val="22"/>
          <w:szCs w:val="22"/>
        </w:rPr>
        <w:lastRenderedPageBreak/>
        <w:t>Creating HANA schemas, Packages, Attribute views, Analytical views, calculation views, data provisioning using SLT and BODS and meta data import</w:t>
      </w:r>
    </w:p>
    <w:p w14:paraId="32B7937B" w14:textId="77777777" w:rsidR="00EB15BD" w:rsidRPr="00A11E98" w:rsidRDefault="00EB15BD" w:rsidP="00A11E98">
      <w:pPr>
        <w:jc w:val="both"/>
        <w:rPr>
          <w:sz w:val="22"/>
          <w:szCs w:val="22"/>
        </w:rPr>
      </w:pPr>
    </w:p>
    <w:p w14:paraId="47A1AAA7" w14:textId="77777777" w:rsidR="0082495F" w:rsidRPr="00A11E98" w:rsidRDefault="0082495F" w:rsidP="00A11E98">
      <w:pPr>
        <w:jc w:val="both"/>
        <w:rPr>
          <w:sz w:val="22"/>
          <w:szCs w:val="22"/>
        </w:rPr>
      </w:pPr>
    </w:p>
    <w:p w14:paraId="201CA1C3" w14:textId="77777777" w:rsidR="0082495F" w:rsidRPr="00A11E98" w:rsidRDefault="0082495F" w:rsidP="00A11E98">
      <w:pPr>
        <w:jc w:val="both"/>
        <w:rPr>
          <w:b/>
          <w:sz w:val="22"/>
          <w:szCs w:val="22"/>
        </w:rPr>
      </w:pPr>
      <w:r w:rsidRPr="00A11E98">
        <w:rPr>
          <w:b/>
          <w:sz w:val="22"/>
          <w:szCs w:val="22"/>
        </w:rPr>
        <w:t xml:space="preserve">Education: </w:t>
      </w:r>
    </w:p>
    <w:p w14:paraId="05766832" w14:textId="77777777" w:rsidR="0082495F" w:rsidRPr="00A11E98" w:rsidRDefault="0082495F" w:rsidP="00A11E98">
      <w:pPr>
        <w:jc w:val="both"/>
        <w:rPr>
          <w:sz w:val="22"/>
          <w:szCs w:val="22"/>
        </w:rPr>
      </w:pPr>
      <w:r w:rsidRPr="00A11E98">
        <w:rPr>
          <w:sz w:val="22"/>
          <w:szCs w:val="22"/>
        </w:rPr>
        <w:t>M.</w:t>
      </w:r>
      <w:r w:rsidR="00A11E98" w:rsidRPr="00A11E98">
        <w:rPr>
          <w:sz w:val="22"/>
          <w:szCs w:val="22"/>
        </w:rPr>
        <w:t>C. A</w:t>
      </w:r>
      <w:r w:rsidRPr="00A11E98">
        <w:rPr>
          <w:sz w:val="22"/>
          <w:szCs w:val="22"/>
        </w:rPr>
        <w:t xml:space="preserve"> from SV.University (Campus), Andhra Pradesh</w:t>
      </w:r>
      <w:r w:rsidR="00813ACE" w:rsidRPr="00A11E98">
        <w:rPr>
          <w:sz w:val="22"/>
          <w:szCs w:val="22"/>
        </w:rPr>
        <w:t xml:space="preserve">, India </w:t>
      </w:r>
      <w:r w:rsidRPr="00A11E98">
        <w:rPr>
          <w:sz w:val="22"/>
          <w:szCs w:val="22"/>
        </w:rPr>
        <w:t>- Apr ‘04</w:t>
      </w:r>
    </w:p>
    <w:p w14:paraId="2A87FC0A" w14:textId="77777777" w:rsidR="0082495F" w:rsidRPr="00A11E98" w:rsidRDefault="002169BE" w:rsidP="00A11E98">
      <w:pPr>
        <w:jc w:val="both"/>
        <w:rPr>
          <w:sz w:val="22"/>
          <w:szCs w:val="22"/>
        </w:rPr>
      </w:pPr>
      <w:r w:rsidRPr="00A11E98">
        <w:rPr>
          <w:sz w:val="22"/>
          <w:szCs w:val="22"/>
        </w:rPr>
        <w:t>B.Sc.</w:t>
      </w:r>
      <w:r w:rsidR="0082495F" w:rsidRPr="00A11E98">
        <w:rPr>
          <w:sz w:val="22"/>
          <w:szCs w:val="22"/>
        </w:rPr>
        <w:t xml:space="preserve"> (Comp) from SV.University, Andhra Pradesh</w:t>
      </w:r>
      <w:r w:rsidR="009355EB" w:rsidRPr="00A11E98">
        <w:rPr>
          <w:sz w:val="22"/>
          <w:szCs w:val="22"/>
        </w:rPr>
        <w:t>, India</w:t>
      </w:r>
      <w:r w:rsidR="0082495F" w:rsidRPr="00A11E98">
        <w:rPr>
          <w:sz w:val="22"/>
          <w:szCs w:val="22"/>
        </w:rPr>
        <w:t>- Apr ‘00</w:t>
      </w:r>
    </w:p>
    <w:p w14:paraId="3DDCD61D" w14:textId="77777777" w:rsidR="0082495F" w:rsidRPr="00A11E98" w:rsidRDefault="0082495F" w:rsidP="00A11E98">
      <w:pPr>
        <w:jc w:val="both"/>
        <w:rPr>
          <w:sz w:val="22"/>
          <w:szCs w:val="22"/>
        </w:rPr>
      </w:pPr>
    </w:p>
    <w:p w14:paraId="5C0EDF24" w14:textId="77777777" w:rsidR="0082495F" w:rsidRPr="00A11E98" w:rsidRDefault="0082495F" w:rsidP="00A11E98">
      <w:pPr>
        <w:jc w:val="both"/>
        <w:rPr>
          <w:b/>
          <w:sz w:val="22"/>
          <w:szCs w:val="22"/>
        </w:rPr>
      </w:pPr>
      <w:r w:rsidRPr="00A11E98">
        <w:rPr>
          <w:b/>
          <w:sz w:val="22"/>
          <w:szCs w:val="22"/>
        </w:rPr>
        <w:t>Professional Work/Experience:</w:t>
      </w:r>
    </w:p>
    <w:p w14:paraId="4193424B" w14:textId="77777777" w:rsidR="00D55B21" w:rsidRPr="00A11E98" w:rsidRDefault="00D55B21" w:rsidP="00A11E98">
      <w:pPr>
        <w:jc w:val="both"/>
        <w:rPr>
          <w:b/>
          <w:sz w:val="22"/>
          <w:szCs w:val="22"/>
        </w:rPr>
      </w:pPr>
    </w:p>
    <w:p w14:paraId="49630565" w14:textId="77777777" w:rsidR="00D55B21" w:rsidRPr="00A11E98" w:rsidRDefault="00D55B21" w:rsidP="00A11E98">
      <w:pPr>
        <w:pBdr>
          <w:bottom w:val="single" w:sz="4" w:space="1" w:color="auto"/>
        </w:pBdr>
        <w:jc w:val="both"/>
        <w:rPr>
          <w:b/>
          <w:sz w:val="22"/>
          <w:szCs w:val="22"/>
        </w:rPr>
      </w:pPr>
      <w:r w:rsidRPr="00A11E98">
        <w:rPr>
          <w:b/>
          <w:sz w:val="22"/>
          <w:szCs w:val="22"/>
        </w:rPr>
        <w:t>Client:</w:t>
      </w:r>
      <w:r w:rsidRPr="00A11E98">
        <w:rPr>
          <w:b/>
          <w:sz w:val="22"/>
          <w:szCs w:val="22"/>
        </w:rPr>
        <w:tab/>
        <w:t>Bank of America, New York</w:t>
      </w:r>
      <w:r w:rsidRP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sidRPr="00A11E98">
        <w:rPr>
          <w:b/>
          <w:sz w:val="22"/>
          <w:szCs w:val="22"/>
        </w:rPr>
        <w:t>Aug ’18 to till date</w:t>
      </w:r>
    </w:p>
    <w:p w14:paraId="76D2DED6" w14:textId="77777777" w:rsidR="00BB1167" w:rsidRDefault="00D55B21" w:rsidP="00A11E98">
      <w:pPr>
        <w:jc w:val="both"/>
        <w:rPr>
          <w:b/>
          <w:sz w:val="22"/>
          <w:szCs w:val="22"/>
        </w:rPr>
      </w:pPr>
      <w:r w:rsidRPr="00A11E98">
        <w:rPr>
          <w:b/>
          <w:sz w:val="22"/>
          <w:szCs w:val="22"/>
        </w:rPr>
        <w:t xml:space="preserve">SAP Senior Developer </w:t>
      </w:r>
    </w:p>
    <w:p w14:paraId="12BBAE35" w14:textId="77777777" w:rsidR="00A11E98" w:rsidRPr="00A11E98" w:rsidRDefault="00A11E98" w:rsidP="00A11E98">
      <w:pPr>
        <w:jc w:val="both"/>
        <w:rPr>
          <w:sz w:val="22"/>
          <w:szCs w:val="22"/>
        </w:rPr>
      </w:pPr>
    </w:p>
    <w:p w14:paraId="4516E179" w14:textId="77777777" w:rsidR="00EB6F0B" w:rsidRPr="00A11E98" w:rsidRDefault="00EB6F0B" w:rsidP="00A11E98">
      <w:pPr>
        <w:pStyle w:val="ListParagraph"/>
        <w:numPr>
          <w:ilvl w:val="0"/>
          <w:numId w:val="23"/>
        </w:numPr>
        <w:ind w:left="360"/>
        <w:jc w:val="both"/>
        <w:rPr>
          <w:sz w:val="22"/>
          <w:szCs w:val="22"/>
        </w:rPr>
      </w:pPr>
      <w:r w:rsidRPr="00A11E98">
        <w:rPr>
          <w:sz w:val="22"/>
          <w:szCs w:val="22"/>
        </w:rPr>
        <w:t>ABAP/4 Programming in FI Module.</w:t>
      </w:r>
    </w:p>
    <w:p w14:paraId="19D4BDF8" w14:textId="77777777" w:rsidR="00D55B21" w:rsidRPr="00A11E98" w:rsidRDefault="00BB1167" w:rsidP="00A11E98">
      <w:pPr>
        <w:pStyle w:val="ListParagraph"/>
        <w:numPr>
          <w:ilvl w:val="0"/>
          <w:numId w:val="23"/>
        </w:numPr>
        <w:ind w:left="360"/>
        <w:jc w:val="both"/>
        <w:rPr>
          <w:sz w:val="22"/>
          <w:szCs w:val="22"/>
        </w:rPr>
      </w:pPr>
      <w:r w:rsidRPr="00A11E98">
        <w:rPr>
          <w:sz w:val="22"/>
          <w:szCs w:val="22"/>
        </w:rPr>
        <w:t>Technical advice to functional teams in the design and definition of business enhancements.</w:t>
      </w:r>
    </w:p>
    <w:p w14:paraId="118892DC" w14:textId="77777777" w:rsidR="00BB1167" w:rsidRPr="00A11E98" w:rsidRDefault="00BB1167" w:rsidP="00A11E98">
      <w:pPr>
        <w:pStyle w:val="ListParagraph"/>
        <w:numPr>
          <w:ilvl w:val="0"/>
          <w:numId w:val="23"/>
        </w:numPr>
        <w:ind w:left="360"/>
        <w:jc w:val="both"/>
        <w:rPr>
          <w:sz w:val="22"/>
          <w:szCs w:val="22"/>
        </w:rPr>
      </w:pPr>
      <w:r w:rsidRPr="00A11E98">
        <w:rPr>
          <w:sz w:val="22"/>
          <w:szCs w:val="22"/>
        </w:rPr>
        <w:t>End of day reports and enhancements for: billing, invoicing, financial conditions.</w:t>
      </w:r>
    </w:p>
    <w:p w14:paraId="3F76CB80" w14:textId="77777777" w:rsidR="00BB1167" w:rsidRPr="00A11E98" w:rsidRDefault="00BB1167" w:rsidP="00A11E98">
      <w:pPr>
        <w:pStyle w:val="ListParagraph"/>
        <w:numPr>
          <w:ilvl w:val="0"/>
          <w:numId w:val="23"/>
        </w:numPr>
        <w:ind w:left="360"/>
        <w:jc w:val="both"/>
        <w:rPr>
          <w:sz w:val="22"/>
          <w:szCs w:val="22"/>
        </w:rPr>
      </w:pPr>
      <w:r w:rsidRPr="00A11E98">
        <w:rPr>
          <w:sz w:val="22"/>
          <w:szCs w:val="22"/>
        </w:rPr>
        <w:t>Interfaces and massive reports programming.</w:t>
      </w:r>
    </w:p>
    <w:p w14:paraId="4B69D593" w14:textId="77777777" w:rsidR="00BB1167" w:rsidRPr="00A11E98" w:rsidRDefault="00BB1167" w:rsidP="00A11E98">
      <w:pPr>
        <w:pStyle w:val="ListParagraph"/>
        <w:numPr>
          <w:ilvl w:val="0"/>
          <w:numId w:val="23"/>
        </w:numPr>
        <w:ind w:left="360"/>
        <w:jc w:val="both"/>
        <w:rPr>
          <w:sz w:val="22"/>
          <w:szCs w:val="22"/>
        </w:rPr>
      </w:pPr>
      <w:r w:rsidRPr="00A11E98">
        <w:rPr>
          <w:sz w:val="22"/>
          <w:szCs w:val="22"/>
        </w:rPr>
        <w:t>Created and maintained BADIs and User-Exits.</w:t>
      </w:r>
    </w:p>
    <w:p w14:paraId="36334DB5" w14:textId="77777777" w:rsidR="00BB1167" w:rsidRPr="00A11E98" w:rsidRDefault="00BB1167" w:rsidP="00A11E98">
      <w:pPr>
        <w:pStyle w:val="ListParagraph"/>
        <w:numPr>
          <w:ilvl w:val="0"/>
          <w:numId w:val="23"/>
        </w:numPr>
        <w:ind w:left="360"/>
        <w:jc w:val="both"/>
        <w:rPr>
          <w:sz w:val="22"/>
          <w:szCs w:val="22"/>
        </w:rPr>
      </w:pPr>
      <w:r w:rsidRPr="00A11E98">
        <w:rPr>
          <w:sz w:val="22"/>
          <w:szCs w:val="22"/>
        </w:rPr>
        <w:t>Implementing OSS notes according to client requirements.</w:t>
      </w:r>
    </w:p>
    <w:p w14:paraId="6938E268" w14:textId="77777777" w:rsidR="00483778" w:rsidRPr="00A11E98" w:rsidRDefault="00483778" w:rsidP="00A11E98">
      <w:pPr>
        <w:pStyle w:val="ListParagraph"/>
        <w:numPr>
          <w:ilvl w:val="0"/>
          <w:numId w:val="23"/>
        </w:numPr>
        <w:ind w:left="360"/>
        <w:jc w:val="both"/>
        <w:rPr>
          <w:sz w:val="22"/>
          <w:szCs w:val="22"/>
        </w:rPr>
      </w:pPr>
      <w:r w:rsidRPr="00A11E98">
        <w:rPr>
          <w:sz w:val="22"/>
          <w:szCs w:val="22"/>
        </w:rPr>
        <w:t>Continuous support and on resolving incidents.</w:t>
      </w:r>
    </w:p>
    <w:p w14:paraId="46529ED3" w14:textId="77777777" w:rsidR="00BB1167" w:rsidRPr="00A11E98" w:rsidRDefault="00BB1167" w:rsidP="00A11E98">
      <w:pPr>
        <w:pStyle w:val="ListParagraph"/>
        <w:numPr>
          <w:ilvl w:val="0"/>
          <w:numId w:val="23"/>
        </w:numPr>
        <w:ind w:left="360"/>
        <w:jc w:val="both"/>
        <w:rPr>
          <w:sz w:val="22"/>
          <w:szCs w:val="22"/>
        </w:rPr>
      </w:pPr>
      <w:r w:rsidRPr="00A11E98">
        <w:rPr>
          <w:sz w:val="22"/>
          <w:szCs w:val="22"/>
        </w:rPr>
        <w:t>Code review of the developments before release.</w:t>
      </w:r>
    </w:p>
    <w:p w14:paraId="6AA3E5D5" w14:textId="77777777" w:rsidR="00EB15BD" w:rsidRPr="00A11E98" w:rsidRDefault="00EB15BD" w:rsidP="00A11E98">
      <w:pPr>
        <w:jc w:val="both"/>
        <w:rPr>
          <w:b/>
          <w:sz w:val="22"/>
          <w:szCs w:val="22"/>
        </w:rPr>
      </w:pPr>
    </w:p>
    <w:p w14:paraId="2CB50CC6" w14:textId="77777777" w:rsidR="00A11E98" w:rsidRDefault="00A11E98" w:rsidP="00A11E98">
      <w:pPr>
        <w:pBdr>
          <w:bottom w:val="single" w:sz="4" w:space="1" w:color="auto"/>
        </w:pBdr>
        <w:jc w:val="both"/>
        <w:rPr>
          <w:b/>
          <w:sz w:val="22"/>
          <w:szCs w:val="22"/>
        </w:rPr>
      </w:pPr>
    </w:p>
    <w:p w14:paraId="38B7CD17" w14:textId="77777777" w:rsidR="00FE4EED" w:rsidRPr="00A11E98" w:rsidRDefault="00FE4EED" w:rsidP="00A11E98">
      <w:pPr>
        <w:pBdr>
          <w:bottom w:val="single" w:sz="4" w:space="1" w:color="auto"/>
        </w:pBdr>
        <w:jc w:val="both"/>
        <w:rPr>
          <w:b/>
          <w:sz w:val="22"/>
          <w:szCs w:val="22"/>
        </w:rPr>
      </w:pPr>
      <w:r w:rsidRPr="00A11E98">
        <w:rPr>
          <w:b/>
          <w:sz w:val="22"/>
          <w:szCs w:val="22"/>
        </w:rPr>
        <w:t>Client:</w:t>
      </w:r>
      <w:r w:rsidRPr="00A11E98">
        <w:rPr>
          <w:b/>
          <w:sz w:val="22"/>
          <w:szCs w:val="22"/>
        </w:rPr>
        <w:tab/>
        <w:t>Cardone Industries, Philadelphia</w:t>
      </w:r>
      <w:r w:rsidRP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Pr="00A11E98">
        <w:rPr>
          <w:b/>
          <w:sz w:val="22"/>
          <w:szCs w:val="22"/>
        </w:rPr>
        <w:t>Sep ’17</w:t>
      </w:r>
      <w:r w:rsidR="00EB6F0B" w:rsidRPr="00A11E98">
        <w:rPr>
          <w:b/>
          <w:sz w:val="22"/>
          <w:szCs w:val="22"/>
        </w:rPr>
        <w:t xml:space="preserve"> to Jul</w:t>
      </w:r>
      <w:r w:rsidR="00D55B21" w:rsidRPr="00A11E98">
        <w:rPr>
          <w:b/>
          <w:sz w:val="22"/>
          <w:szCs w:val="22"/>
        </w:rPr>
        <w:t xml:space="preserve"> ‘18</w:t>
      </w:r>
      <w:r w:rsidRPr="00A11E98">
        <w:rPr>
          <w:b/>
          <w:sz w:val="22"/>
          <w:szCs w:val="22"/>
        </w:rPr>
        <w:tab/>
      </w:r>
    </w:p>
    <w:p w14:paraId="7E43B7EE" w14:textId="77777777" w:rsidR="00FE4EED" w:rsidRPr="00A11E98" w:rsidRDefault="00FE4EED" w:rsidP="00A11E98">
      <w:pPr>
        <w:jc w:val="both"/>
        <w:rPr>
          <w:b/>
          <w:sz w:val="22"/>
          <w:szCs w:val="22"/>
        </w:rPr>
      </w:pPr>
      <w:r w:rsidRPr="00A11E98">
        <w:rPr>
          <w:b/>
          <w:sz w:val="22"/>
          <w:szCs w:val="22"/>
        </w:rPr>
        <w:t>SAP Senior Developer HR-ABAP</w:t>
      </w:r>
    </w:p>
    <w:p w14:paraId="06F417BB" w14:textId="77777777" w:rsidR="00FE4EED" w:rsidRPr="00A11E98" w:rsidRDefault="00FE4EED" w:rsidP="00A11E98">
      <w:pPr>
        <w:jc w:val="both"/>
        <w:rPr>
          <w:b/>
          <w:sz w:val="22"/>
          <w:szCs w:val="22"/>
        </w:rPr>
      </w:pPr>
    </w:p>
    <w:p w14:paraId="5D3F148F" w14:textId="77777777" w:rsidR="002169BE" w:rsidRPr="00A11E98" w:rsidRDefault="002169BE" w:rsidP="00A11E98">
      <w:pPr>
        <w:jc w:val="both"/>
        <w:rPr>
          <w:sz w:val="22"/>
          <w:szCs w:val="22"/>
        </w:rPr>
      </w:pPr>
      <w:r w:rsidRPr="00A11E98">
        <w:rPr>
          <w:sz w:val="22"/>
          <w:szCs w:val="22"/>
        </w:rPr>
        <w:t>CARDONE is a leading global supplier of remanufactured and new automotive parts for passenger cars and light/medium duty trucks. CARDONE is migrating from SAP HR legacy system to Success</w:t>
      </w:r>
      <w:r w:rsidR="00FB4596" w:rsidRPr="00A11E98">
        <w:rPr>
          <w:sz w:val="22"/>
          <w:szCs w:val="22"/>
        </w:rPr>
        <w:t>F</w:t>
      </w:r>
      <w:r w:rsidRPr="00A11E98">
        <w:rPr>
          <w:sz w:val="22"/>
          <w:szCs w:val="22"/>
        </w:rPr>
        <w:t>actors</w:t>
      </w:r>
      <w:r w:rsidR="004F6202" w:rsidRPr="00A11E98">
        <w:rPr>
          <w:sz w:val="22"/>
          <w:szCs w:val="22"/>
        </w:rPr>
        <w:t>.</w:t>
      </w:r>
    </w:p>
    <w:p w14:paraId="5804918E" w14:textId="77777777" w:rsidR="002169BE" w:rsidRPr="00A11E98" w:rsidRDefault="002169BE" w:rsidP="00A11E98">
      <w:pPr>
        <w:pStyle w:val="ListParagraph"/>
        <w:numPr>
          <w:ilvl w:val="0"/>
          <w:numId w:val="23"/>
        </w:numPr>
        <w:ind w:left="360"/>
        <w:jc w:val="both"/>
        <w:rPr>
          <w:sz w:val="22"/>
          <w:szCs w:val="22"/>
        </w:rPr>
      </w:pPr>
      <w:r w:rsidRPr="00A11E98">
        <w:rPr>
          <w:sz w:val="22"/>
          <w:szCs w:val="22"/>
        </w:rPr>
        <w:t xml:space="preserve">Working as HR-ABAP technical consultant </w:t>
      </w:r>
    </w:p>
    <w:p w14:paraId="4250EC19" w14:textId="77777777" w:rsidR="004F6202" w:rsidRPr="00A11E98" w:rsidRDefault="004F6202" w:rsidP="00A11E98">
      <w:pPr>
        <w:pStyle w:val="ListParagraph"/>
        <w:numPr>
          <w:ilvl w:val="0"/>
          <w:numId w:val="23"/>
        </w:numPr>
        <w:ind w:left="360"/>
        <w:jc w:val="both"/>
        <w:rPr>
          <w:sz w:val="22"/>
          <w:szCs w:val="22"/>
        </w:rPr>
      </w:pPr>
      <w:r w:rsidRPr="00A11E98">
        <w:rPr>
          <w:sz w:val="22"/>
          <w:szCs w:val="22"/>
        </w:rPr>
        <w:t>Working in Success</w:t>
      </w:r>
      <w:r w:rsidR="00FB4596" w:rsidRPr="00A11E98">
        <w:rPr>
          <w:sz w:val="22"/>
          <w:szCs w:val="22"/>
        </w:rPr>
        <w:t>F</w:t>
      </w:r>
      <w:r w:rsidRPr="00A11E98">
        <w:rPr>
          <w:sz w:val="22"/>
          <w:szCs w:val="22"/>
        </w:rPr>
        <w:t>actors Employee Central implementation</w:t>
      </w:r>
    </w:p>
    <w:p w14:paraId="357E4A0F" w14:textId="77777777" w:rsidR="002169BE" w:rsidRPr="00A11E98" w:rsidRDefault="00EB07F4" w:rsidP="00A11E98">
      <w:pPr>
        <w:pStyle w:val="ListParagraph"/>
        <w:numPr>
          <w:ilvl w:val="0"/>
          <w:numId w:val="23"/>
        </w:numPr>
        <w:ind w:left="360"/>
        <w:jc w:val="both"/>
        <w:rPr>
          <w:sz w:val="22"/>
          <w:szCs w:val="22"/>
        </w:rPr>
      </w:pPr>
      <w:r w:rsidRPr="00A11E98">
        <w:rPr>
          <w:sz w:val="22"/>
          <w:szCs w:val="22"/>
        </w:rPr>
        <w:t>Developed interface to extract data from SAP HR legacy system in the format required by Successfactors.  This data extraction involves Foundation data and Employee data. Foundation data is or</w:t>
      </w:r>
      <w:r w:rsidR="005D5D13" w:rsidRPr="00A11E98">
        <w:rPr>
          <w:sz w:val="22"/>
          <w:szCs w:val="22"/>
        </w:rPr>
        <w:t>ganizational data. Data in Success</w:t>
      </w:r>
      <w:r w:rsidR="00FB4596" w:rsidRPr="00A11E98">
        <w:rPr>
          <w:sz w:val="22"/>
          <w:szCs w:val="22"/>
        </w:rPr>
        <w:t>F</w:t>
      </w:r>
      <w:r w:rsidR="005D5D13" w:rsidRPr="00A11E98">
        <w:rPr>
          <w:sz w:val="22"/>
          <w:szCs w:val="22"/>
        </w:rPr>
        <w:t xml:space="preserve">actors is structured as Protlets like Person info, Job Info, Compensation Info etc. So, the extraction program is designed and developed in a way such that the data from infotypes in legacy system is collected in to files as required by Successfactors.   </w:t>
      </w:r>
    </w:p>
    <w:p w14:paraId="48EBE629" w14:textId="77777777" w:rsidR="00417ED8" w:rsidRPr="00A11E98" w:rsidRDefault="00417ED8" w:rsidP="00A11E98">
      <w:pPr>
        <w:pStyle w:val="ListParagraph"/>
        <w:numPr>
          <w:ilvl w:val="0"/>
          <w:numId w:val="23"/>
        </w:numPr>
        <w:ind w:left="360"/>
        <w:jc w:val="both"/>
        <w:rPr>
          <w:sz w:val="22"/>
          <w:szCs w:val="22"/>
        </w:rPr>
      </w:pPr>
      <w:r w:rsidRPr="00A11E98">
        <w:rPr>
          <w:sz w:val="22"/>
          <w:szCs w:val="22"/>
        </w:rPr>
        <w:t>There was also change in the Organization structure from legacy system to SF Employee Central system. SF EC has new org. Structure from full transmission date. So, while extracting data, historical data should have old Org. structure and the latest record should have new Org. structure.</w:t>
      </w:r>
    </w:p>
    <w:p w14:paraId="1CE97C07" w14:textId="77777777" w:rsidR="00FB4596" w:rsidRPr="00A11E98" w:rsidRDefault="00FB4596" w:rsidP="00A11E98">
      <w:pPr>
        <w:pStyle w:val="ListParagraph"/>
        <w:numPr>
          <w:ilvl w:val="0"/>
          <w:numId w:val="23"/>
        </w:numPr>
        <w:ind w:left="360"/>
        <w:jc w:val="both"/>
        <w:rPr>
          <w:sz w:val="22"/>
          <w:szCs w:val="22"/>
        </w:rPr>
      </w:pPr>
      <w:r w:rsidRPr="00A11E98">
        <w:rPr>
          <w:sz w:val="22"/>
          <w:szCs w:val="22"/>
        </w:rPr>
        <w:t xml:space="preserve">Worked on Integration of EC to ECP (Point to Point integration). Implemented standard BADI </w:t>
      </w:r>
      <w:r w:rsidR="00D9160C" w:rsidRPr="00A11E98">
        <w:rPr>
          <w:sz w:val="22"/>
          <w:szCs w:val="22"/>
        </w:rPr>
        <w:t>for integration add-on for SF Employee Central Payroll via employee master data replication service. With this BADI we can change infotype data that has been replicated from Employee central.</w:t>
      </w:r>
    </w:p>
    <w:p w14:paraId="4447D6CF" w14:textId="77777777" w:rsidR="00D9160C" w:rsidRPr="00A11E98" w:rsidRDefault="00417ED8" w:rsidP="00A11E98">
      <w:pPr>
        <w:pStyle w:val="ListParagraph"/>
        <w:numPr>
          <w:ilvl w:val="0"/>
          <w:numId w:val="23"/>
        </w:numPr>
        <w:ind w:left="360"/>
        <w:jc w:val="both"/>
        <w:rPr>
          <w:sz w:val="22"/>
          <w:szCs w:val="22"/>
        </w:rPr>
      </w:pPr>
      <w:r w:rsidRPr="00A11E98">
        <w:rPr>
          <w:sz w:val="22"/>
          <w:szCs w:val="22"/>
        </w:rPr>
        <w:t xml:space="preserve">Debug the standard replication program to fix the issues that occurred during replication. There can be configuration issues, start date issue, mapping issue from EC to ECP. </w:t>
      </w:r>
    </w:p>
    <w:p w14:paraId="13089ADE" w14:textId="77777777" w:rsidR="00B433A3" w:rsidRPr="00A11E98" w:rsidRDefault="004E5387" w:rsidP="00A11E98">
      <w:pPr>
        <w:pStyle w:val="ListParagraph"/>
        <w:numPr>
          <w:ilvl w:val="0"/>
          <w:numId w:val="23"/>
        </w:numPr>
        <w:ind w:left="360"/>
        <w:jc w:val="both"/>
        <w:rPr>
          <w:sz w:val="22"/>
          <w:szCs w:val="22"/>
        </w:rPr>
      </w:pPr>
      <w:r w:rsidRPr="00A11E98">
        <w:rPr>
          <w:sz w:val="22"/>
          <w:szCs w:val="22"/>
        </w:rPr>
        <w:t>Enhanced Payroll functions</w:t>
      </w:r>
      <w:r w:rsidR="00B433A3" w:rsidRPr="00A11E98">
        <w:rPr>
          <w:sz w:val="22"/>
          <w:szCs w:val="22"/>
        </w:rPr>
        <w:t xml:space="preserve"> for tax calculations, INFONAVIT, FONOCOT, Social insurance calculatio</w:t>
      </w:r>
      <w:r w:rsidRPr="00A11E98">
        <w:rPr>
          <w:sz w:val="22"/>
          <w:szCs w:val="22"/>
        </w:rPr>
        <w:t>n for Mexico payroll as per the client requirement.</w:t>
      </w:r>
    </w:p>
    <w:p w14:paraId="4C29FE0E" w14:textId="77777777" w:rsidR="00B433A3" w:rsidRPr="00A11E98" w:rsidRDefault="00B433A3" w:rsidP="00A11E98">
      <w:pPr>
        <w:pStyle w:val="ListParagraph"/>
        <w:numPr>
          <w:ilvl w:val="0"/>
          <w:numId w:val="23"/>
        </w:numPr>
        <w:ind w:left="360"/>
        <w:jc w:val="both"/>
        <w:rPr>
          <w:sz w:val="22"/>
          <w:szCs w:val="22"/>
        </w:rPr>
      </w:pPr>
      <w:r w:rsidRPr="00A11E98">
        <w:rPr>
          <w:sz w:val="22"/>
          <w:szCs w:val="22"/>
        </w:rPr>
        <w:t>Developed LSMW to load data in to Mexico related infotypes like IT368, IT367 and Cost Centers.</w:t>
      </w:r>
    </w:p>
    <w:p w14:paraId="02043CE6" w14:textId="77777777" w:rsidR="00B433A3" w:rsidRPr="00A11E98" w:rsidRDefault="00B433A3" w:rsidP="00A11E98">
      <w:pPr>
        <w:pStyle w:val="ListParagraph"/>
        <w:numPr>
          <w:ilvl w:val="0"/>
          <w:numId w:val="23"/>
        </w:numPr>
        <w:ind w:left="360"/>
        <w:jc w:val="both"/>
        <w:rPr>
          <w:sz w:val="22"/>
          <w:szCs w:val="22"/>
        </w:rPr>
      </w:pPr>
      <w:r w:rsidRPr="00A11E98">
        <w:rPr>
          <w:sz w:val="22"/>
          <w:szCs w:val="22"/>
        </w:rPr>
        <w:t>Changed standard transformation to generate XML file in CFDI process for Mexico payroll.</w:t>
      </w:r>
    </w:p>
    <w:p w14:paraId="77A106EA" w14:textId="77777777" w:rsidR="00F5549F" w:rsidRPr="00A11E98" w:rsidRDefault="00F5549F" w:rsidP="00A11E98">
      <w:pPr>
        <w:pStyle w:val="ListParagraph"/>
        <w:numPr>
          <w:ilvl w:val="0"/>
          <w:numId w:val="23"/>
        </w:numPr>
        <w:ind w:left="360"/>
        <w:jc w:val="both"/>
        <w:rPr>
          <w:sz w:val="22"/>
          <w:szCs w:val="22"/>
        </w:rPr>
      </w:pPr>
      <w:r w:rsidRPr="00A11E98">
        <w:rPr>
          <w:sz w:val="22"/>
          <w:szCs w:val="22"/>
        </w:rPr>
        <w:t>CARDONE has separate SAP ECC FICO system.</w:t>
      </w:r>
      <w:r w:rsidR="00C64C71" w:rsidRPr="00A11E98">
        <w:rPr>
          <w:sz w:val="22"/>
          <w:szCs w:val="22"/>
        </w:rPr>
        <w:t xml:space="preserve"> Worked on interface to transmit payroll data from ECP to Finance system.</w:t>
      </w:r>
    </w:p>
    <w:p w14:paraId="77932429" w14:textId="77777777" w:rsidR="00B12698" w:rsidRPr="00A11E98" w:rsidRDefault="00897BF5" w:rsidP="00A11E98">
      <w:pPr>
        <w:pStyle w:val="ListParagraph"/>
        <w:numPr>
          <w:ilvl w:val="0"/>
          <w:numId w:val="23"/>
        </w:numPr>
        <w:ind w:left="360"/>
        <w:jc w:val="both"/>
        <w:rPr>
          <w:sz w:val="22"/>
          <w:szCs w:val="22"/>
        </w:rPr>
      </w:pPr>
      <w:r w:rsidRPr="00A11E98">
        <w:rPr>
          <w:sz w:val="22"/>
          <w:szCs w:val="22"/>
        </w:rPr>
        <w:t>Developed an interface to send Employee information from ECP to ADP for tax claiming tax credits</w:t>
      </w:r>
      <w:r w:rsidR="005F7F21" w:rsidRPr="00A11E98">
        <w:rPr>
          <w:sz w:val="22"/>
          <w:szCs w:val="22"/>
        </w:rPr>
        <w:t>. Also developed interface to bank Banorte weekly on</w:t>
      </w:r>
      <w:r w:rsidR="00B12698" w:rsidRPr="00A11E98">
        <w:rPr>
          <w:sz w:val="22"/>
          <w:szCs w:val="22"/>
        </w:rPr>
        <w:t xml:space="preserve"> Employee savings contributions and other interfaces for Mexico specific requirement.</w:t>
      </w:r>
    </w:p>
    <w:p w14:paraId="62DF320D" w14:textId="77777777" w:rsidR="00733C8D" w:rsidRPr="00A11E98" w:rsidRDefault="00140517" w:rsidP="00A11E98">
      <w:pPr>
        <w:pStyle w:val="ListParagraph"/>
        <w:numPr>
          <w:ilvl w:val="0"/>
          <w:numId w:val="23"/>
        </w:numPr>
        <w:ind w:left="360"/>
        <w:jc w:val="both"/>
        <w:rPr>
          <w:sz w:val="22"/>
          <w:szCs w:val="22"/>
        </w:rPr>
      </w:pPr>
      <w:r w:rsidRPr="00A11E98">
        <w:rPr>
          <w:sz w:val="22"/>
          <w:szCs w:val="22"/>
        </w:rPr>
        <w:lastRenderedPageBreak/>
        <w:t xml:space="preserve">Employee work hours are captured by Workforce.  Workforce sends the employee time data </w:t>
      </w:r>
      <w:r w:rsidR="005E1A91" w:rsidRPr="00A11E98">
        <w:rPr>
          <w:sz w:val="22"/>
          <w:szCs w:val="22"/>
        </w:rPr>
        <w:t>to SAP every week. The standard integration does not create infotype 0007 work schedule rule. It creates hours n infotype 2010. Developed an interface to create infotype 0007 from infotype 2010.</w:t>
      </w:r>
    </w:p>
    <w:p w14:paraId="279011FD" w14:textId="77777777" w:rsidR="00733C8D" w:rsidRPr="00A11E98" w:rsidRDefault="00733C8D" w:rsidP="00A11E98">
      <w:pPr>
        <w:pStyle w:val="ListParagraph"/>
        <w:numPr>
          <w:ilvl w:val="0"/>
          <w:numId w:val="23"/>
        </w:numPr>
        <w:ind w:left="360"/>
        <w:jc w:val="both"/>
        <w:rPr>
          <w:sz w:val="22"/>
          <w:szCs w:val="22"/>
        </w:rPr>
      </w:pPr>
      <w:r w:rsidRPr="00A11E98">
        <w:rPr>
          <w:sz w:val="22"/>
          <w:szCs w:val="22"/>
        </w:rPr>
        <w:t>Worked on workflow changes to find the Level of Authority for PO approval while creating or changing PO.</w:t>
      </w:r>
    </w:p>
    <w:p w14:paraId="5D0ED4A6" w14:textId="77777777" w:rsidR="00FE4EED" w:rsidRPr="00A11E98" w:rsidRDefault="00FE4EED" w:rsidP="00A11E98">
      <w:pPr>
        <w:jc w:val="both"/>
        <w:rPr>
          <w:b/>
          <w:sz w:val="22"/>
          <w:szCs w:val="22"/>
        </w:rPr>
      </w:pPr>
    </w:p>
    <w:p w14:paraId="1D00D7EC" w14:textId="77777777" w:rsidR="00FE4EED" w:rsidRPr="00A11E98" w:rsidRDefault="00FE4EED" w:rsidP="00A11E98">
      <w:pPr>
        <w:jc w:val="both"/>
        <w:rPr>
          <w:b/>
          <w:sz w:val="22"/>
          <w:szCs w:val="22"/>
        </w:rPr>
      </w:pPr>
    </w:p>
    <w:p w14:paraId="446836A0" w14:textId="77777777" w:rsidR="00A11E98" w:rsidRPr="00A11E98" w:rsidRDefault="00EB15BD" w:rsidP="00A11E98">
      <w:pPr>
        <w:pBdr>
          <w:bottom w:val="single" w:sz="4" w:space="1" w:color="auto"/>
        </w:pBdr>
        <w:jc w:val="both"/>
        <w:rPr>
          <w:b/>
          <w:sz w:val="22"/>
          <w:szCs w:val="22"/>
        </w:rPr>
      </w:pPr>
      <w:r w:rsidRPr="00A11E98">
        <w:rPr>
          <w:b/>
          <w:sz w:val="22"/>
          <w:szCs w:val="22"/>
        </w:rPr>
        <w:t>Client:</w:t>
      </w:r>
      <w:r w:rsidRPr="00A11E98">
        <w:rPr>
          <w:b/>
          <w:sz w:val="22"/>
          <w:szCs w:val="22"/>
        </w:rPr>
        <w:tab/>
        <w:t>Millennium Challenge Corporation, Washington</w:t>
      </w:r>
      <w:r w:rsidRP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sidRPr="00A11E98">
        <w:rPr>
          <w:b/>
          <w:sz w:val="22"/>
          <w:szCs w:val="22"/>
        </w:rPr>
        <w:t>Feb ’16 to Aug ‘17</w:t>
      </w:r>
      <w:r w:rsidR="00A11E98" w:rsidRPr="00A11E98">
        <w:rPr>
          <w:b/>
          <w:sz w:val="22"/>
          <w:szCs w:val="22"/>
        </w:rPr>
        <w:tab/>
      </w:r>
    </w:p>
    <w:p w14:paraId="6D04734F" w14:textId="77777777" w:rsidR="00EB15BD" w:rsidRPr="00A11E98" w:rsidRDefault="004966A2" w:rsidP="00A11E98">
      <w:pPr>
        <w:jc w:val="both"/>
        <w:rPr>
          <w:b/>
          <w:sz w:val="22"/>
          <w:szCs w:val="22"/>
        </w:rPr>
      </w:pPr>
      <w:r w:rsidRPr="00A11E98">
        <w:rPr>
          <w:b/>
          <w:sz w:val="22"/>
          <w:szCs w:val="22"/>
        </w:rPr>
        <w:t xml:space="preserve">SAP </w:t>
      </w:r>
      <w:r w:rsidR="000313B6" w:rsidRPr="00A11E98">
        <w:rPr>
          <w:b/>
          <w:sz w:val="22"/>
          <w:szCs w:val="22"/>
        </w:rPr>
        <w:t>Senior Developer</w:t>
      </w:r>
    </w:p>
    <w:p w14:paraId="5EC8A013" w14:textId="77777777" w:rsidR="00EB15BD" w:rsidRPr="00A11E98" w:rsidRDefault="00EB15BD" w:rsidP="00A11E98">
      <w:pPr>
        <w:jc w:val="both"/>
        <w:rPr>
          <w:rFonts w:ascii="Arial" w:hAnsi="Arial" w:cs="Arial"/>
          <w:sz w:val="22"/>
          <w:szCs w:val="22"/>
        </w:rPr>
      </w:pPr>
    </w:p>
    <w:p w14:paraId="51B1D4D7" w14:textId="77777777" w:rsidR="00EB15BD" w:rsidRPr="00A11E98" w:rsidRDefault="00EB15BD" w:rsidP="00A11E98">
      <w:pPr>
        <w:jc w:val="both"/>
        <w:rPr>
          <w:sz w:val="22"/>
          <w:szCs w:val="22"/>
        </w:rPr>
      </w:pPr>
      <w:r w:rsidRPr="00A11E98">
        <w:rPr>
          <w:sz w:val="22"/>
          <w:szCs w:val="22"/>
        </w:rPr>
        <w:t>SWIFT solution is implemented for The Millennium Challenge Corporation (MCC). MCC is an innovative and independent U.S. foreign aid agency that is helping lead the fight against global poverty.</w:t>
      </w:r>
    </w:p>
    <w:p w14:paraId="2E3F1113" w14:textId="77777777" w:rsidR="00EB15BD" w:rsidRPr="00A11E98" w:rsidRDefault="00EB15BD" w:rsidP="00A11E98">
      <w:pPr>
        <w:ind w:left="360"/>
        <w:jc w:val="both"/>
        <w:rPr>
          <w:rFonts w:ascii="Arial" w:hAnsi="Arial" w:cs="Arial"/>
          <w:sz w:val="22"/>
          <w:szCs w:val="22"/>
        </w:rPr>
      </w:pPr>
    </w:p>
    <w:p w14:paraId="447EDEFE" w14:textId="77777777" w:rsidR="00EB15BD" w:rsidRPr="00A11E98" w:rsidRDefault="00EB15BD" w:rsidP="00A11E98">
      <w:pPr>
        <w:jc w:val="both"/>
        <w:rPr>
          <w:rFonts w:ascii="Arial" w:hAnsi="Arial" w:cs="Arial"/>
          <w:b/>
          <w:sz w:val="22"/>
          <w:szCs w:val="22"/>
        </w:rPr>
      </w:pPr>
      <w:r w:rsidRPr="00A11E98">
        <w:rPr>
          <w:b/>
          <w:sz w:val="22"/>
          <w:szCs w:val="22"/>
        </w:rPr>
        <w:t>Responsibilities:</w:t>
      </w:r>
    </w:p>
    <w:p w14:paraId="523D8EFD" w14:textId="77777777" w:rsidR="00EB15BD" w:rsidRPr="00A11E98" w:rsidRDefault="00EB15BD" w:rsidP="00A11E98">
      <w:pPr>
        <w:numPr>
          <w:ilvl w:val="0"/>
          <w:numId w:val="9"/>
        </w:numPr>
        <w:jc w:val="both"/>
        <w:rPr>
          <w:sz w:val="22"/>
          <w:szCs w:val="22"/>
        </w:rPr>
      </w:pPr>
      <w:r w:rsidRPr="00A11E98">
        <w:rPr>
          <w:sz w:val="22"/>
          <w:szCs w:val="22"/>
        </w:rPr>
        <w:t xml:space="preserve">SAP development Lead </w:t>
      </w:r>
    </w:p>
    <w:p w14:paraId="1EA35C26" w14:textId="77777777" w:rsidR="00EB15BD" w:rsidRPr="00A11E98" w:rsidRDefault="00EB15BD" w:rsidP="00A11E98">
      <w:pPr>
        <w:numPr>
          <w:ilvl w:val="0"/>
          <w:numId w:val="9"/>
        </w:numPr>
        <w:jc w:val="both"/>
        <w:rPr>
          <w:sz w:val="22"/>
          <w:szCs w:val="22"/>
        </w:rPr>
      </w:pPr>
      <w:r w:rsidRPr="00A11E98">
        <w:rPr>
          <w:sz w:val="22"/>
          <w:szCs w:val="22"/>
        </w:rPr>
        <w:t>Worked on MM, FI and FM modules</w:t>
      </w:r>
    </w:p>
    <w:p w14:paraId="7C12E848" w14:textId="77777777" w:rsidR="009711E1" w:rsidRPr="00A11E98" w:rsidRDefault="00EB15BD" w:rsidP="00A11E98">
      <w:pPr>
        <w:numPr>
          <w:ilvl w:val="0"/>
          <w:numId w:val="9"/>
        </w:numPr>
        <w:jc w:val="both"/>
        <w:rPr>
          <w:sz w:val="22"/>
          <w:szCs w:val="22"/>
        </w:rPr>
      </w:pPr>
      <w:r w:rsidRPr="00A11E98">
        <w:rPr>
          <w:sz w:val="22"/>
          <w:szCs w:val="22"/>
        </w:rPr>
        <w:t>Involved in Development of objects like Data Migration (LSMW and BDC programs), Reports, User Exits, Smartforms and Documentation.</w:t>
      </w:r>
    </w:p>
    <w:p w14:paraId="7C66011F" w14:textId="77777777" w:rsidR="00B92E15" w:rsidRPr="00A11E98" w:rsidRDefault="00943E3B" w:rsidP="00A11E98">
      <w:pPr>
        <w:numPr>
          <w:ilvl w:val="0"/>
          <w:numId w:val="9"/>
        </w:numPr>
        <w:jc w:val="both"/>
        <w:rPr>
          <w:sz w:val="22"/>
          <w:szCs w:val="22"/>
        </w:rPr>
      </w:pPr>
      <w:r w:rsidRPr="00A11E98">
        <w:rPr>
          <w:sz w:val="22"/>
          <w:szCs w:val="22"/>
        </w:rPr>
        <w:t>Developed Trial Balance by fund report, Actual and Projected disbursement reports, Actual and Projected Commitment reports, Quarterly disbursement and Commitment reports, VAT report, Fund wise trial balance report and Invoice tracking report.</w:t>
      </w:r>
    </w:p>
    <w:p w14:paraId="704602E9" w14:textId="77777777" w:rsidR="003D48F9" w:rsidRPr="00A11E98" w:rsidRDefault="003D48F9" w:rsidP="00A11E98">
      <w:pPr>
        <w:numPr>
          <w:ilvl w:val="0"/>
          <w:numId w:val="9"/>
        </w:numPr>
        <w:jc w:val="both"/>
        <w:rPr>
          <w:sz w:val="22"/>
          <w:szCs w:val="22"/>
        </w:rPr>
      </w:pPr>
      <w:r w:rsidRPr="00A11E98">
        <w:rPr>
          <w:sz w:val="22"/>
          <w:szCs w:val="22"/>
        </w:rPr>
        <w:t>Worked on substitution to substitute GL accounts from PO in invoice documents.</w:t>
      </w:r>
    </w:p>
    <w:p w14:paraId="48EAA033" w14:textId="77777777" w:rsidR="003D48F9" w:rsidRPr="00A11E98" w:rsidRDefault="003D48F9" w:rsidP="00A11E98">
      <w:pPr>
        <w:numPr>
          <w:ilvl w:val="0"/>
          <w:numId w:val="9"/>
        </w:numPr>
        <w:jc w:val="both"/>
        <w:rPr>
          <w:sz w:val="22"/>
          <w:szCs w:val="22"/>
        </w:rPr>
      </w:pPr>
      <w:r w:rsidRPr="00A11E98">
        <w:rPr>
          <w:sz w:val="22"/>
          <w:szCs w:val="22"/>
        </w:rPr>
        <w:t>Developed several Smartforms as per client requirement.</w:t>
      </w:r>
    </w:p>
    <w:p w14:paraId="6C10B298" w14:textId="77777777" w:rsidR="00943E3B" w:rsidRPr="00A11E98" w:rsidRDefault="003D48F9" w:rsidP="00A11E98">
      <w:pPr>
        <w:numPr>
          <w:ilvl w:val="0"/>
          <w:numId w:val="9"/>
        </w:numPr>
        <w:jc w:val="both"/>
        <w:rPr>
          <w:sz w:val="22"/>
          <w:szCs w:val="22"/>
        </w:rPr>
      </w:pPr>
      <w:r w:rsidRPr="00A11E98">
        <w:rPr>
          <w:sz w:val="22"/>
          <w:szCs w:val="22"/>
        </w:rPr>
        <w:t>Worked on user ex</w:t>
      </w:r>
      <w:r w:rsidR="00534E48" w:rsidRPr="00A11E98">
        <w:rPr>
          <w:sz w:val="22"/>
          <w:szCs w:val="22"/>
        </w:rPr>
        <w:t>its to validate Earmarked funds</w:t>
      </w:r>
    </w:p>
    <w:p w14:paraId="57A06AE7" w14:textId="77777777" w:rsidR="00EB15BD" w:rsidRPr="00A11E98" w:rsidRDefault="00EB15BD" w:rsidP="00A11E98">
      <w:pPr>
        <w:numPr>
          <w:ilvl w:val="0"/>
          <w:numId w:val="9"/>
        </w:numPr>
        <w:jc w:val="both"/>
        <w:rPr>
          <w:sz w:val="22"/>
          <w:szCs w:val="22"/>
        </w:rPr>
      </w:pPr>
      <w:r w:rsidRPr="00A11E98">
        <w:rPr>
          <w:sz w:val="22"/>
          <w:szCs w:val="22"/>
        </w:rPr>
        <w:t>Development of Test Conditions and test data.</w:t>
      </w:r>
    </w:p>
    <w:p w14:paraId="4031F928" w14:textId="77777777" w:rsidR="00EB15BD" w:rsidRPr="00A11E98" w:rsidRDefault="00EB15BD" w:rsidP="00A11E98">
      <w:pPr>
        <w:numPr>
          <w:ilvl w:val="0"/>
          <w:numId w:val="9"/>
        </w:numPr>
        <w:jc w:val="both"/>
        <w:rPr>
          <w:sz w:val="22"/>
          <w:szCs w:val="22"/>
        </w:rPr>
      </w:pPr>
      <w:r w:rsidRPr="00A11E98">
        <w:rPr>
          <w:sz w:val="22"/>
          <w:szCs w:val="22"/>
        </w:rPr>
        <w:t xml:space="preserve">Involved in the development of Technical Specs </w:t>
      </w:r>
    </w:p>
    <w:p w14:paraId="58305A2F" w14:textId="77777777" w:rsidR="00EB15BD" w:rsidRPr="00A11E98" w:rsidRDefault="00EB15BD" w:rsidP="00A11E98">
      <w:pPr>
        <w:numPr>
          <w:ilvl w:val="0"/>
          <w:numId w:val="9"/>
        </w:numPr>
        <w:jc w:val="both"/>
        <w:rPr>
          <w:sz w:val="22"/>
          <w:szCs w:val="22"/>
        </w:rPr>
      </w:pPr>
      <w:r w:rsidRPr="00A11E98">
        <w:rPr>
          <w:sz w:val="22"/>
          <w:szCs w:val="22"/>
        </w:rPr>
        <w:t>Involved in Code Review and Unit Testing of the Source codes according to the company Standards.</w:t>
      </w:r>
    </w:p>
    <w:p w14:paraId="52009111" w14:textId="77777777" w:rsidR="00EB15BD" w:rsidRPr="00A11E98" w:rsidRDefault="00EB15BD" w:rsidP="00A11E98">
      <w:pPr>
        <w:jc w:val="both"/>
        <w:rPr>
          <w:b/>
          <w:sz w:val="22"/>
          <w:szCs w:val="22"/>
        </w:rPr>
      </w:pPr>
      <w:r w:rsidRPr="00A11E98">
        <w:rPr>
          <w:b/>
          <w:sz w:val="22"/>
          <w:szCs w:val="22"/>
        </w:rPr>
        <w:t>Environment:</w:t>
      </w:r>
      <w:r w:rsidRPr="00A11E98">
        <w:rPr>
          <w:b/>
          <w:sz w:val="22"/>
          <w:szCs w:val="22"/>
        </w:rPr>
        <w:tab/>
        <w:t>ECC 6.0</w:t>
      </w:r>
    </w:p>
    <w:p w14:paraId="7ACA2AC4" w14:textId="77777777" w:rsidR="00EB15BD" w:rsidRPr="00A11E98" w:rsidRDefault="00EB15BD" w:rsidP="00A11E98">
      <w:pPr>
        <w:ind w:left="360"/>
        <w:jc w:val="both"/>
        <w:rPr>
          <w:sz w:val="22"/>
          <w:szCs w:val="22"/>
        </w:rPr>
      </w:pPr>
    </w:p>
    <w:p w14:paraId="38D78921" w14:textId="77777777" w:rsidR="00C1128F" w:rsidRPr="00A11E98" w:rsidRDefault="00D30A87" w:rsidP="00A11E98">
      <w:pPr>
        <w:pBdr>
          <w:bottom w:val="single" w:sz="4" w:space="1" w:color="auto"/>
        </w:pBdr>
        <w:jc w:val="both"/>
        <w:rPr>
          <w:b/>
          <w:sz w:val="22"/>
          <w:szCs w:val="22"/>
        </w:rPr>
      </w:pPr>
      <w:r w:rsidRPr="00A11E98">
        <w:rPr>
          <w:b/>
          <w:sz w:val="22"/>
          <w:szCs w:val="22"/>
        </w:rPr>
        <w:t>Client</w:t>
      </w:r>
      <w:r w:rsidR="0026312B" w:rsidRPr="00A11E98">
        <w:rPr>
          <w:sz w:val="22"/>
          <w:szCs w:val="22"/>
        </w:rPr>
        <w:t xml:space="preserve">: </w:t>
      </w:r>
      <w:r w:rsidRPr="00A11E98">
        <w:rPr>
          <w:b/>
          <w:sz w:val="22"/>
          <w:szCs w:val="22"/>
        </w:rPr>
        <w:t xml:space="preserve">EnerSys Project, </w:t>
      </w:r>
      <w:r w:rsidR="003411B2" w:rsidRPr="00A11E98">
        <w:rPr>
          <w:b/>
          <w:sz w:val="22"/>
          <w:szCs w:val="22"/>
        </w:rPr>
        <w:t>Hyderabad</w:t>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B034E3" w:rsidRPr="00A11E98">
        <w:rPr>
          <w:b/>
          <w:sz w:val="22"/>
          <w:szCs w:val="22"/>
        </w:rPr>
        <w:t>Mar ’15</w:t>
      </w:r>
      <w:r w:rsidRPr="00A11E98">
        <w:rPr>
          <w:b/>
          <w:sz w:val="22"/>
          <w:szCs w:val="22"/>
        </w:rPr>
        <w:t xml:space="preserve"> to </w:t>
      </w:r>
      <w:r w:rsidR="00EB15BD" w:rsidRPr="00A11E98">
        <w:rPr>
          <w:b/>
          <w:sz w:val="22"/>
          <w:szCs w:val="22"/>
        </w:rPr>
        <w:t>Jan ‘16</w:t>
      </w:r>
    </w:p>
    <w:p w14:paraId="3FB48E6E" w14:textId="77777777" w:rsidR="00D30A87" w:rsidRPr="00A11E98" w:rsidRDefault="008503C3" w:rsidP="00A11E98">
      <w:pPr>
        <w:jc w:val="both"/>
        <w:rPr>
          <w:b/>
          <w:sz w:val="22"/>
          <w:szCs w:val="22"/>
        </w:rPr>
      </w:pPr>
      <w:r w:rsidRPr="00A11E98">
        <w:rPr>
          <w:b/>
          <w:sz w:val="22"/>
          <w:szCs w:val="22"/>
        </w:rPr>
        <w:t>Senior Developer</w:t>
      </w:r>
      <w:r w:rsidR="00FE4EED" w:rsidRPr="00A11E98">
        <w:rPr>
          <w:b/>
          <w:sz w:val="22"/>
          <w:szCs w:val="22"/>
        </w:rPr>
        <w:t xml:space="preserve"> ABAP/HR-ABAP</w:t>
      </w:r>
    </w:p>
    <w:p w14:paraId="0CC8EAD4" w14:textId="77777777" w:rsidR="00B034E3" w:rsidRPr="00A11E98" w:rsidRDefault="00B034E3" w:rsidP="00A11E98">
      <w:pPr>
        <w:jc w:val="both"/>
        <w:rPr>
          <w:sz w:val="22"/>
          <w:szCs w:val="22"/>
        </w:rPr>
      </w:pPr>
      <w:r w:rsidRPr="00A11E98">
        <w:rPr>
          <w:sz w:val="22"/>
          <w:szCs w:val="22"/>
        </w:rPr>
        <w:t>EnerSys is an American manufacturer of batteries for motive power, reserve power, aerospace, and defense applications. EnerSys operates in over 100 countries worldwide, with 23% of the market share worldwide.</w:t>
      </w:r>
    </w:p>
    <w:p w14:paraId="12E58AD4" w14:textId="77777777" w:rsidR="0082495F" w:rsidRPr="00A11E98" w:rsidRDefault="0082495F" w:rsidP="00A11E98">
      <w:pPr>
        <w:jc w:val="both"/>
        <w:rPr>
          <w:sz w:val="22"/>
          <w:szCs w:val="22"/>
        </w:rPr>
      </w:pPr>
    </w:p>
    <w:p w14:paraId="0B0BA941" w14:textId="77777777" w:rsidR="0082495F" w:rsidRPr="00A11E98" w:rsidRDefault="0082495F" w:rsidP="00A11E98">
      <w:pPr>
        <w:jc w:val="both"/>
        <w:rPr>
          <w:b/>
          <w:sz w:val="22"/>
          <w:szCs w:val="22"/>
        </w:rPr>
      </w:pPr>
      <w:r w:rsidRPr="00A11E98">
        <w:rPr>
          <w:b/>
          <w:sz w:val="22"/>
          <w:szCs w:val="22"/>
        </w:rPr>
        <w:t>Responsibilities:</w:t>
      </w:r>
    </w:p>
    <w:p w14:paraId="5968EBF8" w14:textId="77777777" w:rsidR="00BF5760" w:rsidRPr="00A11E98" w:rsidRDefault="00BF5760" w:rsidP="00A11E98">
      <w:pPr>
        <w:numPr>
          <w:ilvl w:val="0"/>
          <w:numId w:val="9"/>
        </w:numPr>
        <w:jc w:val="both"/>
        <w:rPr>
          <w:sz w:val="22"/>
          <w:szCs w:val="22"/>
        </w:rPr>
      </w:pPr>
      <w:r w:rsidRPr="00A11E98">
        <w:rPr>
          <w:sz w:val="22"/>
          <w:szCs w:val="22"/>
        </w:rPr>
        <w:t>Technical guidance on SAP NetWeave</w:t>
      </w:r>
      <w:r w:rsidR="00727094" w:rsidRPr="00A11E98">
        <w:rPr>
          <w:sz w:val="22"/>
          <w:szCs w:val="22"/>
        </w:rPr>
        <w:t>r technologies ABAP Web</w:t>
      </w:r>
      <w:r w:rsidR="004B09EA" w:rsidRPr="00A11E98">
        <w:rPr>
          <w:sz w:val="22"/>
          <w:szCs w:val="22"/>
        </w:rPr>
        <w:t>Dynpro</w:t>
      </w:r>
      <w:r w:rsidR="00861E1B" w:rsidRPr="00A11E98">
        <w:rPr>
          <w:sz w:val="22"/>
          <w:szCs w:val="22"/>
        </w:rPr>
        <w:t>,</w:t>
      </w:r>
      <w:r w:rsidR="001D3C05" w:rsidRPr="00A11E98">
        <w:rPr>
          <w:sz w:val="22"/>
          <w:szCs w:val="22"/>
        </w:rPr>
        <w:t xml:space="preserve"> SRM</w:t>
      </w:r>
      <w:r w:rsidR="00705884" w:rsidRPr="00A11E98">
        <w:rPr>
          <w:sz w:val="22"/>
          <w:szCs w:val="22"/>
        </w:rPr>
        <w:t>.</w:t>
      </w:r>
    </w:p>
    <w:p w14:paraId="29315C44" w14:textId="77777777" w:rsidR="00342606" w:rsidRPr="00A11E98" w:rsidRDefault="00342606"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Involved in the development of the objects like RFC, User Exits, and Smartforms and involved in unit testing and integration testing.</w:t>
      </w:r>
    </w:p>
    <w:p w14:paraId="65AD6801" w14:textId="77777777" w:rsidR="004C7036" w:rsidRPr="00A11E98" w:rsidRDefault="00780274"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veloped a web</w:t>
      </w:r>
      <w:r w:rsidR="004C7036" w:rsidRPr="00A11E98">
        <w:rPr>
          <w:rFonts w:ascii="Times New Roman" w:hAnsi="Times New Roman" w:cs="Times New Roman"/>
          <w:sz w:val="22"/>
        </w:rPr>
        <w:t xml:space="preserve">service to transfer data </w:t>
      </w:r>
      <w:r w:rsidR="0052783D" w:rsidRPr="00A11E98">
        <w:rPr>
          <w:rFonts w:ascii="Times New Roman" w:hAnsi="Times New Roman" w:cs="Times New Roman"/>
          <w:sz w:val="22"/>
        </w:rPr>
        <w:t>and Load data</w:t>
      </w:r>
    </w:p>
    <w:p w14:paraId="487BDD42" w14:textId="77777777" w:rsidR="009711E1" w:rsidRPr="00A11E98" w:rsidRDefault="009711E1" w:rsidP="00A11E98">
      <w:pPr>
        <w:numPr>
          <w:ilvl w:val="0"/>
          <w:numId w:val="9"/>
        </w:numPr>
        <w:jc w:val="both"/>
        <w:rPr>
          <w:sz w:val="22"/>
          <w:szCs w:val="22"/>
        </w:rPr>
      </w:pPr>
      <w:r w:rsidRPr="00A11E98">
        <w:rPr>
          <w:sz w:val="22"/>
          <w:szCs w:val="22"/>
        </w:rPr>
        <w:t>Worked on user exits for substituting exchange rate, Profit center substitution based on Product hierarchy, Sales BOM pricing adjustment</w:t>
      </w:r>
    </w:p>
    <w:p w14:paraId="52E40039" w14:textId="77777777" w:rsidR="009720BC" w:rsidRPr="00A11E98" w:rsidRDefault="009720BC" w:rsidP="00A11E98">
      <w:pPr>
        <w:numPr>
          <w:ilvl w:val="0"/>
          <w:numId w:val="9"/>
        </w:numPr>
        <w:jc w:val="both"/>
        <w:rPr>
          <w:sz w:val="22"/>
          <w:szCs w:val="22"/>
        </w:rPr>
      </w:pPr>
      <w:r w:rsidRPr="00A11E98">
        <w:rPr>
          <w:sz w:val="22"/>
          <w:szCs w:val="22"/>
        </w:rPr>
        <w:t>Developed Sales order acknowledgement form, Customer statement form, Debit note form</w:t>
      </w:r>
    </w:p>
    <w:p w14:paraId="0FE95CFB" w14:textId="77777777" w:rsidR="009720BC" w:rsidRPr="00A11E98" w:rsidRDefault="009720BC" w:rsidP="00A11E98">
      <w:pPr>
        <w:numPr>
          <w:ilvl w:val="0"/>
          <w:numId w:val="9"/>
        </w:numPr>
        <w:jc w:val="both"/>
        <w:rPr>
          <w:sz w:val="22"/>
          <w:szCs w:val="22"/>
        </w:rPr>
      </w:pPr>
      <w:r w:rsidRPr="00A11E98">
        <w:rPr>
          <w:sz w:val="22"/>
          <w:szCs w:val="22"/>
        </w:rPr>
        <w:t>Developed upload program to upload Exchange rate file</w:t>
      </w:r>
    </w:p>
    <w:p w14:paraId="06A0CD99" w14:textId="77777777" w:rsidR="00465B2A" w:rsidRPr="00A11E98" w:rsidRDefault="00465B2A" w:rsidP="00A11E98">
      <w:pPr>
        <w:numPr>
          <w:ilvl w:val="0"/>
          <w:numId w:val="9"/>
        </w:numPr>
        <w:jc w:val="both"/>
        <w:rPr>
          <w:sz w:val="22"/>
          <w:szCs w:val="22"/>
        </w:rPr>
      </w:pPr>
      <w:r w:rsidRPr="00A11E98">
        <w:rPr>
          <w:sz w:val="22"/>
          <w:szCs w:val="22"/>
        </w:rPr>
        <w:t>Implemented BADI to put validations on results recording screen</w:t>
      </w:r>
    </w:p>
    <w:p w14:paraId="61FC13D6" w14:textId="77777777" w:rsidR="00564BC2" w:rsidRPr="00A11E98" w:rsidRDefault="00564BC2" w:rsidP="00A11E98">
      <w:pPr>
        <w:numPr>
          <w:ilvl w:val="0"/>
          <w:numId w:val="9"/>
        </w:numPr>
        <w:jc w:val="both"/>
        <w:rPr>
          <w:sz w:val="22"/>
          <w:szCs w:val="22"/>
        </w:rPr>
      </w:pPr>
      <w:r w:rsidRPr="00A11E98">
        <w:rPr>
          <w:sz w:val="22"/>
          <w:szCs w:val="22"/>
        </w:rPr>
        <w:t xml:space="preserve">Developed Custom Smartforms and enhanced standard Smartforms. </w:t>
      </w:r>
    </w:p>
    <w:p w14:paraId="1E91EDDC" w14:textId="77777777" w:rsidR="00564BC2" w:rsidRPr="00A11E98" w:rsidRDefault="00C93B07" w:rsidP="00A11E98">
      <w:pPr>
        <w:numPr>
          <w:ilvl w:val="0"/>
          <w:numId w:val="9"/>
        </w:numPr>
        <w:jc w:val="both"/>
        <w:rPr>
          <w:sz w:val="22"/>
          <w:szCs w:val="22"/>
        </w:rPr>
      </w:pPr>
      <w:r w:rsidRPr="00A11E98">
        <w:rPr>
          <w:sz w:val="22"/>
          <w:szCs w:val="22"/>
        </w:rPr>
        <w:t>Worked on Labels</w:t>
      </w:r>
      <w:r w:rsidR="00564BC2" w:rsidRPr="00A11E98">
        <w:rPr>
          <w:sz w:val="22"/>
          <w:szCs w:val="22"/>
        </w:rPr>
        <w:t>using Smartforms.</w:t>
      </w:r>
    </w:p>
    <w:p w14:paraId="5F5EC0B9" w14:textId="77777777" w:rsidR="001D6B6F" w:rsidRPr="00A11E98" w:rsidRDefault="001D6B6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veloped many IDOC, RFC interfaces which will inter</w:t>
      </w:r>
      <w:r w:rsidR="009B43A1" w:rsidRPr="00A11E98">
        <w:rPr>
          <w:rFonts w:ascii="Times New Roman" w:hAnsi="Times New Roman" w:cs="Times New Roman"/>
          <w:sz w:val="22"/>
        </w:rPr>
        <w:t>act with third party tools like</w:t>
      </w:r>
      <w:r w:rsidRPr="00A11E98">
        <w:rPr>
          <w:rFonts w:ascii="Times New Roman" w:hAnsi="Times New Roman" w:cs="Times New Roman"/>
          <w:sz w:val="22"/>
        </w:rPr>
        <w:t xml:space="preserve"> WMS.</w:t>
      </w:r>
    </w:p>
    <w:p w14:paraId="51147510" w14:textId="77777777" w:rsidR="00ED2ACC" w:rsidRPr="00A11E98" w:rsidRDefault="00ED2ACC"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Analyzing client requirements and designing the solution to full fill the requirement.</w:t>
      </w:r>
    </w:p>
    <w:p w14:paraId="18DBCA52" w14:textId="77777777" w:rsidR="00ED2ACC" w:rsidRPr="00A11E98" w:rsidRDefault="00ED2ACC"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Attending client meetings, involving in designing functional specs.</w:t>
      </w:r>
    </w:p>
    <w:p w14:paraId="42ED67A8" w14:textId="77777777" w:rsidR="00ED2ACC" w:rsidRPr="00A11E98" w:rsidRDefault="00ED2ACC"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signing and developing technical specifications, Unit test documents and other project related documents</w:t>
      </w:r>
    </w:p>
    <w:p w14:paraId="28AE76E4" w14:textId="77777777" w:rsidR="00ED2ACC" w:rsidRPr="00A11E98" w:rsidRDefault="00ED2ACC"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veloped many custom classical reports, Interactive and ALV reports for various Business reasons</w:t>
      </w:r>
    </w:p>
    <w:p w14:paraId="4813E105" w14:textId="77777777" w:rsidR="00ED2ACC" w:rsidRPr="00A11E98" w:rsidRDefault="00ED2ACC"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Worked many enhancements and BADIS to enhance the standard functionality.</w:t>
      </w:r>
    </w:p>
    <w:p w14:paraId="3DAC4EA3" w14:textId="77777777" w:rsidR="00C1128F" w:rsidRPr="00A11E98" w:rsidRDefault="00C1128F" w:rsidP="00A11E98">
      <w:pPr>
        <w:jc w:val="both"/>
        <w:rPr>
          <w:sz w:val="22"/>
          <w:szCs w:val="22"/>
        </w:rPr>
      </w:pPr>
      <w:r w:rsidRPr="00A11E98">
        <w:rPr>
          <w:b/>
          <w:sz w:val="22"/>
          <w:szCs w:val="22"/>
        </w:rPr>
        <w:t>Environment</w:t>
      </w:r>
      <w:r w:rsidRPr="00A11E98">
        <w:rPr>
          <w:sz w:val="22"/>
          <w:szCs w:val="22"/>
        </w:rPr>
        <w:t xml:space="preserve">: </w:t>
      </w:r>
      <w:r w:rsidR="00EB15BD" w:rsidRPr="00A11E98">
        <w:rPr>
          <w:sz w:val="22"/>
          <w:szCs w:val="22"/>
        </w:rPr>
        <w:t>ECC6</w:t>
      </w:r>
      <w:r w:rsidR="001D3C05" w:rsidRPr="00A11E98">
        <w:rPr>
          <w:sz w:val="22"/>
          <w:szCs w:val="22"/>
        </w:rPr>
        <w:t xml:space="preserve">, </w:t>
      </w:r>
      <w:r w:rsidR="007B10CC" w:rsidRPr="00A11E98">
        <w:rPr>
          <w:sz w:val="22"/>
          <w:szCs w:val="22"/>
        </w:rPr>
        <w:t xml:space="preserve">QM, </w:t>
      </w:r>
      <w:r w:rsidR="001D3C05" w:rsidRPr="00A11E98">
        <w:rPr>
          <w:sz w:val="22"/>
          <w:szCs w:val="22"/>
        </w:rPr>
        <w:t>SRM 7.03</w:t>
      </w:r>
    </w:p>
    <w:p w14:paraId="1651AA8B" w14:textId="77777777" w:rsidR="009C0816" w:rsidRPr="00A11E98" w:rsidRDefault="009C0816" w:rsidP="00A11E98">
      <w:pPr>
        <w:ind w:left="360"/>
        <w:jc w:val="both"/>
        <w:rPr>
          <w:sz w:val="22"/>
          <w:szCs w:val="22"/>
        </w:rPr>
      </w:pPr>
    </w:p>
    <w:p w14:paraId="56085C7A" w14:textId="77777777" w:rsidR="00D30A87" w:rsidRPr="00A11E98" w:rsidRDefault="00D30A87" w:rsidP="00A11E98">
      <w:pPr>
        <w:pBdr>
          <w:bottom w:val="single" w:sz="4" w:space="1" w:color="auto"/>
        </w:pBdr>
        <w:jc w:val="both"/>
        <w:rPr>
          <w:b/>
          <w:sz w:val="22"/>
          <w:szCs w:val="22"/>
        </w:rPr>
      </w:pPr>
      <w:r w:rsidRPr="00A11E98">
        <w:rPr>
          <w:b/>
          <w:sz w:val="22"/>
          <w:szCs w:val="22"/>
        </w:rPr>
        <w:t xml:space="preserve">Client: Just Born, </w:t>
      </w:r>
      <w:r w:rsidR="003411B2" w:rsidRPr="00A11E98">
        <w:rPr>
          <w:b/>
          <w:sz w:val="22"/>
          <w:szCs w:val="22"/>
        </w:rPr>
        <w:t>Hyderabad</w:t>
      </w:r>
      <w:r w:rsidRP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B034E3" w:rsidRPr="00A11E98">
        <w:rPr>
          <w:b/>
          <w:sz w:val="22"/>
          <w:szCs w:val="22"/>
        </w:rPr>
        <w:t>Jun ‘14</w:t>
      </w:r>
      <w:r w:rsidRPr="00A11E98">
        <w:rPr>
          <w:b/>
          <w:sz w:val="22"/>
          <w:szCs w:val="22"/>
        </w:rPr>
        <w:t xml:space="preserve"> to </w:t>
      </w:r>
      <w:r w:rsidR="00B034E3" w:rsidRPr="00A11E98">
        <w:rPr>
          <w:b/>
          <w:sz w:val="22"/>
          <w:szCs w:val="22"/>
        </w:rPr>
        <w:t>Feb ‘15</w:t>
      </w:r>
    </w:p>
    <w:p w14:paraId="19D0A730" w14:textId="77777777" w:rsidR="003D1A0B" w:rsidRPr="00A11E98" w:rsidRDefault="00D921DF" w:rsidP="00A11E98">
      <w:pPr>
        <w:jc w:val="both"/>
        <w:rPr>
          <w:b/>
          <w:sz w:val="22"/>
          <w:szCs w:val="22"/>
        </w:rPr>
      </w:pPr>
      <w:r w:rsidRPr="00A11E98">
        <w:rPr>
          <w:b/>
          <w:sz w:val="22"/>
          <w:szCs w:val="22"/>
        </w:rPr>
        <w:t>Senior Developer, ABAP</w:t>
      </w:r>
      <w:r w:rsidR="00786837" w:rsidRPr="00A11E98">
        <w:rPr>
          <w:b/>
          <w:sz w:val="22"/>
          <w:szCs w:val="22"/>
        </w:rPr>
        <w:t>/HR-ABAP</w:t>
      </w:r>
    </w:p>
    <w:p w14:paraId="74AAA15E" w14:textId="77777777" w:rsidR="00D30A87" w:rsidRPr="00A11E98" w:rsidRDefault="00D30A87" w:rsidP="00A11E98">
      <w:pPr>
        <w:jc w:val="both"/>
        <w:rPr>
          <w:sz w:val="22"/>
          <w:szCs w:val="22"/>
        </w:rPr>
      </w:pPr>
      <w:r w:rsidRPr="00A11E98">
        <w:rPr>
          <w:sz w:val="22"/>
          <w:szCs w:val="22"/>
        </w:rPr>
        <w:t>Just Born is a candy manufacturer based in </w:t>
      </w:r>
      <w:hyperlink r:id="rId7" w:tooltip="Bethlehem, Pennsylvania" w:history="1">
        <w:r w:rsidRPr="00A11E98">
          <w:rPr>
            <w:sz w:val="22"/>
            <w:szCs w:val="22"/>
          </w:rPr>
          <w:t>Bethlehem, Pennsylvania</w:t>
        </w:r>
      </w:hyperlink>
      <w:r w:rsidRPr="00A11E98">
        <w:rPr>
          <w:sz w:val="22"/>
          <w:szCs w:val="22"/>
        </w:rPr>
        <w:t>, in the United States.</w:t>
      </w:r>
    </w:p>
    <w:p w14:paraId="50FD978C" w14:textId="77777777" w:rsidR="0082495F" w:rsidRPr="00A11E98" w:rsidRDefault="0082495F" w:rsidP="00A11E98">
      <w:pPr>
        <w:ind w:left="360"/>
        <w:jc w:val="both"/>
        <w:rPr>
          <w:sz w:val="22"/>
          <w:szCs w:val="22"/>
        </w:rPr>
      </w:pPr>
    </w:p>
    <w:p w14:paraId="2BABAE34" w14:textId="77777777" w:rsidR="0082495F" w:rsidRPr="00A11E98" w:rsidRDefault="0082495F" w:rsidP="00A11E98">
      <w:pPr>
        <w:jc w:val="both"/>
        <w:rPr>
          <w:b/>
          <w:sz w:val="22"/>
          <w:szCs w:val="22"/>
        </w:rPr>
      </w:pPr>
      <w:r w:rsidRPr="00A11E98">
        <w:rPr>
          <w:b/>
          <w:sz w:val="22"/>
          <w:szCs w:val="22"/>
        </w:rPr>
        <w:t>Responsibilities:</w:t>
      </w:r>
    </w:p>
    <w:p w14:paraId="7446BA48" w14:textId="77777777" w:rsidR="00EF6860" w:rsidRPr="00A11E98" w:rsidRDefault="00EF6860"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Managing offshore Technical team and designing Functional Specifications.</w:t>
      </w:r>
    </w:p>
    <w:p w14:paraId="5865619A" w14:textId="77777777" w:rsidR="00EF6860" w:rsidRPr="00A11E98" w:rsidRDefault="00EF6860"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Review the Functional and technical design documents; attend the Functional Design walk-thru to ensure the Functional design is fully transitioned to the offshore development team.</w:t>
      </w:r>
    </w:p>
    <w:p w14:paraId="445E3E1E" w14:textId="77777777" w:rsidR="00EF6860" w:rsidRPr="00A11E98" w:rsidRDefault="00EF6860"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Reviewing the code to ensure the Quality standards are met</w:t>
      </w:r>
    </w:p>
    <w:p w14:paraId="6E81D153" w14:textId="77777777" w:rsidR="00EF6860" w:rsidRPr="00A11E98" w:rsidRDefault="00EF6860"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Attending daily client meetings and understanding development and providing the solutions for critical issues</w:t>
      </w:r>
    </w:p>
    <w:p w14:paraId="0548417C" w14:textId="77777777" w:rsidR="00EF6860" w:rsidRPr="00A11E98" w:rsidRDefault="00EF6860"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 xml:space="preserve">Worked on changes to existing </w:t>
      </w:r>
      <w:r w:rsidR="00CD1B0F" w:rsidRPr="00A11E98">
        <w:rPr>
          <w:rFonts w:ascii="Times New Roman" w:hAnsi="Times New Roman" w:cs="Times New Roman"/>
          <w:sz w:val="22"/>
        </w:rPr>
        <w:t>Web</w:t>
      </w:r>
      <w:r w:rsidR="00F661AF" w:rsidRPr="00A11E98">
        <w:rPr>
          <w:rFonts w:ascii="Times New Roman" w:hAnsi="Times New Roman" w:cs="Times New Roman"/>
          <w:sz w:val="22"/>
        </w:rPr>
        <w:t>Dynpro</w:t>
      </w:r>
      <w:r w:rsidRPr="00A11E98">
        <w:rPr>
          <w:rFonts w:ascii="Times New Roman" w:hAnsi="Times New Roman" w:cs="Times New Roman"/>
          <w:sz w:val="22"/>
        </w:rPr>
        <w:t xml:space="preserve"> programs.</w:t>
      </w:r>
    </w:p>
    <w:p w14:paraId="4004EDEA" w14:textId="77777777" w:rsidR="00EF6860" w:rsidRPr="00A11E98" w:rsidRDefault="00EF6860"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Worked on various conversions using LSMW, Call Transaction and sessions methods.</w:t>
      </w:r>
    </w:p>
    <w:p w14:paraId="182808DF" w14:textId="77777777" w:rsidR="000018E1" w:rsidRPr="00A11E98" w:rsidRDefault="000018E1"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Worked extensively with the Inbound and Outbound Interfaces </w:t>
      </w:r>
      <w:r w:rsidR="009B43A1" w:rsidRPr="00A11E98">
        <w:rPr>
          <w:rFonts w:ascii="Times New Roman" w:hAnsi="Times New Roman" w:cs="Times New Roman"/>
          <w:sz w:val="22"/>
        </w:rPr>
        <w:t>that interact with third party systems like KRONOS</w:t>
      </w:r>
      <w:r w:rsidRPr="00A11E98">
        <w:rPr>
          <w:rFonts w:ascii="Times New Roman" w:hAnsi="Times New Roman" w:cs="Times New Roman"/>
          <w:sz w:val="22"/>
        </w:rPr>
        <w:t>.</w:t>
      </w:r>
    </w:p>
    <w:p w14:paraId="52E904D7" w14:textId="77777777" w:rsidR="00D14046" w:rsidRPr="00A11E98" w:rsidRDefault="00D14046" w:rsidP="00A11E98">
      <w:pPr>
        <w:pStyle w:val="NormalLatinBookAntiqua"/>
        <w:numPr>
          <w:ilvl w:val="0"/>
          <w:numId w:val="9"/>
        </w:numPr>
        <w:jc w:val="both"/>
        <w:rPr>
          <w:sz w:val="22"/>
        </w:rPr>
      </w:pPr>
      <w:r w:rsidRPr="00A11E98">
        <w:rPr>
          <w:rFonts w:ascii="Times New Roman" w:hAnsi="Times New Roman" w:cs="Times New Roman"/>
          <w:sz w:val="22"/>
        </w:rPr>
        <w:t>Developed various reports</w:t>
      </w:r>
      <w:r w:rsidRPr="00A11E98">
        <w:rPr>
          <w:sz w:val="22"/>
        </w:rPr>
        <w:t>, conversions, data dictionary objects and module pool programs. Implemented BADIS and handled some critical issues as a part of support team.</w:t>
      </w:r>
    </w:p>
    <w:p w14:paraId="506B7DED" w14:textId="77777777" w:rsidR="00D14046" w:rsidRPr="00A11E98" w:rsidRDefault="00D14046" w:rsidP="00A11E98">
      <w:pPr>
        <w:numPr>
          <w:ilvl w:val="0"/>
          <w:numId w:val="9"/>
        </w:numPr>
        <w:jc w:val="both"/>
        <w:rPr>
          <w:sz w:val="22"/>
          <w:szCs w:val="22"/>
        </w:rPr>
      </w:pPr>
      <w:r w:rsidRPr="00A11E98">
        <w:rPr>
          <w:sz w:val="22"/>
          <w:szCs w:val="22"/>
        </w:rPr>
        <w:t>Developed technical specifications, test scripts for developed objects and involved in code reviews</w:t>
      </w:r>
    </w:p>
    <w:p w14:paraId="46CAD46C" w14:textId="77777777" w:rsidR="00D14046" w:rsidRPr="00A11E98" w:rsidRDefault="00D14046" w:rsidP="00A11E98">
      <w:pPr>
        <w:numPr>
          <w:ilvl w:val="0"/>
          <w:numId w:val="9"/>
        </w:numPr>
        <w:jc w:val="both"/>
        <w:rPr>
          <w:sz w:val="22"/>
          <w:szCs w:val="22"/>
        </w:rPr>
      </w:pPr>
      <w:r w:rsidRPr="00A11E98">
        <w:rPr>
          <w:sz w:val="22"/>
          <w:szCs w:val="22"/>
        </w:rPr>
        <w:t xml:space="preserve">Developed new module called Space management which deals with management of office area like rooms, laboratories…etc. </w:t>
      </w:r>
    </w:p>
    <w:p w14:paraId="6E441F94" w14:textId="77777777" w:rsidR="00AC1DCC" w:rsidRPr="00A11E98" w:rsidRDefault="00AC1DCC" w:rsidP="00A11E98">
      <w:pPr>
        <w:jc w:val="both"/>
        <w:rPr>
          <w:sz w:val="22"/>
          <w:szCs w:val="22"/>
        </w:rPr>
      </w:pPr>
      <w:r w:rsidRPr="00A11E98">
        <w:rPr>
          <w:b/>
          <w:sz w:val="22"/>
          <w:szCs w:val="22"/>
        </w:rPr>
        <w:t>Environment</w:t>
      </w:r>
      <w:r w:rsidRPr="00A11E98">
        <w:rPr>
          <w:sz w:val="22"/>
          <w:szCs w:val="22"/>
        </w:rPr>
        <w:t xml:space="preserve">: ECC </w:t>
      </w:r>
      <w:r w:rsidR="00ED2ACC" w:rsidRPr="00A11E98">
        <w:rPr>
          <w:sz w:val="22"/>
          <w:szCs w:val="22"/>
        </w:rPr>
        <w:t>6</w:t>
      </w:r>
    </w:p>
    <w:p w14:paraId="467C63A1" w14:textId="77777777" w:rsidR="006E0967" w:rsidRPr="00A11E98" w:rsidRDefault="006E0967" w:rsidP="00A11E98">
      <w:pPr>
        <w:ind w:left="360"/>
        <w:jc w:val="both"/>
        <w:rPr>
          <w:sz w:val="22"/>
          <w:szCs w:val="22"/>
        </w:rPr>
      </w:pPr>
    </w:p>
    <w:p w14:paraId="2D0702DD" w14:textId="77777777" w:rsidR="0082495F" w:rsidRPr="00A11E98" w:rsidRDefault="0082495F" w:rsidP="00A11E98">
      <w:pPr>
        <w:pBdr>
          <w:bottom w:val="single" w:sz="4" w:space="1" w:color="auto"/>
        </w:pBdr>
        <w:jc w:val="both"/>
        <w:rPr>
          <w:b/>
          <w:sz w:val="22"/>
          <w:szCs w:val="22"/>
        </w:rPr>
      </w:pPr>
      <w:r w:rsidRPr="00A11E98">
        <w:rPr>
          <w:b/>
          <w:sz w:val="22"/>
          <w:szCs w:val="22"/>
        </w:rPr>
        <w:t>Client</w:t>
      </w:r>
      <w:r w:rsidRPr="00A11E98">
        <w:rPr>
          <w:sz w:val="22"/>
          <w:szCs w:val="22"/>
        </w:rPr>
        <w:t>:</w:t>
      </w:r>
      <w:r w:rsidRPr="00A11E98">
        <w:rPr>
          <w:sz w:val="22"/>
          <w:szCs w:val="22"/>
        </w:rPr>
        <w:tab/>
      </w:r>
      <w:r w:rsidRPr="00A11E98">
        <w:rPr>
          <w:b/>
          <w:sz w:val="22"/>
          <w:szCs w:val="22"/>
        </w:rPr>
        <w:t>Wildlife Conservation Society</w:t>
      </w:r>
      <w:r w:rsidR="003411B2" w:rsidRPr="00A11E98">
        <w:rPr>
          <w:b/>
          <w:sz w:val="22"/>
          <w:szCs w:val="22"/>
        </w:rPr>
        <w:t>, Hyderabad</w:t>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B034E3" w:rsidRPr="00A11E98">
        <w:rPr>
          <w:b/>
          <w:sz w:val="22"/>
          <w:szCs w:val="22"/>
        </w:rPr>
        <w:t>Mar ’12</w:t>
      </w:r>
      <w:r w:rsidRPr="00A11E98">
        <w:rPr>
          <w:b/>
          <w:sz w:val="22"/>
          <w:szCs w:val="22"/>
        </w:rPr>
        <w:t xml:space="preserve"> to </w:t>
      </w:r>
      <w:r w:rsidR="00B034E3" w:rsidRPr="00A11E98">
        <w:rPr>
          <w:b/>
          <w:sz w:val="22"/>
          <w:szCs w:val="22"/>
        </w:rPr>
        <w:t>May ‘14</w:t>
      </w:r>
    </w:p>
    <w:p w14:paraId="010596EE" w14:textId="77777777" w:rsidR="0082495F" w:rsidRPr="00A11E98" w:rsidRDefault="003D1A0B" w:rsidP="00A11E98">
      <w:pPr>
        <w:jc w:val="both"/>
        <w:rPr>
          <w:b/>
          <w:sz w:val="22"/>
          <w:szCs w:val="22"/>
        </w:rPr>
      </w:pPr>
      <w:r w:rsidRPr="00A11E98">
        <w:rPr>
          <w:b/>
          <w:sz w:val="22"/>
          <w:szCs w:val="22"/>
        </w:rPr>
        <w:t>Senior Developer, ABAP-HR, ABAP/4</w:t>
      </w:r>
    </w:p>
    <w:p w14:paraId="4E7BD63E" w14:textId="77777777" w:rsidR="0082495F" w:rsidRPr="00A11E98" w:rsidRDefault="0082495F" w:rsidP="00A11E98">
      <w:pPr>
        <w:jc w:val="both"/>
        <w:rPr>
          <w:sz w:val="22"/>
          <w:szCs w:val="22"/>
        </w:rPr>
      </w:pPr>
      <w:r w:rsidRPr="00A11E98">
        <w:rPr>
          <w:sz w:val="22"/>
          <w:szCs w:val="22"/>
        </w:rPr>
        <w:t xml:space="preserve">The Wildlife Conservation Society, founded in 1895, has the clear mission to save wildlife and wild places across the globe. They do so through science, global conservation, education and the management of the world's largest system of urban wildlife parks, led by the flagship Bronx Zoo. </w:t>
      </w:r>
    </w:p>
    <w:p w14:paraId="7FD6E1B0" w14:textId="77777777" w:rsidR="0082495F" w:rsidRPr="00A11E98" w:rsidRDefault="0082495F" w:rsidP="00A11E98">
      <w:pPr>
        <w:jc w:val="both"/>
        <w:rPr>
          <w:sz w:val="22"/>
          <w:szCs w:val="22"/>
        </w:rPr>
      </w:pPr>
    </w:p>
    <w:p w14:paraId="719D0815" w14:textId="77777777" w:rsidR="0082495F" w:rsidRPr="00A11E98" w:rsidRDefault="0082495F" w:rsidP="00A11E98">
      <w:pPr>
        <w:jc w:val="both"/>
        <w:rPr>
          <w:b/>
          <w:sz w:val="22"/>
          <w:szCs w:val="22"/>
        </w:rPr>
      </w:pPr>
      <w:r w:rsidRPr="00A11E98">
        <w:rPr>
          <w:b/>
          <w:sz w:val="22"/>
          <w:szCs w:val="22"/>
        </w:rPr>
        <w:t>Responsibilities:</w:t>
      </w:r>
    </w:p>
    <w:p w14:paraId="304C043E" w14:textId="77777777" w:rsidR="0082495F" w:rsidRPr="00A11E98" w:rsidRDefault="0082495F" w:rsidP="00A11E98">
      <w:pPr>
        <w:numPr>
          <w:ilvl w:val="0"/>
          <w:numId w:val="9"/>
        </w:numPr>
        <w:jc w:val="both"/>
        <w:rPr>
          <w:sz w:val="22"/>
          <w:szCs w:val="22"/>
        </w:rPr>
      </w:pPr>
      <w:r w:rsidRPr="00A11E98">
        <w:rPr>
          <w:sz w:val="22"/>
          <w:szCs w:val="22"/>
        </w:rPr>
        <w:t>ABAP/4 Programming in SD, FM, GM and HR modules.</w:t>
      </w:r>
    </w:p>
    <w:p w14:paraId="6F4B86AD" w14:textId="77777777"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veloped various Reports, conversions, info types, enhancements and involved in designing OOP-Frame work which is used vastly in the project to fasten and smoothen the ABAP-developments.</w:t>
      </w:r>
    </w:p>
    <w:p w14:paraId="3F7A97FA" w14:textId="77777777"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veloped Template documents for maintaining the Technical specifications, Test plans and communication log details for the developed objects and responsible for all the documents to maintain in SOLMAN.</w:t>
      </w:r>
    </w:p>
    <w:p w14:paraId="5D2538D8" w14:textId="77777777" w:rsidR="008025CF" w:rsidRPr="00A11E98" w:rsidRDefault="008025CF" w:rsidP="00A11E98">
      <w:pPr>
        <w:pStyle w:val="NormalLatinBookAntiqua"/>
        <w:numPr>
          <w:ilvl w:val="0"/>
          <w:numId w:val="9"/>
        </w:numPr>
        <w:jc w:val="both"/>
        <w:rPr>
          <w:rFonts w:ascii="Times New Roman" w:hAnsi="Times New Roman" w:cs="Times New Roman"/>
          <w:sz w:val="22"/>
        </w:rPr>
      </w:pPr>
      <w:bookmarkStart w:id="0" w:name="OLE_LINK1"/>
      <w:bookmarkStart w:id="1" w:name="OLE_LINK2"/>
      <w:r w:rsidRPr="00A11E98">
        <w:rPr>
          <w:rFonts w:ascii="Times New Roman" w:hAnsi="Times New Roman" w:cs="Times New Roman"/>
          <w:sz w:val="22"/>
        </w:rPr>
        <w:t>Developed a report for employee details like personnel data, family data, educational data, previous organizational details, address details etc…</w:t>
      </w:r>
      <w:bookmarkEnd w:id="0"/>
      <w:bookmarkEnd w:id="1"/>
    </w:p>
    <w:p w14:paraId="7802AD4D" w14:textId="3DAD1C79"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 xml:space="preserve">Developed a report that displays actions and it details that happened in a particular period like </w:t>
      </w:r>
      <w:r w:rsidR="0032698A" w:rsidRPr="00A11E98">
        <w:rPr>
          <w:rFonts w:ascii="Times New Roman" w:hAnsi="Times New Roman" w:cs="Times New Roman"/>
          <w:sz w:val="22"/>
        </w:rPr>
        <w:t>hire, transfer</w:t>
      </w:r>
      <w:r w:rsidR="00252A8E" w:rsidRPr="00A11E98">
        <w:rPr>
          <w:rFonts w:ascii="Times New Roman" w:hAnsi="Times New Roman" w:cs="Times New Roman"/>
          <w:sz w:val="22"/>
        </w:rPr>
        <w:t>,</w:t>
      </w:r>
      <w:r w:rsidRPr="00A11E98">
        <w:rPr>
          <w:rFonts w:ascii="Times New Roman" w:hAnsi="Times New Roman" w:cs="Times New Roman"/>
          <w:sz w:val="22"/>
        </w:rPr>
        <w:t xml:space="preserve"> separation, salary change etc…</w:t>
      </w:r>
    </w:p>
    <w:p w14:paraId="19BF6653" w14:textId="77777777"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veloped a report that gives YTD (year to date) MTD (month to date) payroll data of an employee in grid ALV.</w:t>
      </w:r>
    </w:p>
    <w:p w14:paraId="5EC541A9" w14:textId="5D12F73D"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veloped a report that gives head count of employees based on ORG.UNIT, employee group, employee sub group, payroll area...</w:t>
      </w:r>
      <w:r w:rsidR="0032698A" w:rsidRPr="00A11E98">
        <w:rPr>
          <w:rFonts w:ascii="Times New Roman" w:hAnsi="Times New Roman" w:cs="Times New Roman"/>
          <w:sz w:val="22"/>
        </w:rPr>
        <w:t>etc.</w:t>
      </w:r>
      <w:r w:rsidRPr="00A11E98">
        <w:rPr>
          <w:rFonts w:ascii="Times New Roman" w:hAnsi="Times New Roman" w:cs="Times New Roman"/>
          <w:sz w:val="22"/>
        </w:rPr>
        <w:t xml:space="preserve"> and also based on gender, age...etc.</w:t>
      </w:r>
    </w:p>
    <w:p w14:paraId="5074E37C" w14:textId="77777777"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veloped a report that gives details of vacation for account accrual that are maintained in time management info types.</w:t>
      </w:r>
    </w:p>
    <w:p w14:paraId="2F47E5E3" w14:textId="77777777"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 xml:space="preserve">Developed a </w:t>
      </w:r>
      <w:r w:rsidR="00105673" w:rsidRPr="00A11E98">
        <w:rPr>
          <w:rFonts w:ascii="Times New Roman" w:hAnsi="Times New Roman" w:cs="Times New Roman"/>
          <w:sz w:val="22"/>
        </w:rPr>
        <w:t>onetime</w:t>
      </w:r>
      <w:r w:rsidRPr="00A11E98">
        <w:rPr>
          <w:rFonts w:ascii="Times New Roman" w:hAnsi="Times New Roman" w:cs="Times New Roman"/>
          <w:sz w:val="22"/>
        </w:rPr>
        <w:t xml:space="preserve"> conversion program to upload data for IT0006 from legacy file through call transaction method (this for all subtypes except for ST002).</w:t>
      </w:r>
    </w:p>
    <w:p w14:paraId="744B0722" w14:textId="77777777"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veloped a different conversion program for IT0006 ST002 which converts data from SAP to SAP.</w:t>
      </w:r>
    </w:p>
    <w:p w14:paraId="7D5DA31A" w14:textId="77777777"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veloped a conversion program for IT0041 which uploads data from legacy system to SAP.</w:t>
      </w:r>
    </w:p>
    <w:p w14:paraId="0C47111D" w14:textId="77777777"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 xml:space="preserve">Developed various mass upload programs for initial uploads into several info types.  </w:t>
      </w:r>
    </w:p>
    <w:p w14:paraId="1D6831F8" w14:textId="138140BA"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 xml:space="preserve">As part of Object oriented frame work developed utility classes to have all common functionalities that are used </w:t>
      </w:r>
      <w:r w:rsidR="0032698A" w:rsidRPr="00A11E98">
        <w:rPr>
          <w:rFonts w:ascii="Times New Roman" w:hAnsi="Times New Roman" w:cs="Times New Roman"/>
          <w:sz w:val="22"/>
        </w:rPr>
        <w:t>throughout</w:t>
      </w:r>
      <w:r w:rsidRPr="00A11E98">
        <w:rPr>
          <w:rFonts w:ascii="Times New Roman" w:hAnsi="Times New Roman" w:cs="Times New Roman"/>
          <w:sz w:val="22"/>
        </w:rPr>
        <w:t xml:space="preserve"> the project are written in this class.</w:t>
      </w:r>
    </w:p>
    <w:p w14:paraId="4151C5EB" w14:textId="77777777"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Developed a global class for constants where all the constants that are used in the developments are created as static variables of this class.</w:t>
      </w:r>
    </w:p>
    <w:p w14:paraId="7922A581" w14:textId="01540AAD"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Used to all OO-concepts like inheritance, polymorphism, casting, redefining, constructors…</w:t>
      </w:r>
      <w:r w:rsidR="0032698A" w:rsidRPr="00A11E98">
        <w:rPr>
          <w:rFonts w:ascii="Times New Roman" w:hAnsi="Times New Roman" w:cs="Times New Roman"/>
          <w:sz w:val="22"/>
        </w:rPr>
        <w:t>etc.</w:t>
      </w:r>
      <w:r w:rsidRPr="00A11E98">
        <w:rPr>
          <w:rFonts w:ascii="Times New Roman" w:hAnsi="Times New Roman" w:cs="Times New Roman"/>
          <w:sz w:val="22"/>
        </w:rPr>
        <w:t xml:space="preserve"> while working on the above developments.</w:t>
      </w:r>
    </w:p>
    <w:p w14:paraId="41343D99" w14:textId="77777777" w:rsidR="00AE4288" w:rsidRPr="00A11E98" w:rsidRDefault="00AE4288"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lastRenderedPageBreak/>
        <w:t>Review the Functional design documents; attend the Functional Design walk-thru to ensure the Functional design is fully transitioned to the offshore development team.</w:t>
      </w:r>
    </w:p>
    <w:p w14:paraId="0C2BFA9D" w14:textId="77777777" w:rsidR="00AE4288" w:rsidRPr="00A11E98" w:rsidRDefault="00AE4288"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Prepare the Time sheet for the offshore team and send it to the onsite team.</w:t>
      </w:r>
    </w:p>
    <w:p w14:paraId="0E3A1F52" w14:textId="77777777" w:rsidR="00AC1DCC" w:rsidRPr="00A11E98" w:rsidRDefault="00AC1DCC" w:rsidP="00A11E98">
      <w:pPr>
        <w:jc w:val="both"/>
        <w:rPr>
          <w:sz w:val="22"/>
          <w:szCs w:val="22"/>
        </w:rPr>
      </w:pPr>
      <w:r w:rsidRPr="00A11E98">
        <w:rPr>
          <w:b/>
          <w:sz w:val="22"/>
          <w:szCs w:val="22"/>
        </w:rPr>
        <w:t>Environment</w:t>
      </w:r>
      <w:r w:rsidRPr="00A11E98">
        <w:rPr>
          <w:sz w:val="22"/>
          <w:szCs w:val="22"/>
        </w:rPr>
        <w:t>:</w:t>
      </w:r>
      <w:r w:rsidRPr="00A11E98">
        <w:rPr>
          <w:sz w:val="22"/>
          <w:szCs w:val="22"/>
        </w:rPr>
        <w:tab/>
        <w:t>ECC 6.0</w:t>
      </w:r>
    </w:p>
    <w:p w14:paraId="66D04ECD" w14:textId="77777777" w:rsidR="00620601" w:rsidRPr="00A11E98" w:rsidRDefault="00620601" w:rsidP="00A11E98">
      <w:pPr>
        <w:ind w:left="360"/>
        <w:jc w:val="both"/>
        <w:rPr>
          <w:b/>
          <w:sz w:val="22"/>
          <w:szCs w:val="22"/>
        </w:rPr>
      </w:pPr>
    </w:p>
    <w:p w14:paraId="606BE949" w14:textId="77777777" w:rsidR="0082495F" w:rsidRPr="00A11E98" w:rsidRDefault="0082495F" w:rsidP="00A11E98">
      <w:pPr>
        <w:pBdr>
          <w:bottom w:val="single" w:sz="4" w:space="1" w:color="auto"/>
        </w:pBdr>
        <w:jc w:val="both"/>
        <w:rPr>
          <w:b/>
          <w:sz w:val="22"/>
          <w:szCs w:val="22"/>
        </w:rPr>
      </w:pPr>
      <w:r w:rsidRPr="00A11E98">
        <w:rPr>
          <w:b/>
          <w:sz w:val="22"/>
          <w:szCs w:val="22"/>
        </w:rPr>
        <w:t>Client</w:t>
      </w:r>
      <w:r w:rsidRPr="00A11E98">
        <w:rPr>
          <w:sz w:val="22"/>
          <w:szCs w:val="22"/>
        </w:rPr>
        <w:t>:</w:t>
      </w:r>
      <w:r w:rsidRPr="00A11E98">
        <w:rPr>
          <w:sz w:val="22"/>
          <w:szCs w:val="22"/>
        </w:rPr>
        <w:tab/>
      </w:r>
      <w:r w:rsidRPr="00A11E98">
        <w:rPr>
          <w:b/>
          <w:sz w:val="22"/>
          <w:szCs w:val="22"/>
        </w:rPr>
        <w:t>Weill Cornell University</w:t>
      </w:r>
      <w:r w:rsidR="003411B2" w:rsidRPr="00A11E98">
        <w:rPr>
          <w:b/>
          <w:sz w:val="22"/>
          <w:szCs w:val="22"/>
        </w:rPr>
        <w:t>, Hyderabad</w:t>
      </w:r>
      <w:r w:rsidR="00704E92" w:rsidRP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Pr="00A11E98">
        <w:rPr>
          <w:b/>
          <w:sz w:val="22"/>
          <w:szCs w:val="22"/>
        </w:rPr>
        <w:t xml:space="preserve">Jun ’10 to </w:t>
      </w:r>
      <w:r w:rsidR="00B034E3" w:rsidRPr="00A11E98">
        <w:rPr>
          <w:b/>
          <w:sz w:val="22"/>
          <w:szCs w:val="22"/>
        </w:rPr>
        <w:t>Feb ‘12</w:t>
      </w:r>
    </w:p>
    <w:p w14:paraId="26E1750E" w14:textId="77777777" w:rsidR="0082495F" w:rsidRPr="00A11E98" w:rsidRDefault="0082495F" w:rsidP="00A11E98">
      <w:pPr>
        <w:jc w:val="both"/>
        <w:rPr>
          <w:b/>
          <w:sz w:val="22"/>
          <w:szCs w:val="22"/>
        </w:rPr>
      </w:pPr>
      <w:r w:rsidRPr="00A11E98">
        <w:rPr>
          <w:b/>
          <w:sz w:val="22"/>
          <w:szCs w:val="22"/>
        </w:rPr>
        <w:t>Senior Developer, ABAP-HR, ABAP/4</w:t>
      </w:r>
    </w:p>
    <w:p w14:paraId="32546444" w14:textId="77777777" w:rsidR="0082495F" w:rsidRPr="00A11E98" w:rsidRDefault="0082495F" w:rsidP="00A11E98">
      <w:pPr>
        <w:jc w:val="both"/>
        <w:rPr>
          <w:sz w:val="22"/>
          <w:szCs w:val="22"/>
        </w:rPr>
      </w:pPr>
      <w:r w:rsidRPr="00A11E98">
        <w:rPr>
          <w:sz w:val="22"/>
          <w:szCs w:val="22"/>
        </w:rPr>
        <w:t>Weill Cornell Medical College is among the top-ranked clinical and medical research centers in the country. In addition to offering degrees in medicine, Weill Cornell also has PhD programs in biomedical research and education at the Weill Cornell Graduate School of Medical Sciences, and with neighboring Sloan-Kettering Institute and The Rockefeller University</w:t>
      </w:r>
      <w:r w:rsidR="00777AB8" w:rsidRPr="00A11E98">
        <w:rPr>
          <w:sz w:val="22"/>
          <w:szCs w:val="22"/>
        </w:rPr>
        <w:t>.</w:t>
      </w:r>
    </w:p>
    <w:p w14:paraId="6A9757CC" w14:textId="77777777" w:rsidR="00777AB8" w:rsidRPr="00A11E98" w:rsidRDefault="00777AB8" w:rsidP="00A11E98">
      <w:pPr>
        <w:jc w:val="both"/>
        <w:rPr>
          <w:sz w:val="22"/>
          <w:szCs w:val="22"/>
        </w:rPr>
      </w:pPr>
    </w:p>
    <w:p w14:paraId="4B1017CF" w14:textId="77777777" w:rsidR="0082495F" w:rsidRPr="00A11E98" w:rsidRDefault="0082495F" w:rsidP="00A11E98">
      <w:pPr>
        <w:jc w:val="both"/>
        <w:rPr>
          <w:b/>
          <w:sz w:val="22"/>
          <w:szCs w:val="22"/>
        </w:rPr>
      </w:pPr>
      <w:r w:rsidRPr="00A11E98">
        <w:rPr>
          <w:b/>
          <w:sz w:val="22"/>
          <w:szCs w:val="22"/>
        </w:rPr>
        <w:t>Responsibilities:</w:t>
      </w:r>
    </w:p>
    <w:p w14:paraId="436E2CDA" w14:textId="77777777" w:rsidR="0082495F" w:rsidRPr="00A11E98" w:rsidRDefault="0082495F" w:rsidP="00A11E98">
      <w:pPr>
        <w:numPr>
          <w:ilvl w:val="0"/>
          <w:numId w:val="9"/>
        </w:numPr>
        <w:jc w:val="both"/>
        <w:rPr>
          <w:sz w:val="22"/>
          <w:szCs w:val="22"/>
        </w:rPr>
      </w:pPr>
      <w:r w:rsidRPr="00A11E98">
        <w:rPr>
          <w:sz w:val="22"/>
          <w:szCs w:val="22"/>
        </w:rPr>
        <w:t>ABAP/4 Programming in FI, FM, GM Module.</w:t>
      </w:r>
    </w:p>
    <w:p w14:paraId="74BB7A10" w14:textId="2F8CE243" w:rsidR="008025CF" w:rsidRPr="00A11E98" w:rsidRDefault="008025CF" w:rsidP="00A11E98">
      <w:pPr>
        <w:numPr>
          <w:ilvl w:val="0"/>
          <w:numId w:val="9"/>
        </w:numPr>
        <w:tabs>
          <w:tab w:val="num" w:pos="1080"/>
        </w:tabs>
        <w:jc w:val="both"/>
        <w:rPr>
          <w:sz w:val="22"/>
          <w:szCs w:val="22"/>
        </w:rPr>
      </w:pPr>
      <w:r w:rsidRPr="00A11E98">
        <w:rPr>
          <w:sz w:val="22"/>
          <w:szCs w:val="22"/>
        </w:rPr>
        <w:t>Developed various tables which store Building details, Room details, Floor details, text tables…</w:t>
      </w:r>
      <w:r w:rsidR="0032698A" w:rsidRPr="00A11E98">
        <w:rPr>
          <w:sz w:val="22"/>
          <w:szCs w:val="22"/>
        </w:rPr>
        <w:t>etc.</w:t>
      </w:r>
      <w:r w:rsidRPr="00A11E98">
        <w:rPr>
          <w:sz w:val="22"/>
          <w:szCs w:val="22"/>
        </w:rPr>
        <w:t xml:space="preserve"> as a part of space management module.</w:t>
      </w:r>
    </w:p>
    <w:p w14:paraId="5746B3F8" w14:textId="77777777" w:rsidR="008025CF" w:rsidRPr="00A11E98" w:rsidRDefault="008025CF" w:rsidP="00A11E98">
      <w:pPr>
        <w:numPr>
          <w:ilvl w:val="0"/>
          <w:numId w:val="9"/>
        </w:numPr>
        <w:tabs>
          <w:tab w:val="num" w:pos="1080"/>
        </w:tabs>
        <w:jc w:val="both"/>
        <w:rPr>
          <w:sz w:val="22"/>
          <w:szCs w:val="22"/>
        </w:rPr>
      </w:pPr>
      <w:r w:rsidRPr="00A11E98">
        <w:rPr>
          <w:sz w:val="22"/>
          <w:szCs w:val="22"/>
        </w:rPr>
        <w:t>Created different views, structures, Table maintenance generator for space management module</w:t>
      </w:r>
    </w:p>
    <w:p w14:paraId="4E730A2F" w14:textId="77777777" w:rsidR="008025CF" w:rsidRPr="00A11E98" w:rsidRDefault="008025CF" w:rsidP="00A11E98">
      <w:pPr>
        <w:numPr>
          <w:ilvl w:val="0"/>
          <w:numId w:val="9"/>
        </w:numPr>
        <w:jc w:val="both"/>
        <w:rPr>
          <w:sz w:val="22"/>
          <w:szCs w:val="22"/>
        </w:rPr>
      </w:pPr>
      <w:r w:rsidRPr="00A11E98">
        <w:rPr>
          <w:sz w:val="22"/>
          <w:szCs w:val="22"/>
        </w:rPr>
        <w:t>Developed different initial upload programs to upload data to space inventory tables.</w:t>
      </w:r>
    </w:p>
    <w:p w14:paraId="2E5A85CA" w14:textId="77777777" w:rsidR="008025CF" w:rsidRPr="00A11E98" w:rsidRDefault="008025CF" w:rsidP="00A11E98">
      <w:pPr>
        <w:numPr>
          <w:ilvl w:val="0"/>
          <w:numId w:val="9"/>
        </w:numPr>
        <w:tabs>
          <w:tab w:val="num" w:pos="1080"/>
        </w:tabs>
        <w:jc w:val="both"/>
        <w:rPr>
          <w:sz w:val="22"/>
          <w:szCs w:val="22"/>
        </w:rPr>
      </w:pPr>
      <w:r w:rsidRPr="00A11E98">
        <w:rPr>
          <w:sz w:val="22"/>
          <w:szCs w:val="22"/>
        </w:rPr>
        <w:t xml:space="preserve"> Developed conversion program that uploads student address details using BAPI ‘BAPI_BUPA_FS_ADDRESS_CHANGE’.</w:t>
      </w:r>
    </w:p>
    <w:p w14:paraId="61CB729E" w14:textId="77777777" w:rsidR="008025CF" w:rsidRPr="00A11E98" w:rsidRDefault="008025CF" w:rsidP="00A11E98">
      <w:pPr>
        <w:numPr>
          <w:ilvl w:val="0"/>
          <w:numId w:val="9"/>
        </w:numPr>
        <w:tabs>
          <w:tab w:val="num" w:pos="1080"/>
        </w:tabs>
        <w:jc w:val="both"/>
        <w:rPr>
          <w:sz w:val="22"/>
          <w:szCs w:val="22"/>
        </w:rPr>
      </w:pPr>
      <w:r w:rsidRPr="00A11E98">
        <w:rPr>
          <w:sz w:val="22"/>
          <w:szCs w:val="22"/>
        </w:rPr>
        <w:t xml:space="preserve">Designed a smart form called space details which contains Building details, Room Details, Floor details, and room assignment details based on the building and fund centers. The </w:t>
      </w:r>
      <w:r w:rsidR="00943604" w:rsidRPr="00A11E98">
        <w:rPr>
          <w:sz w:val="22"/>
          <w:szCs w:val="22"/>
        </w:rPr>
        <w:t>output</w:t>
      </w:r>
      <w:r w:rsidRPr="00A11E98">
        <w:rPr>
          <w:sz w:val="22"/>
          <w:szCs w:val="22"/>
        </w:rPr>
        <w:t xml:space="preserve"> of this form is made to convert into PDF format.</w:t>
      </w:r>
    </w:p>
    <w:p w14:paraId="54F9083D" w14:textId="77777777" w:rsidR="008025CF" w:rsidRPr="00A11E98" w:rsidRDefault="008025CF" w:rsidP="00A11E98">
      <w:pPr>
        <w:numPr>
          <w:ilvl w:val="0"/>
          <w:numId w:val="9"/>
        </w:numPr>
        <w:jc w:val="both"/>
        <w:rPr>
          <w:sz w:val="22"/>
          <w:szCs w:val="22"/>
        </w:rPr>
      </w:pPr>
      <w:r w:rsidRPr="00A11E98">
        <w:rPr>
          <w:sz w:val="22"/>
          <w:szCs w:val="22"/>
        </w:rPr>
        <w:t xml:space="preserve">Created a module pool program which is used to create, maintain and delete rooms and its assignments. </w:t>
      </w:r>
    </w:p>
    <w:p w14:paraId="70BDFB20" w14:textId="77777777" w:rsidR="008025CF" w:rsidRPr="00A11E98" w:rsidRDefault="008025CF" w:rsidP="00A11E98">
      <w:pPr>
        <w:numPr>
          <w:ilvl w:val="0"/>
          <w:numId w:val="9"/>
        </w:numPr>
        <w:jc w:val="both"/>
        <w:rPr>
          <w:sz w:val="22"/>
          <w:szCs w:val="22"/>
        </w:rPr>
      </w:pPr>
      <w:r w:rsidRPr="00A11E98">
        <w:rPr>
          <w:sz w:val="22"/>
          <w:szCs w:val="22"/>
        </w:rPr>
        <w:t>Developed an ALV report which is used to display encumbrances for a grant, create new encumbrance for a grant and post encumbrance towards a grant.</w:t>
      </w:r>
    </w:p>
    <w:p w14:paraId="4357FB34" w14:textId="77777777" w:rsidR="008025CF" w:rsidRPr="00A11E98" w:rsidRDefault="008025CF" w:rsidP="00A11E98">
      <w:pPr>
        <w:numPr>
          <w:ilvl w:val="0"/>
          <w:numId w:val="9"/>
        </w:numPr>
        <w:jc w:val="both"/>
        <w:rPr>
          <w:sz w:val="22"/>
          <w:szCs w:val="22"/>
        </w:rPr>
      </w:pPr>
      <w:r w:rsidRPr="00A11E98">
        <w:rPr>
          <w:sz w:val="22"/>
          <w:szCs w:val="22"/>
        </w:rPr>
        <w:t>Created Tree structure AVL report which shows departments as the first node under which related fund centers are displayed and next to it all related employees are displayed.</w:t>
      </w:r>
    </w:p>
    <w:p w14:paraId="214CC80B" w14:textId="77777777" w:rsidR="008025CF" w:rsidRPr="00A11E98" w:rsidRDefault="008025CF" w:rsidP="00A11E98">
      <w:pPr>
        <w:numPr>
          <w:ilvl w:val="0"/>
          <w:numId w:val="9"/>
        </w:numPr>
        <w:tabs>
          <w:tab w:val="num" w:pos="1080"/>
        </w:tabs>
        <w:jc w:val="both"/>
        <w:rPr>
          <w:sz w:val="22"/>
          <w:szCs w:val="22"/>
        </w:rPr>
      </w:pPr>
      <w:r w:rsidRPr="00A11E98">
        <w:rPr>
          <w:sz w:val="22"/>
          <w:szCs w:val="22"/>
        </w:rPr>
        <w:t xml:space="preserve">Developed ALV report for space inventory which displays summary of rooms and room assignments based on the building and fund centers and responsible persons.  </w:t>
      </w:r>
    </w:p>
    <w:p w14:paraId="19A312C8" w14:textId="77777777" w:rsidR="00A30117" w:rsidRPr="00A11E98" w:rsidRDefault="00A30117" w:rsidP="00A11E98">
      <w:pPr>
        <w:numPr>
          <w:ilvl w:val="0"/>
          <w:numId w:val="9"/>
        </w:numPr>
        <w:tabs>
          <w:tab w:val="num" w:pos="1080"/>
        </w:tabs>
        <w:jc w:val="both"/>
        <w:rPr>
          <w:sz w:val="22"/>
          <w:szCs w:val="22"/>
        </w:rPr>
      </w:pPr>
      <w:r w:rsidRPr="00A11E98">
        <w:rPr>
          <w:sz w:val="22"/>
          <w:szCs w:val="22"/>
        </w:rPr>
        <w:t>Developed custom WebDynpro objects on Fund center reassignment.</w:t>
      </w:r>
    </w:p>
    <w:p w14:paraId="201452C2" w14:textId="77777777"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Manage the offshore development team.</w:t>
      </w:r>
    </w:p>
    <w:p w14:paraId="46B7969F" w14:textId="77777777" w:rsidR="008025CF" w:rsidRPr="00A11E98" w:rsidRDefault="008025CF" w:rsidP="00A11E98">
      <w:pPr>
        <w:pStyle w:val="NormalLatinBookAntiqua"/>
        <w:numPr>
          <w:ilvl w:val="0"/>
          <w:numId w:val="9"/>
        </w:numPr>
        <w:jc w:val="both"/>
        <w:rPr>
          <w:rFonts w:ascii="Times New Roman" w:hAnsi="Times New Roman" w:cs="Times New Roman"/>
          <w:sz w:val="22"/>
        </w:rPr>
      </w:pPr>
      <w:r w:rsidRPr="00A11E98">
        <w:rPr>
          <w:rFonts w:ascii="Times New Roman" w:hAnsi="Times New Roman" w:cs="Times New Roman"/>
          <w:sz w:val="22"/>
        </w:rPr>
        <w:t>Conduct the daily status teleconference meetings and also update the offshore development team status to the onsite team.</w:t>
      </w:r>
    </w:p>
    <w:p w14:paraId="0C1A29CE" w14:textId="77777777" w:rsidR="00346CEE" w:rsidRPr="00A11E98" w:rsidRDefault="00346CEE" w:rsidP="00A11E98">
      <w:pPr>
        <w:pStyle w:val="NormalLatinBookAntiqua"/>
        <w:numPr>
          <w:ilvl w:val="0"/>
          <w:numId w:val="14"/>
        </w:numPr>
        <w:ind w:left="360"/>
        <w:jc w:val="both"/>
        <w:rPr>
          <w:rFonts w:ascii="Times New Roman" w:hAnsi="Times New Roman" w:cs="Times New Roman"/>
          <w:sz w:val="22"/>
        </w:rPr>
      </w:pPr>
      <w:r w:rsidRPr="00A11E98">
        <w:rPr>
          <w:rFonts w:ascii="Times New Roman" w:hAnsi="Times New Roman" w:cs="Times New Roman"/>
          <w:sz w:val="22"/>
        </w:rPr>
        <w:t>Manage the offshore development team. Conduct the daily status teleconference meetings and also update the offshore development team status to the onsite team.</w:t>
      </w:r>
    </w:p>
    <w:p w14:paraId="62C287B8" w14:textId="77777777" w:rsidR="00346CEE" w:rsidRPr="00A11E98" w:rsidRDefault="00346CEE" w:rsidP="00A11E98">
      <w:pPr>
        <w:pStyle w:val="NormalLatinBookAntiqua"/>
        <w:numPr>
          <w:ilvl w:val="0"/>
          <w:numId w:val="14"/>
        </w:numPr>
        <w:ind w:left="360"/>
        <w:jc w:val="both"/>
        <w:rPr>
          <w:rFonts w:ascii="Times New Roman" w:hAnsi="Times New Roman" w:cs="Times New Roman"/>
          <w:sz w:val="22"/>
        </w:rPr>
      </w:pPr>
      <w:r w:rsidRPr="00A11E98">
        <w:rPr>
          <w:rFonts w:ascii="Times New Roman" w:hAnsi="Times New Roman" w:cs="Times New Roman"/>
          <w:sz w:val="22"/>
        </w:rPr>
        <w:t>Review the Functional design documents; attend the Functional Design walk-thru to ensure the Functional design is fully transitioned to the offshore development team.</w:t>
      </w:r>
    </w:p>
    <w:p w14:paraId="5BDD8D69" w14:textId="77777777" w:rsidR="00346CEE" w:rsidRPr="00A11E98" w:rsidRDefault="00346CEE" w:rsidP="00A11E98">
      <w:pPr>
        <w:pStyle w:val="NormalLatinBookAntiqua"/>
        <w:numPr>
          <w:ilvl w:val="0"/>
          <w:numId w:val="14"/>
        </w:numPr>
        <w:ind w:left="360"/>
        <w:jc w:val="both"/>
        <w:rPr>
          <w:rFonts w:ascii="Times New Roman" w:hAnsi="Times New Roman" w:cs="Times New Roman"/>
          <w:sz w:val="22"/>
        </w:rPr>
      </w:pPr>
      <w:r w:rsidRPr="00A11E98">
        <w:rPr>
          <w:rFonts w:ascii="Times New Roman" w:hAnsi="Times New Roman" w:cs="Times New Roman"/>
          <w:sz w:val="22"/>
        </w:rPr>
        <w:t>Prepare the Weekly Status report, Time sheet for the offshore team and update it to the onsite team.</w:t>
      </w:r>
    </w:p>
    <w:p w14:paraId="5D86E0BD" w14:textId="77777777" w:rsidR="00346CEE" w:rsidRPr="00A11E98" w:rsidRDefault="00346CEE" w:rsidP="00A11E98">
      <w:pPr>
        <w:pStyle w:val="NormalLatinBookAntiqua"/>
        <w:numPr>
          <w:ilvl w:val="0"/>
          <w:numId w:val="14"/>
        </w:numPr>
        <w:ind w:left="360"/>
        <w:jc w:val="both"/>
        <w:rPr>
          <w:rFonts w:ascii="Times New Roman" w:hAnsi="Times New Roman" w:cs="Times New Roman"/>
          <w:sz w:val="22"/>
        </w:rPr>
      </w:pPr>
      <w:r w:rsidRPr="00A11E98">
        <w:rPr>
          <w:rFonts w:ascii="Times New Roman" w:hAnsi="Times New Roman" w:cs="Times New Roman"/>
          <w:sz w:val="22"/>
        </w:rPr>
        <w:t>Coordinate with the functional team in testing the various objects.</w:t>
      </w:r>
    </w:p>
    <w:p w14:paraId="1A68AC92" w14:textId="77777777" w:rsidR="00346CEE" w:rsidRPr="00A11E98" w:rsidRDefault="00346CEE" w:rsidP="00A11E98">
      <w:pPr>
        <w:pStyle w:val="NormalLatinBookAntiqua"/>
        <w:numPr>
          <w:ilvl w:val="0"/>
          <w:numId w:val="14"/>
        </w:numPr>
        <w:ind w:left="360"/>
        <w:jc w:val="both"/>
        <w:rPr>
          <w:rFonts w:ascii="Times New Roman" w:hAnsi="Times New Roman" w:cs="Times New Roman"/>
          <w:sz w:val="22"/>
        </w:rPr>
      </w:pPr>
      <w:r w:rsidRPr="00A11E98">
        <w:rPr>
          <w:rFonts w:ascii="Times New Roman" w:hAnsi="Times New Roman" w:cs="Times New Roman"/>
          <w:sz w:val="22"/>
        </w:rPr>
        <w:t>Execute the various Test plans prepared for the developed objects.</w:t>
      </w:r>
    </w:p>
    <w:p w14:paraId="3CB124D2" w14:textId="77777777" w:rsidR="00AC1DCC" w:rsidRPr="00A11E98" w:rsidRDefault="00AC1DCC" w:rsidP="00A11E98">
      <w:pPr>
        <w:jc w:val="both"/>
        <w:rPr>
          <w:sz w:val="22"/>
          <w:szCs w:val="22"/>
        </w:rPr>
      </w:pPr>
      <w:r w:rsidRPr="00A11E98">
        <w:rPr>
          <w:b/>
          <w:sz w:val="22"/>
          <w:szCs w:val="22"/>
        </w:rPr>
        <w:t>Environment</w:t>
      </w:r>
      <w:r w:rsidRPr="00A11E98">
        <w:rPr>
          <w:sz w:val="22"/>
          <w:szCs w:val="22"/>
        </w:rPr>
        <w:t>:</w:t>
      </w:r>
      <w:r w:rsidRPr="00A11E98">
        <w:rPr>
          <w:sz w:val="22"/>
          <w:szCs w:val="22"/>
        </w:rPr>
        <w:tab/>
        <w:t>ECC 6.0</w:t>
      </w:r>
    </w:p>
    <w:p w14:paraId="72DE6693" w14:textId="77777777" w:rsidR="0082495F" w:rsidRPr="00A11E98" w:rsidRDefault="0082495F" w:rsidP="00A11E98">
      <w:pPr>
        <w:jc w:val="both"/>
        <w:rPr>
          <w:b/>
          <w:sz w:val="22"/>
          <w:szCs w:val="22"/>
        </w:rPr>
      </w:pPr>
    </w:p>
    <w:p w14:paraId="591210E2" w14:textId="77777777" w:rsidR="0082495F" w:rsidRPr="00A11E98" w:rsidRDefault="0082495F" w:rsidP="00A11E98">
      <w:pPr>
        <w:pBdr>
          <w:bottom w:val="single" w:sz="4" w:space="1" w:color="auto"/>
        </w:pBdr>
        <w:jc w:val="both"/>
        <w:rPr>
          <w:b/>
          <w:sz w:val="22"/>
          <w:szCs w:val="22"/>
        </w:rPr>
      </w:pPr>
      <w:r w:rsidRPr="00A11E98">
        <w:rPr>
          <w:b/>
          <w:sz w:val="22"/>
          <w:szCs w:val="22"/>
        </w:rPr>
        <w:t>Client</w:t>
      </w:r>
      <w:r w:rsidRPr="00A11E98">
        <w:rPr>
          <w:sz w:val="22"/>
          <w:szCs w:val="22"/>
        </w:rPr>
        <w:t xml:space="preserve">: </w:t>
      </w:r>
      <w:r w:rsidR="003411B2" w:rsidRPr="00A11E98">
        <w:rPr>
          <w:b/>
          <w:sz w:val="22"/>
          <w:szCs w:val="22"/>
        </w:rPr>
        <w:t>HESS Corporation</w:t>
      </w:r>
      <w:r w:rsidRPr="00A11E98">
        <w:rPr>
          <w:b/>
          <w:sz w:val="22"/>
          <w:szCs w:val="22"/>
        </w:rPr>
        <w:t>,</w:t>
      </w:r>
      <w:r w:rsidR="003411B2" w:rsidRPr="00A11E98">
        <w:rPr>
          <w:b/>
          <w:sz w:val="22"/>
          <w:szCs w:val="22"/>
        </w:rPr>
        <w:t xml:space="preserve"> Hyderabad</w:t>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Pr="00A11E98">
        <w:rPr>
          <w:b/>
          <w:sz w:val="22"/>
          <w:szCs w:val="22"/>
        </w:rPr>
        <w:t>Apr ’09 to Jun ‘10</w:t>
      </w:r>
    </w:p>
    <w:p w14:paraId="251E9521" w14:textId="77777777" w:rsidR="0082495F" w:rsidRPr="00A11E98" w:rsidRDefault="0082495F" w:rsidP="00A11E98">
      <w:pPr>
        <w:jc w:val="both"/>
        <w:rPr>
          <w:sz w:val="22"/>
          <w:szCs w:val="22"/>
        </w:rPr>
      </w:pPr>
      <w:r w:rsidRPr="00A11E98">
        <w:rPr>
          <w:b/>
          <w:sz w:val="22"/>
          <w:szCs w:val="22"/>
        </w:rPr>
        <w:t>ABAP-HR, ABAP/4</w:t>
      </w:r>
    </w:p>
    <w:p w14:paraId="214BE377" w14:textId="77777777" w:rsidR="0082495F" w:rsidRPr="00A11E98" w:rsidRDefault="0082495F" w:rsidP="00A11E98">
      <w:pPr>
        <w:jc w:val="both"/>
        <w:rPr>
          <w:sz w:val="22"/>
          <w:szCs w:val="22"/>
        </w:rPr>
      </w:pPr>
      <w:r w:rsidRPr="00A11E98">
        <w:rPr>
          <w:sz w:val="22"/>
          <w:szCs w:val="22"/>
        </w:rPr>
        <w:t xml:space="preserve">Hess Corporation is a leading global independent energy company, engaged in the Exploration and production of crude oil and natural gas, as well as in refining and in marketing refined petroleum products, natural gas, and electricity. </w:t>
      </w:r>
    </w:p>
    <w:p w14:paraId="776202DA" w14:textId="77777777" w:rsidR="0082495F" w:rsidRPr="00A11E98" w:rsidRDefault="0082495F" w:rsidP="00A11E98">
      <w:pPr>
        <w:jc w:val="both"/>
        <w:rPr>
          <w:sz w:val="22"/>
          <w:szCs w:val="22"/>
        </w:rPr>
      </w:pPr>
    </w:p>
    <w:p w14:paraId="06144EFF" w14:textId="77777777" w:rsidR="0082495F" w:rsidRPr="00A11E98" w:rsidRDefault="0082495F" w:rsidP="00A11E98">
      <w:pPr>
        <w:jc w:val="both"/>
        <w:rPr>
          <w:b/>
          <w:sz w:val="22"/>
          <w:szCs w:val="22"/>
        </w:rPr>
      </w:pPr>
      <w:r w:rsidRPr="00A11E98">
        <w:rPr>
          <w:b/>
          <w:sz w:val="22"/>
          <w:szCs w:val="22"/>
        </w:rPr>
        <w:t>Responsibilities:</w:t>
      </w:r>
    </w:p>
    <w:p w14:paraId="54275265" w14:textId="77777777" w:rsidR="0082495F" w:rsidRPr="00A11E98" w:rsidRDefault="0082495F" w:rsidP="00A11E98">
      <w:pPr>
        <w:numPr>
          <w:ilvl w:val="0"/>
          <w:numId w:val="2"/>
        </w:numPr>
        <w:jc w:val="both"/>
        <w:rPr>
          <w:sz w:val="22"/>
          <w:szCs w:val="22"/>
        </w:rPr>
      </w:pPr>
      <w:r w:rsidRPr="00A11E98">
        <w:rPr>
          <w:sz w:val="22"/>
          <w:szCs w:val="22"/>
        </w:rPr>
        <w:t>ABAP/4 Programming.</w:t>
      </w:r>
    </w:p>
    <w:p w14:paraId="0390CAA8" w14:textId="77777777" w:rsidR="001B2726" w:rsidRPr="00A11E98" w:rsidRDefault="001B2726" w:rsidP="00A11E98">
      <w:pPr>
        <w:numPr>
          <w:ilvl w:val="0"/>
          <w:numId w:val="2"/>
        </w:numPr>
        <w:jc w:val="both"/>
        <w:rPr>
          <w:sz w:val="22"/>
          <w:szCs w:val="22"/>
        </w:rPr>
      </w:pPr>
      <w:r w:rsidRPr="00A11E98">
        <w:rPr>
          <w:sz w:val="22"/>
          <w:szCs w:val="22"/>
        </w:rPr>
        <w:t xml:space="preserve">Review the Functional design documents, prepare the Technical specifications and Test documents </w:t>
      </w:r>
    </w:p>
    <w:p w14:paraId="64BB39F7" w14:textId="77777777" w:rsidR="0082495F" w:rsidRPr="00A11E98" w:rsidRDefault="0082495F" w:rsidP="00A11E98">
      <w:pPr>
        <w:numPr>
          <w:ilvl w:val="0"/>
          <w:numId w:val="2"/>
        </w:numPr>
        <w:jc w:val="both"/>
        <w:rPr>
          <w:sz w:val="22"/>
          <w:szCs w:val="22"/>
        </w:rPr>
      </w:pPr>
      <w:r w:rsidRPr="00A11E98">
        <w:rPr>
          <w:sz w:val="22"/>
          <w:szCs w:val="22"/>
        </w:rPr>
        <w:t>Development of Test Conditions and test data.</w:t>
      </w:r>
    </w:p>
    <w:p w14:paraId="7DAB95A3" w14:textId="77777777" w:rsidR="00EB24FF" w:rsidRPr="00A11E98" w:rsidRDefault="00EB24FF" w:rsidP="00A11E98">
      <w:pPr>
        <w:pStyle w:val="NormalLatinBookAntiqua"/>
        <w:numPr>
          <w:ilvl w:val="0"/>
          <w:numId w:val="2"/>
        </w:numPr>
        <w:jc w:val="both"/>
        <w:rPr>
          <w:rFonts w:ascii="Times New Roman" w:hAnsi="Times New Roman" w:cs="Times New Roman"/>
          <w:sz w:val="22"/>
        </w:rPr>
      </w:pPr>
      <w:r w:rsidRPr="00A11E98">
        <w:rPr>
          <w:rFonts w:ascii="Times New Roman" w:hAnsi="Times New Roman" w:cs="Times New Roman"/>
          <w:sz w:val="22"/>
        </w:rPr>
        <w:t>Worked closely with Functional team to resolve the development issues and also gave the estimates for the new requirements.</w:t>
      </w:r>
    </w:p>
    <w:p w14:paraId="3A989769" w14:textId="77777777" w:rsidR="0082495F" w:rsidRPr="00A11E98" w:rsidRDefault="0082495F" w:rsidP="00A11E98">
      <w:pPr>
        <w:numPr>
          <w:ilvl w:val="0"/>
          <w:numId w:val="2"/>
        </w:numPr>
        <w:jc w:val="both"/>
        <w:rPr>
          <w:sz w:val="22"/>
          <w:szCs w:val="22"/>
        </w:rPr>
      </w:pPr>
      <w:r w:rsidRPr="00A11E98">
        <w:rPr>
          <w:sz w:val="22"/>
          <w:szCs w:val="22"/>
        </w:rPr>
        <w:lastRenderedPageBreak/>
        <w:t xml:space="preserve">Involved in Code </w:t>
      </w:r>
      <w:r w:rsidR="00BA2440" w:rsidRPr="00A11E98">
        <w:rPr>
          <w:sz w:val="22"/>
          <w:szCs w:val="22"/>
        </w:rPr>
        <w:t>Review and Unit Testing of the source code</w:t>
      </w:r>
    </w:p>
    <w:p w14:paraId="0AF5611A" w14:textId="77777777" w:rsidR="00AC1DCC" w:rsidRPr="00A11E98" w:rsidRDefault="00AC1DCC" w:rsidP="00A11E98">
      <w:pPr>
        <w:jc w:val="both"/>
        <w:rPr>
          <w:sz w:val="22"/>
          <w:szCs w:val="22"/>
        </w:rPr>
      </w:pPr>
      <w:r w:rsidRPr="00A11E98">
        <w:rPr>
          <w:b/>
          <w:sz w:val="22"/>
          <w:szCs w:val="22"/>
        </w:rPr>
        <w:t>Environment</w:t>
      </w:r>
      <w:r w:rsidRPr="00A11E98">
        <w:rPr>
          <w:sz w:val="22"/>
          <w:szCs w:val="22"/>
        </w:rPr>
        <w:t>:</w:t>
      </w:r>
      <w:r w:rsidRPr="00A11E98">
        <w:rPr>
          <w:sz w:val="22"/>
          <w:szCs w:val="22"/>
        </w:rPr>
        <w:tab/>
        <w:t>ECC 6.0</w:t>
      </w:r>
    </w:p>
    <w:p w14:paraId="029AE0A4" w14:textId="77777777" w:rsidR="00BA2440" w:rsidRPr="00A11E98" w:rsidRDefault="00BA2440" w:rsidP="00A11E98">
      <w:pPr>
        <w:jc w:val="both"/>
        <w:rPr>
          <w:sz w:val="22"/>
          <w:szCs w:val="22"/>
        </w:rPr>
      </w:pPr>
    </w:p>
    <w:p w14:paraId="0AA89DEB" w14:textId="77777777" w:rsidR="00A11E98" w:rsidRDefault="00A11E98" w:rsidP="00A11E98">
      <w:pPr>
        <w:jc w:val="both"/>
        <w:rPr>
          <w:b/>
          <w:sz w:val="22"/>
          <w:szCs w:val="22"/>
        </w:rPr>
      </w:pPr>
    </w:p>
    <w:p w14:paraId="01BEE58B" w14:textId="77777777" w:rsidR="0082495F" w:rsidRPr="00A11E98" w:rsidRDefault="0082495F" w:rsidP="00A11E98">
      <w:pPr>
        <w:pBdr>
          <w:bottom w:val="single" w:sz="4" w:space="1" w:color="auto"/>
        </w:pBdr>
        <w:jc w:val="both"/>
        <w:rPr>
          <w:b/>
          <w:sz w:val="22"/>
          <w:szCs w:val="22"/>
        </w:rPr>
      </w:pPr>
      <w:r w:rsidRPr="00A11E98">
        <w:rPr>
          <w:b/>
          <w:sz w:val="22"/>
          <w:szCs w:val="22"/>
        </w:rPr>
        <w:t>Client</w:t>
      </w:r>
      <w:r w:rsidRPr="00A11E98">
        <w:rPr>
          <w:sz w:val="22"/>
          <w:szCs w:val="22"/>
        </w:rPr>
        <w:t xml:space="preserve">: </w:t>
      </w:r>
      <w:hyperlink r:id="rId8" w:tooltip="The Hershey Company" w:history="1">
        <w:r w:rsidRPr="00A11E98">
          <w:rPr>
            <w:b/>
            <w:sz w:val="22"/>
            <w:szCs w:val="22"/>
          </w:rPr>
          <w:t>The Hershey Company</w:t>
        </w:r>
      </w:hyperlink>
      <w:r w:rsidRPr="00A11E98">
        <w:rPr>
          <w:b/>
          <w:sz w:val="22"/>
          <w:szCs w:val="22"/>
        </w:rPr>
        <w:t xml:space="preserve">  (USA), Bangalore, India</w:t>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Pr="00A11E98">
        <w:rPr>
          <w:b/>
          <w:sz w:val="22"/>
          <w:szCs w:val="22"/>
        </w:rPr>
        <w:t>Dec ’08 to Mar ‘09</w:t>
      </w:r>
    </w:p>
    <w:p w14:paraId="1378AD34" w14:textId="77777777" w:rsidR="0082495F" w:rsidRPr="00A11E98" w:rsidRDefault="0082495F" w:rsidP="00A11E98">
      <w:pPr>
        <w:jc w:val="both"/>
        <w:rPr>
          <w:b/>
          <w:sz w:val="22"/>
          <w:szCs w:val="22"/>
        </w:rPr>
      </w:pPr>
      <w:r w:rsidRPr="00A11E98">
        <w:rPr>
          <w:b/>
          <w:sz w:val="22"/>
          <w:szCs w:val="22"/>
        </w:rPr>
        <w:t xml:space="preserve">Role: ABAP </w:t>
      </w:r>
    </w:p>
    <w:p w14:paraId="17995274" w14:textId="77777777" w:rsidR="0082495F" w:rsidRPr="00A11E98" w:rsidRDefault="0082495F" w:rsidP="00A11E98">
      <w:pPr>
        <w:jc w:val="both"/>
        <w:rPr>
          <w:sz w:val="22"/>
          <w:szCs w:val="22"/>
        </w:rPr>
      </w:pPr>
      <w:r w:rsidRPr="00A11E98">
        <w:rPr>
          <w:sz w:val="22"/>
          <w:szCs w:val="22"/>
        </w:rPr>
        <w:t xml:space="preserve">This Project was undertaken for Hershey's, which is the largest </w:t>
      </w:r>
      <w:hyperlink r:id="rId9" w:tooltip="Chocolate" w:history="1">
        <w:r w:rsidRPr="00A11E98">
          <w:rPr>
            <w:sz w:val="22"/>
            <w:szCs w:val="22"/>
          </w:rPr>
          <w:t>chocolate</w:t>
        </w:r>
      </w:hyperlink>
      <w:r w:rsidRPr="00A11E98">
        <w:rPr>
          <w:sz w:val="22"/>
          <w:szCs w:val="22"/>
        </w:rPr>
        <w:t xml:space="preserve"> manufacturer in North America. Its headquarters are in </w:t>
      </w:r>
      <w:hyperlink r:id="rId10" w:tooltip="Hershey, Pennsylvania" w:history="1">
        <w:r w:rsidRPr="00A11E98">
          <w:rPr>
            <w:sz w:val="22"/>
            <w:szCs w:val="22"/>
          </w:rPr>
          <w:t>Hershey, Pennsylvania</w:t>
        </w:r>
      </w:hyperlink>
      <w:r w:rsidRPr="00A11E98">
        <w:rPr>
          <w:sz w:val="22"/>
          <w:szCs w:val="22"/>
        </w:rPr>
        <w:t xml:space="preserve">, which is also home to </w:t>
      </w:r>
      <w:hyperlink r:id="rId11" w:tooltip="Hershey's Chocolate World" w:history="1">
        <w:r w:rsidRPr="00A11E98">
          <w:rPr>
            <w:sz w:val="22"/>
            <w:szCs w:val="22"/>
          </w:rPr>
          <w:t>Hershey's Chocolate World</w:t>
        </w:r>
      </w:hyperlink>
      <w:r w:rsidRPr="00A11E98">
        <w:rPr>
          <w:sz w:val="22"/>
          <w:szCs w:val="22"/>
        </w:rPr>
        <w:t>. HERSHEY’S mainly implemented HR payroll (US).</w:t>
      </w:r>
    </w:p>
    <w:p w14:paraId="6FFCF64C" w14:textId="77777777" w:rsidR="0082495F" w:rsidRPr="00A11E98" w:rsidRDefault="0082495F" w:rsidP="00A11E98">
      <w:pPr>
        <w:ind w:left="360"/>
        <w:jc w:val="both"/>
        <w:rPr>
          <w:sz w:val="22"/>
          <w:szCs w:val="22"/>
        </w:rPr>
      </w:pPr>
    </w:p>
    <w:p w14:paraId="5681C2EA" w14:textId="77777777" w:rsidR="0082495F" w:rsidRPr="00A11E98" w:rsidRDefault="0082495F" w:rsidP="00A11E98">
      <w:pPr>
        <w:jc w:val="both"/>
        <w:rPr>
          <w:b/>
          <w:sz w:val="22"/>
          <w:szCs w:val="22"/>
        </w:rPr>
      </w:pPr>
      <w:r w:rsidRPr="00A11E98">
        <w:rPr>
          <w:b/>
          <w:sz w:val="22"/>
          <w:szCs w:val="22"/>
        </w:rPr>
        <w:t>Responsibilities:</w:t>
      </w:r>
    </w:p>
    <w:p w14:paraId="4B1F806C" w14:textId="77777777" w:rsidR="0082495F" w:rsidRPr="00A11E98" w:rsidRDefault="0082495F" w:rsidP="00A11E98">
      <w:pPr>
        <w:ind w:left="360"/>
        <w:jc w:val="both"/>
        <w:rPr>
          <w:sz w:val="22"/>
          <w:szCs w:val="22"/>
        </w:rPr>
      </w:pPr>
    </w:p>
    <w:p w14:paraId="128E7AEA" w14:textId="77777777" w:rsidR="0082495F" w:rsidRPr="00A11E98" w:rsidRDefault="0082495F" w:rsidP="00A11E98">
      <w:pPr>
        <w:numPr>
          <w:ilvl w:val="0"/>
          <w:numId w:val="3"/>
        </w:numPr>
        <w:tabs>
          <w:tab w:val="clear" w:pos="720"/>
          <w:tab w:val="num" w:pos="360"/>
        </w:tabs>
        <w:ind w:left="360"/>
        <w:jc w:val="both"/>
        <w:rPr>
          <w:sz w:val="22"/>
          <w:szCs w:val="22"/>
        </w:rPr>
      </w:pPr>
      <w:r w:rsidRPr="00A11E98">
        <w:rPr>
          <w:sz w:val="22"/>
          <w:szCs w:val="22"/>
        </w:rPr>
        <w:t>ABAP/4 Programming in FI, SD and HR Module (Payroll US).</w:t>
      </w:r>
    </w:p>
    <w:p w14:paraId="7F0E2803" w14:textId="77777777" w:rsidR="0082495F" w:rsidRPr="00A11E98" w:rsidRDefault="0082495F" w:rsidP="00A11E98">
      <w:pPr>
        <w:numPr>
          <w:ilvl w:val="0"/>
          <w:numId w:val="3"/>
        </w:numPr>
        <w:tabs>
          <w:tab w:val="clear" w:pos="720"/>
          <w:tab w:val="num" w:pos="360"/>
        </w:tabs>
        <w:ind w:left="360"/>
        <w:jc w:val="both"/>
        <w:rPr>
          <w:sz w:val="22"/>
          <w:szCs w:val="22"/>
        </w:rPr>
      </w:pPr>
      <w:r w:rsidRPr="00A11E98">
        <w:rPr>
          <w:sz w:val="22"/>
          <w:szCs w:val="22"/>
        </w:rPr>
        <w:t>Development of Test Conditions and test data.</w:t>
      </w:r>
    </w:p>
    <w:p w14:paraId="5D220674" w14:textId="77777777" w:rsidR="0082495F" w:rsidRPr="00A11E98" w:rsidRDefault="0082495F" w:rsidP="00A11E98">
      <w:pPr>
        <w:numPr>
          <w:ilvl w:val="0"/>
          <w:numId w:val="3"/>
        </w:numPr>
        <w:tabs>
          <w:tab w:val="clear" w:pos="720"/>
          <w:tab w:val="num" w:pos="360"/>
        </w:tabs>
        <w:ind w:left="360"/>
        <w:jc w:val="both"/>
        <w:rPr>
          <w:sz w:val="22"/>
          <w:szCs w:val="22"/>
        </w:rPr>
      </w:pPr>
      <w:r w:rsidRPr="00A11E98">
        <w:rPr>
          <w:sz w:val="22"/>
          <w:szCs w:val="22"/>
        </w:rPr>
        <w:t>Involved in the development of Technical Specs.</w:t>
      </w:r>
    </w:p>
    <w:p w14:paraId="7D5E8AA5" w14:textId="77777777" w:rsidR="0082495F" w:rsidRPr="00A11E98" w:rsidRDefault="0082495F" w:rsidP="00A11E98">
      <w:pPr>
        <w:numPr>
          <w:ilvl w:val="0"/>
          <w:numId w:val="3"/>
        </w:numPr>
        <w:tabs>
          <w:tab w:val="clear" w:pos="720"/>
          <w:tab w:val="num" w:pos="360"/>
        </w:tabs>
        <w:ind w:left="360"/>
        <w:jc w:val="both"/>
        <w:rPr>
          <w:sz w:val="22"/>
          <w:szCs w:val="22"/>
        </w:rPr>
      </w:pPr>
      <w:r w:rsidRPr="00A11E98">
        <w:rPr>
          <w:sz w:val="22"/>
          <w:szCs w:val="22"/>
        </w:rPr>
        <w:t xml:space="preserve">Involved in Code Review and Unit Testing of the Source </w:t>
      </w:r>
    </w:p>
    <w:p w14:paraId="2EF9DB79" w14:textId="77777777" w:rsidR="00AC1DCC" w:rsidRPr="00A11E98" w:rsidRDefault="00AC1DCC" w:rsidP="00A11E98">
      <w:pPr>
        <w:jc w:val="both"/>
        <w:rPr>
          <w:sz w:val="22"/>
          <w:szCs w:val="22"/>
        </w:rPr>
      </w:pPr>
      <w:r w:rsidRPr="00A11E98">
        <w:rPr>
          <w:b/>
          <w:sz w:val="22"/>
          <w:szCs w:val="22"/>
        </w:rPr>
        <w:t>Environment</w:t>
      </w:r>
      <w:r w:rsidRPr="00A11E98">
        <w:rPr>
          <w:sz w:val="22"/>
          <w:szCs w:val="22"/>
        </w:rPr>
        <w:t>:</w:t>
      </w:r>
      <w:r w:rsidRPr="00A11E98">
        <w:rPr>
          <w:sz w:val="22"/>
          <w:szCs w:val="22"/>
        </w:rPr>
        <w:tab/>
        <w:t>ECC 6.0</w:t>
      </w:r>
    </w:p>
    <w:p w14:paraId="42656A6D" w14:textId="77777777" w:rsidR="0082495F" w:rsidRPr="00A11E98" w:rsidRDefault="0082495F" w:rsidP="00A11E98">
      <w:pPr>
        <w:jc w:val="both"/>
        <w:rPr>
          <w:sz w:val="22"/>
          <w:szCs w:val="22"/>
        </w:rPr>
      </w:pPr>
    </w:p>
    <w:p w14:paraId="47B0BDA6" w14:textId="77777777" w:rsidR="0082495F" w:rsidRPr="00A11E98" w:rsidRDefault="0082495F" w:rsidP="00A11E98">
      <w:pPr>
        <w:pBdr>
          <w:bottom w:val="single" w:sz="4" w:space="1" w:color="auto"/>
        </w:pBdr>
        <w:jc w:val="both"/>
        <w:rPr>
          <w:b/>
          <w:sz w:val="22"/>
          <w:szCs w:val="22"/>
        </w:rPr>
      </w:pPr>
      <w:r w:rsidRPr="00A11E98">
        <w:rPr>
          <w:b/>
          <w:sz w:val="22"/>
          <w:szCs w:val="22"/>
        </w:rPr>
        <w:t>Client</w:t>
      </w:r>
      <w:r w:rsidRPr="00A11E98">
        <w:rPr>
          <w:sz w:val="22"/>
          <w:szCs w:val="22"/>
        </w:rPr>
        <w:t xml:space="preserve">: </w:t>
      </w:r>
      <w:r w:rsidRPr="00A11E98">
        <w:rPr>
          <w:b/>
          <w:sz w:val="22"/>
          <w:szCs w:val="22"/>
        </w:rPr>
        <w:t>J&amp;J (USA)</w:t>
      </w:r>
      <w:r w:rsidRPr="00A11E98">
        <w:rPr>
          <w:b/>
          <w:bCs/>
          <w:color w:val="222222"/>
          <w:sz w:val="22"/>
          <w:szCs w:val="22"/>
          <w:shd w:val="clear" w:color="auto" w:fill="FFFFFF"/>
        </w:rPr>
        <w:t>,</w:t>
      </w:r>
      <w:r w:rsidRPr="00A11E98">
        <w:rPr>
          <w:b/>
          <w:sz w:val="22"/>
          <w:szCs w:val="22"/>
        </w:rPr>
        <w:t xml:space="preserve"> Bangalore, India</w:t>
      </w:r>
      <w:r w:rsidRP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Pr="00A11E98">
        <w:rPr>
          <w:b/>
          <w:sz w:val="22"/>
          <w:szCs w:val="22"/>
        </w:rPr>
        <w:t>Sep ’08 to Nov ‘08</w:t>
      </w:r>
    </w:p>
    <w:p w14:paraId="62687247" w14:textId="77777777" w:rsidR="0082495F" w:rsidRPr="00A11E98" w:rsidRDefault="0082495F" w:rsidP="00A11E98">
      <w:pPr>
        <w:jc w:val="both"/>
        <w:rPr>
          <w:b/>
          <w:sz w:val="22"/>
          <w:szCs w:val="22"/>
        </w:rPr>
      </w:pPr>
      <w:r w:rsidRPr="00A11E98">
        <w:rPr>
          <w:b/>
          <w:sz w:val="22"/>
          <w:szCs w:val="22"/>
        </w:rPr>
        <w:t xml:space="preserve">ABAP-HR </w:t>
      </w:r>
    </w:p>
    <w:p w14:paraId="5BF4F9FD" w14:textId="77777777" w:rsidR="0082495F" w:rsidRPr="00A11E98" w:rsidRDefault="0082495F" w:rsidP="00A11E98">
      <w:pPr>
        <w:jc w:val="both"/>
        <w:rPr>
          <w:sz w:val="22"/>
          <w:szCs w:val="22"/>
        </w:rPr>
      </w:pPr>
      <w:r w:rsidRPr="00A11E98">
        <w:rPr>
          <w:sz w:val="22"/>
          <w:szCs w:val="22"/>
        </w:rPr>
        <w:t>This project was undertaken for the world’s premier consumer health company operating in 57 countries and worldwide headquarters is in New Brunswick, New Jersey, USA. This project mainly focused on Human Resources.</w:t>
      </w:r>
    </w:p>
    <w:p w14:paraId="602743D6" w14:textId="77777777" w:rsidR="0082495F" w:rsidRPr="00A11E98" w:rsidRDefault="0082495F" w:rsidP="00A11E98">
      <w:pPr>
        <w:ind w:left="360"/>
        <w:jc w:val="both"/>
        <w:rPr>
          <w:sz w:val="22"/>
          <w:szCs w:val="22"/>
        </w:rPr>
      </w:pPr>
    </w:p>
    <w:p w14:paraId="5D625C48" w14:textId="77777777" w:rsidR="0082495F" w:rsidRPr="00A11E98" w:rsidRDefault="0082495F" w:rsidP="00A11E98">
      <w:pPr>
        <w:jc w:val="both"/>
        <w:rPr>
          <w:b/>
          <w:sz w:val="22"/>
          <w:szCs w:val="22"/>
        </w:rPr>
      </w:pPr>
      <w:r w:rsidRPr="00A11E98">
        <w:rPr>
          <w:b/>
          <w:sz w:val="22"/>
          <w:szCs w:val="22"/>
        </w:rPr>
        <w:t>Responsibilities:</w:t>
      </w:r>
    </w:p>
    <w:p w14:paraId="217B1372" w14:textId="77777777" w:rsidR="0082495F" w:rsidRPr="00A11E98" w:rsidRDefault="0082495F" w:rsidP="00A11E98">
      <w:pPr>
        <w:numPr>
          <w:ilvl w:val="0"/>
          <w:numId w:val="4"/>
        </w:numPr>
        <w:tabs>
          <w:tab w:val="clear" w:pos="720"/>
          <w:tab w:val="num" w:pos="360"/>
        </w:tabs>
        <w:ind w:left="360"/>
        <w:jc w:val="both"/>
        <w:rPr>
          <w:sz w:val="22"/>
          <w:szCs w:val="22"/>
        </w:rPr>
      </w:pPr>
      <w:r w:rsidRPr="00A11E98">
        <w:rPr>
          <w:sz w:val="22"/>
          <w:szCs w:val="22"/>
        </w:rPr>
        <w:t>ABAP/4 Programming in HR Module.</w:t>
      </w:r>
    </w:p>
    <w:p w14:paraId="09A5B55D" w14:textId="77777777" w:rsidR="00E14668" w:rsidRPr="00A11E98" w:rsidRDefault="00E14668" w:rsidP="00A11E98">
      <w:pPr>
        <w:numPr>
          <w:ilvl w:val="0"/>
          <w:numId w:val="4"/>
        </w:numPr>
        <w:tabs>
          <w:tab w:val="clear" w:pos="720"/>
        </w:tabs>
        <w:ind w:left="360"/>
        <w:jc w:val="both"/>
        <w:rPr>
          <w:sz w:val="22"/>
          <w:szCs w:val="22"/>
        </w:rPr>
      </w:pPr>
      <w:r w:rsidRPr="00A11E98">
        <w:rPr>
          <w:sz w:val="22"/>
          <w:szCs w:val="22"/>
        </w:rPr>
        <w:t xml:space="preserve">Involved in internal training activities to the team member on various topics of </w:t>
      </w:r>
      <w:r w:rsidR="00FD351E" w:rsidRPr="00A11E98">
        <w:rPr>
          <w:sz w:val="22"/>
          <w:szCs w:val="22"/>
        </w:rPr>
        <w:t xml:space="preserve">HR </w:t>
      </w:r>
      <w:r w:rsidRPr="00A11E98">
        <w:rPr>
          <w:sz w:val="22"/>
          <w:szCs w:val="22"/>
        </w:rPr>
        <w:t>ABAP</w:t>
      </w:r>
    </w:p>
    <w:p w14:paraId="352B660F" w14:textId="77777777" w:rsidR="0082495F" w:rsidRPr="00A11E98" w:rsidRDefault="0082495F" w:rsidP="00A11E98">
      <w:pPr>
        <w:numPr>
          <w:ilvl w:val="0"/>
          <w:numId w:val="4"/>
        </w:numPr>
        <w:tabs>
          <w:tab w:val="clear" w:pos="720"/>
        </w:tabs>
        <w:ind w:left="360"/>
        <w:jc w:val="both"/>
        <w:rPr>
          <w:sz w:val="22"/>
          <w:szCs w:val="22"/>
        </w:rPr>
      </w:pPr>
      <w:r w:rsidRPr="00A11E98">
        <w:rPr>
          <w:sz w:val="22"/>
          <w:szCs w:val="22"/>
        </w:rPr>
        <w:t>Development of Test Conditions and test data.</w:t>
      </w:r>
    </w:p>
    <w:p w14:paraId="5CF72CE8" w14:textId="77777777" w:rsidR="0082495F" w:rsidRPr="00A11E98" w:rsidRDefault="0082495F" w:rsidP="00A11E98">
      <w:pPr>
        <w:numPr>
          <w:ilvl w:val="0"/>
          <w:numId w:val="4"/>
        </w:numPr>
        <w:tabs>
          <w:tab w:val="clear" w:pos="720"/>
          <w:tab w:val="num" w:pos="360"/>
        </w:tabs>
        <w:ind w:left="360"/>
        <w:jc w:val="both"/>
        <w:rPr>
          <w:sz w:val="22"/>
          <w:szCs w:val="22"/>
        </w:rPr>
      </w:pPr>
      <w:r w:rsidRPr="00A11E98">
        <w:rPr>
          <w:sz w:val="22"/>
          <w:szCs w:val="22"/>
        </w:rPr>
        <w:t>Involved in the development of Technical Specs.</w:t>
      </w:r>
    </w:p>
    <w:p w14:paraId="1182A9DC" w14:textId="77777777" w:rsidR="0082495F" w:rsidRPr="00A11E98" w:rsidRDefault="0082495F" w:rsidP="00A11E98">
      <w:pPr>
        <w:numPr>
          <w:ilvl w:val="0"/>
          <w:numId w:val="4"/>
        </w:numPr>
        <w:tabs>
          <w:tab w:val="clear" w:pos="720"/>
          <w:tab w:val="num" w:pos="360"/>
        </w:tabs>
        <w:ind w:left="360"/>
        <w:jc w:val="both"/>
        <w:rPr>
          <w:sz w:val="22"/>
          <w:szCs w:val="22"/>
        </w:rPr>
      </w:pPr>
      <w:r w:rsidRPr="00A11E98">
        <w:rPr>
          <w:sz w:val="22"/>
          <w:szCs w:val="22"/>
        </w:rPr>
        <w:t xml:space="preserve">Involved in Code Review and Unit Testing of the Source codes </w:t>
      </w:r>
    </w:p>
    <w:p w14:paraId="5CBB0DC6" w14:textId="77777777" w:rsidR="00AC1DCC" w:rsidRPr="00A11E98" w:rsidRDefault="00AC1DCC" w:rsidP="00A11E98">
      <w:pPr>
        <w:jc w:val="both"/>
        <w:rPr>
          <w:sz w:val="22"/>
          <w:szCs w:val="22"/>
        </w:rPr>
      </w:pPr>
      <w:r w:rsidRPr="00A11E98">
        <w:rPr>
          <w:b/>
          <w:sz w:val="22"/>
          <w:szCs w:val="22"/>
        </w:rPr>
        <w:t>Environment</w:t>
      </w:r>
      <w:r w:rsidRPr="00A11E98">
        <w:rPr>
          <w:sz w:val="22"/>
          <w:szCs w:val="22"/>
        </w:rPr>
        <w:t>:</w:t>
      </w:r>
      <w:r w:rsidRPr="00A11E98">
        <w:rPr>
          <w:sz w:val="22"/>
          <w:szCs w:val="22"/>
        </w:rPr>
        <w:tab/>
        <w:t>ECC 6.0</w:t>
      </w:r>
    </w:p>
    <w:p w14:paraId="0F0C4F42" w14:textId="77777777" w:rsidR="0082495F" w:rsidRPr="00A11E98" w:rsidRDefault="0082495F" w:rsidP="00A11E98">
      <w:pPr>
        <w:jc w:val="both"/>
        <w:rPr>
          <w:sz w:val="22"/>
          <w:szCs w:val="22"/>
        </w:rPr>
      </w:pPr>
    </w:p>
    <w:p w14:paraId="664940C9" w14:textId="77777777" w:rsidR="0082495F" w:rsidRPr="00A11E98" w:rsidRDefault="0082495F" w:rsidP="00A11E98">
      <w:pPr>
        <w:pBdr>
          <w:bottom w:val="single" w:sz="4" w:space="1" w:color="auto"/>
        </w:pBdr>
        <w:jc w:val="both"/>
        <w:rPr>
          <w:b/>
          <w:sz w:val="22"/>
          <w:szCs w:val="22"/>
        </w:rPr>
      </w:pPr>
      <w:r w:rsidRPr="00A11E98">
        <w:rPr>
          <w:b/>
          <w:sz w:val="22"/>
          <w:szCs w:val="22"/>
        </w:rPr>
        <w:t>Client</w:t>
      </w:r>
      <w:r w:rsidRPr="00A11E98">
        <w:rPr>
          <w:sz w:val="22"/>
          <w:szCs w:val="22"/>
        </w:rPr>
        <w:t xml:space="preserve">: </w:t>
      </w:r>
      <w:r w:rsidRPr="00A11E98">
        <w:rPr>
          <w:b/>
          <w:sz w:val="22"/>
          <w:szCs w:val="22"/>
        </w:rPr>
        <w:t>DuPont (USA), Bangalore, India</w:t>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Pr="00A11E98">
        <w:rPr>
          <w:b/>
          <w:sz w:val="22"/>
          <w:szCs w:val="22"/>
        </w:rPr>
        <w:t>June ’08 to Aug ‘08</w:t>
      </w:r>
    </w:p>
    <w:p w14:paraId="2347467F" w14:textId="77777777" w:rsidR="0082495F" w:rsidRPr="00A11E98" w:rsidRDefault="0082495F" w:rsidP="00A11E98">
      <w:pPr>
        <w:jc w:val="both"/>
        <w:rPr>
          <w:b/>
          <w:sz w:val="22"/>
          <w:szCs w:val="22"/>
        </w:rPr>
      </w:pPr>
      <w:r w:rsidRPr="00A11E98">
        <w:rPr>
          <w:b/>
          <w:sz w:val="22"/>
          <w:szCs w:val="22"/>
        </w:rPr>
        <w:t xml:space="preserve">ABAP </w:t>
      </w:r>
    </w:p>
    <w:p w14:paraId="00684A10" w14:textId="77777777" w:rsidR="0082495F" w:rsidRPr="00A11E98" w:rsidRDefault="0082495F" w:rsidP="00A11E98">
      <w:pPr>
        <w:jc w:val="both"/>
        <w:rPr>
          <w:sz w:val="22"/>
          <w:szCs w:val="22"/>
        </w:rPr>
      </w:pPr>
      <w:r w:rsidRPr="00A11E98">
        <w:rPr>
          <w:sz w:val="22"/>
          <w:szCs w:val="22"/>
        </w:rPr>
        <w:t xml:space="preserve">This Project was undertaken for DuPont Operating in more than 70 countries, which offers a wide range of innovative products and services for markets including agriculture, nutrition, electronics, communications, safety and protection, home and construction, transportation and apparel. </w:t>
      </w:r>
    </w:p>
    <w:p w14:paraId="3BEDE5B6" w14:textId="77777777" w:rsidR="0082495F" w:rsidRPr="00A11E98" w:rsidRDefault="0082495F" w:rsidP="00A11E98">
      <w:pPr>
        <w:ind w:left="360"/>
        <w:jc w:val="both"/>
        <w:rPr>
          <w:sz w:val="22"/>
          <w:szCs w:val="22"/>
        </w:rPr>
      </w:pPr>
    </w:p>
    <w:p w14:paraId="30923CCE" w14:textId="77777777" w:rsidR="0082495F" w:rsidRPr="00A11E98" w:rsidRDefault="0082495F" w:rsidP="00A11E98">
      <w:pPr>
        <w:jc w:val="both"/>
        <w:rPr>
          <w:b/>
          <w:sz w:val="22"/>
          <w:szCs w:val="22"/>
        </w:rPr>
      </w:pPr>
      <w:r w:rsidRPr="00A11E98">
        <w:rPr>
          <w:b/>
          <w:sz w:val="22"/>
          <w:szCs w:val="22"/>
        </w:rPr>
        <w:t>Responsibilities:</w:t>
      </w:r>
    </w:p>
    <w:p w14:paraId="753369D9" w14:textId="77777777" w:rsidR="00E0362F" w:rsidRPr="00A11E98" w:rsidRDefault="00E0362F" w:rsidP="00A11E98">
      <w:pPr>
        <w:numPr>
          <w:ilvl w:val="0"/>
          <w:numId w:val="5"/>
        </w:numPr>
        <w:tabs>
          <w:tab w:val="clear" w:pos="720"/>
          <w:tab w:val="num" w:pos="360"/>
        </w:tabs>
        <w:ind w:hanging="720"/>
        <w:jc w:val="both"/>
        <w:rPr>
          <w:sz w:val="22"/>
          <w:szCs w:val="22"/>
        </w:rPr>
      </w:pPr>
      <w:r w:rsidRPr="00A11E98">
        <w:rPr>
          <w:sz w:val="22"/>
          <w:szCs w:val="22"/>
        </w:rPr>
        <w:t>Worked as the core team member from the initial phase to till the successful project go live.</w:t>
      </w:r>
    </w:p>
    <w:p w14:paraId="5070A0D1" w14:textId="77777777" w:rsidR="0082495F" w:rsidRPr="00A11E98" w:rsidRDefault="0082495F" w:rsidP="00A11E98">
      <w:pPr>
        <w:numPr>
          <w:ilvl w:val="0"/>
          <w:numId w:val="5"/>
        </w:numPr>
        <w:tabs>
          <w:tab w:val="clear" w:pos="720"/>
          <w:tab w:val="num" w:pos="360"/>
        </w:tabs>
        <w:ind w:left="360"/>
        <w:jc w:val="both"/>
        <w:rPr>
          <w:sz w:val="22"/>
          <w:szCs w:val="22"/>
        </w:rPr>
      </w:pPr>
      <w:r w:rsidRPr="00A11E98">
        <w:rPr>
          <w:sz w:val="22"/>
          <w:szCs w:val="22"/>
        </w:rPr>
        <w:t>ABAP/4 Programming in SD, MM and HR Module.</w:t>
      </w:r>
    </w:p>
    <w:p w14:paraId="0BD65CDA" w14:textId="77777777" w:rsidR="0082495F" w:rsidRPr="00A11E98" w:rsidRDefault="0082495F" w:rsidP="00A11E98">
      <w:pPr>
        <w:numPr>
          <w:ilvl w:val="0"/>
          <w:numId w:val="5"/>
        </w:numPr>
        <w:tabs>
          <w:tab w:val="clear" w:pos="720"/>
          <w:tab w:val="num" w:pos="360"/>
        </w:tabs>
        <w:ind w:left="360"/>
        <w:jc w:val="both"/>
        <w:rPr>
          <w:sz w:val="22"/>
          <w:szCs w:val="22"/>
        </w:rPr>
      </w:pPr>
      <w:r w:rsidRPr="00A11E98">
        <w:rPr>
          <w:sz w:val="22"/>
          <w:szCs w:val="22"/>
        </w:rPr>
        <w:t>Involved in Documentation and Knowledge Transfer.</w:t>
      </w:r>
    </w:p>
    <w:p w14:paraId="39B4D264" w14:textId="77777777" w:rsidR="0082495F" w:rsidRPr="00A11E98" w:rsidRDefault="0082495F" w:rsidP="00A11E98">
      <w:pPr>
        <w:numPr>
          <w:ilvl w:val="0"/>
          <w:numId w:val="5"/>
        </w:numPr>
        <w:tabs>
          <w:tab w:val="clear" w:pos="720"/>
          <w:tab w:val="num" w:pos="360"/>
        </w:tabs>
        <w:ind w:left="360"/>
        <w:jc w:val="both"/>
        <w:rPr>
          <w:sz w:val="22"/>
          <w:szCs w:val="22"/>
        </w:rPr>
      </w:pPr>
      <w:r w:rsidRPr="00A11E98">
        <w:rPr>
          <w:sz w:val="22"/>
          <w:szCs w:val="22"/>
        </w:rPr>
        <w:t>Development of Test Conditions and test data.</w:t>
      </w:r>
    </w:p>
    <w:p w14:paraId="68F80CD5" w14:textId="77777777" w:rsidR="0082495F" w:rsidRPr="00A11E98" w:rsidRDefault="0082495F" w:rsidP="00A11E98">
      <w:pPr>
        <w:numPr>
          <w:ilvl w:val="0"/>
          <w:numId w:val="5"/>
        </w:numPr>
        <w:tabs>
          <w:tab w:val="clear" w:pos="720"/>
          <w:tab w:val="num" w:pos="360"/>
        </w:tabs>
        <w:ind w:left="360"/>
        <w:jc w:val="both"/>
        <w:rPr>
          <w:sz w:val="22"/>
          <w:szCs w:val="22"/>
        </w:rPr>
      </w:pPr>
      <w:r w:rsidRPr="00A11E98">
        <w:rPr>
          <w:sz w:val="22"/>
          <w:szCs w:val="22"/>
        </w:rPr>
        <w:t>Involved in the development of Technical Specs.</w:t>
      </w:r>
    </w:p>
    <w:p w14:paraId="0F1144AA" w14:textId="77777777" w:rsidR="0082495F" w:rsidRPr="00A11E98" w:rsidRDefault="0082495F" w:rsidP="00A11E98">
      <w:pPr>
        <w:numPr>
          <w:ilvl w:val="0"/>
          <w:numId w:val="5"/>
        </w:numPr>
        <w:tabs>
          <w:tab w:val="clear" w:pos="720"/>
          <w:tab w:val="num" w:pos="360"/>
        </w:tabs>
        <w:ind w:left="360"/>
        <w:jc w:val="both"/>
        <w:rPr>
          <w:sz w:val="22"/>
          <w:szCs w:val="22"/>
        </w:rPr>
      </w:pPr>
      <w:r w:rsidRPr="00A11E98">
        <w:rPr>
          <w:sz w:val="22"/>
          <w:szCs w:val="22"/>
        </w:rPr>
        <w:t xml:space="preserve">Involved in Code </w:t>
      </w:r>
      <w:r w:rsidR="004C6B8E" w:rsidRPr="00A11E98">
        <w:rPr>
          <w:sz w:val="22"/>
          <w:szCs w:val="22"/>
        </w:rPr>
        <w:t>Review and Unit Testing of the s</w:t>
      </w:r>
      <w:r w:rsidRPr="00A11E98">
        <w:rPr>
          <w:sz w:val="22"/>
          <w:szCs w:val="22"/>
        </w:rPr>
        <w:t xml:space="preserve">ource </w:t>
      </w:r>
      <w:r w:rsidR="006B30E4" w:rsidRPr="00A11E98">
        <w:rPr>
          <w:sz w:val="22"/>
          <w:szCs w:val="22"/>
        </w:rPr>
        <w:t>code</w:t>
      </w:r>
    </w:p>
    <w:p w14:paraId="2483D5D9" w14:textId="77777777" w:rsidR="00AC1DCC" w:rsidRPr="00A11E98" w:rsidRDefault="00AC1DCC" w:rsidP="00A11E98">
      <w:pPr>
        <w:jc w:val="both"/>
        <w:rPr>
          <w:sz w:val="22"/>
          <w:szCs w:val="22"/>
        </w:rPr>
      </w:pPr>
      <w:r w:rsidRPr="00A11E98">
        <w:rPr>
          <w:b/>
          <w:sz w:val="22"/>
          <w:szCs w:val="22"/>
        </w:rPr>
        <w:t>Environment</w:t>
      </w:r>
      <w:r w:rsidRPr="00A11E98">
        <w:rPr>
          <w:sz w:val="22"/>
          <w:szCs w:val="22"/>
        </w:rPr>
        <w:t>:</w:t>
      </w:r>
      <w:r w:rsidRPr="00A11E98">
        <w:rPr>
          <w:sz w:val="22"/>
          <w:szCs w:val="22"/>
        </w:rPr>
        <w:tab/>
        <w:t>ECC 6.0</w:t>
      </w:r>
    </w:p>
    <w:p w14:paraId="70AFA020" w14:textId="77777777" w:rsidR="00327635" w:rsidRPr="00A11E98" w:rsidRDefault="00327635" w:rsidP="00A11E98">
      <w:pPr>
        <w:ind w:left="360"/>
        <w:jc w:val="both"/>
        <w:rPr>
          <w:sz w:val="22"/>
          <w:szCs w:val="22"/>
        </w:rPr>
      </w:pPr>
    </w:p>
    <w:p w14:paraId="1C9ED19B" w14:textId="77777777" w:rsidR="0082495F" w:rsidRPr="00A11E98" w:rsidRDefault="0082495F" w:rsidP="00A11E98">
      <w:pPr>
        <w:pBdr>
          <w:bottom w:val="single" w:sz="4" w:space="1" w:color="auto"/>
        </w:pBdr>
        <w:jc w:val="both"/>
        <w:rPr>
          <w:b/>
          <w:sz w:val="22"/>
          <w:szCs w:val="22"/>
        </w:rPr>
      </w:pPr>
      <w:r w:rsidRPr="00A11E98">
        <w:rPr>
          <w:b/>
          <w:sz w:val="22"/>
          <w:szCs w:val="22"/>
        </w:rPr>
        <w:t>Client</w:t>
      </w:r>
      <w:r w:rsidRPr="00A11E98">
        <w:rPr>
          <w:sz w:val="22"/>
          <w:szCs w:val="22"/>
        </w:rPr>
        <w:t xml:space="preserve">: </w:t>
      </w:r>
      <w:r w:rsidRPr="00A11E98">
        <w:rPr>
          <w:b/>
          <w:sz w:val="22"/>
          <w:szCs w:val="22"/>
        </w:rPr>
        <w:t>UCB Pharmaceuticals Company, Bangalore, India</w:t>
      </w:r>
      <w:r w:rsidRPr="00A11E98">
        <w:rPr>
          <w:b/>
          <w:sz w:val="22"/>
          <w:szCs w:val="22"/>
        </w:rPr>
        <w:tab/>
      </w:r>
      <w:r w:rsidR="00A11E98">
        <w:rPr>
          <w:b/>
          <w:sz w:val="22"/>
          <w:szCs w:val="22"/>
        </w:rPr>
        <w:tab/>
      </w:r>
      <w:r w:rsidR="00A11E98">
        <w:rPr>
          <w:b/>
          <w:sz w:val="22"/>
          <w:szCs w:val="22"/>
        </w:rPr>
        <w:tab/>
      </w:r>
      <w:r w:rsidR="00A11E98">
        <w:rPr>
          <w:b/>
          <w:sz w:val="22"/>
          <w:szCs w:val="22"/>
        </w:rPr>
        <w:tab/>
      </w:r>
      <w:r w:rsidR="00A11E98">
        <w:rPr>
          <w:b/>
          <w:sz w:val="22"/>
          <w:szCs w:val="22"/>
        </w:rPr>
        <w:tab/>
      </w:r>
      <w:r w:rsidRPr="00A11E98">
        <w:rPr>
          <w:b/>
          <w:sz w:val="22"/>
          <w:szCs w:val="22"/>
        </w:rPr>
        <w:t>August ’07 to May ‘08</w:t>
      </w:r>
    </w:p>
    <w:p w14:paraId="13DBE308" w14:textId="77777777" w:rsidR="0082495F" w:rsidRPr="00A11E98" w:rsidRDefault="0082495F" w:rsidP="00A11E98">
      <w:pPr>
        <w:jc w:val="both"/>
        <w:rPr>
          <w:b/>
          <w:sz w:val="22"/>
          <w:szCs w:val="22"/>
        </w:rPr>
      </w:pPr>
      <w:r w:rsidRPr="00A11E98">
        <w:rPr>
          <w:b/>
          <w:sz w:val="22"/>
          <w:szCs w:val="22"/>
        </w:rPr>
        <w:t>ABAP</w:t>
      </w:r>
    </w:p>
    <w:p w14:paraId="75A15476" w14:textId="77777777" w:rsidR="0082495F" w:rsidRPr="00A11E98" w:rsidRDefault="0082495F" w:rsidP="00A11E98">
      <w:pPr>
        <w:jc w:val="both"/>
        <w:rPr>
          <w:sz w:val="22"/>
          <w:szCs w:val="22"/>
        </w:rPr>
      </w:pPr>
      <w:r w:rsidRPr="00A11E98">
        <w:rPr>
          <w:sz w:val="22"/>
          <w:szCs w:val="22"/>
        </w:rPr>
        <w:t xml:space="preserve">This Project was undertaken for a major Belgium Pharma Company located in Belgium, Braine exporting its Medicines at International level. The Namasthe implements common global business processes across Human Resources, Financial, Project Management, Sales and Distribution, Project Systems and Supply Chain Management. </w:t>
      </w:r>
    </w:p>
    <w:p w14:paraId="493239AA" w14:textId="77777777" w:rsidR="0082495F" w:rsidRPr="00A11E98" w:rsidRDefault="0082495F" w:rsidP="00A11E98">
      <w:pPr>
        <w:ind w:left="360"/>
        <w:jc w:val="both"/>
        <w:rPr>
          <w:sz w:val="22"/>
          <w:szCs w:val="22"/>
        </w:rPr>
      </w:pPr>
    </w:p>
    <w:p w14:paraId="26DAFFE8" w14:textId="77777777" w:rsidR="0082495F" w:rsidRPr="00A11E98" w:rsidRDefault="0082495F" w:rsidP="00A11E98">
      <w:pPr>
        <w:jc w:val="both"/>
        <w:rPr>
          <w:b/>
          <w:sz w:val="22"/>
          <w:szCs w:val="22"/>
        </w:rPr>
      </w:pPr>
      <w:r w:rsidRPr="00A11E98">
        <w:rPr>
          <w:b/>
          <w:sz w:val="22"/>
          <w:szCs w:val="22"/>
        </w:rPr>
        <w:t>Responsibilities:</w:t>
      </w:r>
    </w:p>
    <w:p w14:paraId="3A983642" w14:textId="77777777" w:rsidR="0082495F" w:rsidRPr="00A11E98" w:rsidRDefault="0082495F" w:rsidP="00A11E98">
      <w:pPr>
        <w:numPr>
          <w:ilvl w:val="0"/>
          <w:numId w:val="6"/>
        </w:numPr>
        <w:jc w:val="both"/>
        <w:rPr>
          <w:sz w:val="22"/>
          <w:szCs w:val="22"/>
        </w:rPr>
      </w:pPr>
      <w:r w:rsidRPr="00A11E98">
        <w:rPr>
          <w:sz w:val="22"/>
          <w:szCs w:val="22"/>
        </w:rPr>
        <w:lastRenderedPageBreak/>
        <w:t>ABAP/4 Programming in SD, FI and HR.</w:t>
      </w:r>
    </w:p>
    <w:p w14:paraId="7C6646AF" w14:textId="77777777" w:rsidR="0082495F" w:rsidRPr="00A11E98" w:rsidRDefault="0082495F" w:rsidP="00A11E98">
      <w:pPr>
        <w:numPr>
          <w:ilvl w:val="0"/>
          <w:numId w:val="6"/>
        </w:numPr>
        <w:jc w:val="both"/>
        <w:rPr>
          <w:sz w:val="22"/>
          <w:szCs w:val="22"/>
        </w:rPr>
      </w:pPr>
      <w:r w:rsidRPr="00A11E98">
        <w:rPr>
          <w:sz w:val="22"/>
          <w:szCs w:val="22"/>
        </w:rPr>
        <w:t>Involved in the development of Technical Specs.</w:t>
      </w:r>
    </w:p>
    <w:p w14:paraId="7AB29710" w14:textId="77777777" w:rsidR="0082495F" w:rsidRPr="00A11E98" w:rsidRDefault="0082495F" w:rsidP="00A11E98">
      <w:pPr>
        <w:numPr>
          <w:ilvl w:val="0"/>
          <w:numId w:val="6"/>
        </w:numPr>
        <w:jc w:val="both"/>
        <w:rPr>
          <w:sz w:val="22"/>
          <w:szCs w:val="22"/>
        </w:rPr>
      </w:pPr>
      <w:r w:rsidRPr="00A11E98">
        <w:rPr>
          <w:sz w:val="22"/>
          <w:szCs w:val="22"/>
        </w:rPr>
        <w:t>Involved in Code Review</w:t>
      </w:r>
      <w:r w:rsidR="00BE37A4" w:rsidRPr="00A11E98">
        <w:rPr>
          <w:sz w:val="22"/>
          <w:szCs w:val="22"/>
        </w:rPr>
        <w:t xml:space="preserve"> and Unit Testing of the source</w:t>
      </w:r>
      <w:r w:rsidR="0032640F" w:rsidRPr="00A11E98">
        <w:rPr>
          <w:sz w:val="22"/>
          <w:szCs w:val="22"/>
        </w:rPr>
        <w:t xml:space="preserve"> code</w:t>
      </w:r>
    </w:p>
    <w:p w14:paraId="305A4BCE" w14:textId="77777777" w:rsidR="00AC1DCC" w:rsidRPr="00A11E98" w:rsidRDefault="00AC1DCC" w:rsidP="00A11E98">
      <w:pPr>
        <w:jc w:val="both"/>
        <w:rPr>
          <w:sz w:val="22"/>
          <w:szCs w:val="22"/>
        </w:rPr>
      </w:pPr>
      <w:r w:rsidRPr="00A11E98">
        <w:rPr>
          <w:b/>
          <w:sz w:val="22"/>
          <w:szCs w:val="22"/>
        </w:rPr>
        <w:t>Environment</w:t>
      </w:r>
      <w:r w:rsidRPr="00A11E98">
        <w:rPr>
          <w:sz w:val="22"/>
          <w:szCs w:val="22"/>
        </w:rPr>
        <w:t>:</w:t>
      </w:r>
      <w:r w:rsidRPr="00A11E98">
        <w:rPr>
          <w:sz w:val="22"/>
          <w:szCs w:val="22"/>
        </w:rPr>
        <w:tab/>
        <w:t>ECC 6.0</w:t>
      </w:r>
    </w:p>
    <w:p w14:paraId="131AF594" w14:textId="77777777" w:rsidR="0082495F" w:rsidRPr="00A11E98" w:rsidRDefault="0082495F" w:rsidP="00A11E98">
      <w:pPr>
        <w:jc w:val="both"/>
        <w:rPr>
          <w:sz w:val="22"/>
          <w:szCs w:val="22"/>
        </w:rPr>
      </w:pPr>
    </w:p>
    <w:p w14:paraId="0C4BFD25" w14:textId="77777777" w:rsidR="0082495F" w:rsidRPr="00A11E98" w:rsidRDefault="0082495F" w:rsidP="00A11E98">
      <w:pPr>
        <w:pBdr>
          <w:bottom w:val="single" w:sz="4" w:space="1" w:color="auto"/>
        </w:pBdr>
        <w:jc w:val="both"/>
        <w:rPr>
          <w:b/>
          <w:sz w:val="22"/>
          <w:szCs w:val="22"/>
        </w:rPr>
      </w:pPr>
      <w:r w:rsidRPr="00A11E98">
        <w:rPr>
          <w:b/>
          <w:sz w:val="22"/>
          <w:szCs w:val="22"/>
        </w:rPr>
        <w:t>Client</w:t>
      </w:r>
      <w:r w:rsidRPr="00A11E98">
        <w:rPr>
          <w:sz w:val="22"/>
          <w:szCs w:val="22"/>
        </w:rPr>
        <w:t xml:space="preserve">: </w:t>
      </w:r>
      <w:r w:rsidRPr="00A11E98">
        <w:rPr>
          <w:b/>
          <w:sz w:val="22"/>
          <w:szCs w:val="22"/>
        </w:rPr>
        <w:t>Roche Pharmaceuticals Company, Bangalore, India</w:t>
      </w:r>
      <w:r w:rsidRPr="00A11E98">
        <w:rPr>
          <w:b/>
          <w:sz w:val="22"/>
          <w:szCs w:val="22"/>
        </w:rPr>
        <w:tab/>
      </w:r>
      <w:r w:rsidRPr="00A11E98">
        <w:rPr>
          <w:b/>
          <w:sz w:val="22"/>
          <w:szCs w:val="22"/>
        </w:rPr>
        <w:tab/>
      </w:r>
      <w:r w:rsidR="00A11E98">
        <w:rPr>
          <w:b/>
          <w:sz w:val="22"/>
          <w:szCs w:val="22"/>
        </w:rPr>
        <w:tab/>
      </w:r>
      <w:r w:rsidR="00A11E98">
        <w:rPr>
          <w:b/>
          <w:sz w:val="22"/>
          <w:szCs w:val="22"/>
        </w:rPr>
        <w:tab/>
      </w:r>
      <w:r w:rsidR="00A11E98">
        <w:rPr>
          <w:b/>
          <w:sz w:val="22"/>
          <w:szCs w:val="22"/>
        </w:rPr>
        <w:tab/>
      </w:r>
      <w:r w:rsidRPr="00A11E98">
        <w:rPr>
          <w:b/>
          <w:sz w:val="22"/>
          <w:szCs w:val="22"/>
        </w:rPr>
        <w:t>May ’06 to July ‘07</w:t>
      </w:r>
    </w:p>
    <w:p w14:paraId="5A3B27C4" w14:textId="77777777" w:rsidR="0082495F" w:rsidRPr="00A11E98" w:rsidRDefault="0082495F" w:rsidP="00A11E98">
      <w:pPr>
        <w:jc w:val="both"/>
        <w:rPr>
          <w:b/>
          <w:sz w:val="22"/>
          <w:szCs w:val="22"/>
        </w:rPr>
      </w:pPr>
      <w:r w:rsidRPr="00A11E98">
        <w:rPr>
          <w:b/>
          <w:sz w:val="22"/>
          <w:szCs w:val="22"/>
        </w:rPr>
        <w:t>ABAP</w:t>
      </w:r>
    </w:p>
    <w:p w14:paraId="2A71744E" w14:textId="77777777" w:rsidR="0082495F" w:rsidRPr="00A11E98" w:rsidRDefault="0082495F" w:rsidP="00A11E98">
      <w:pPr>
        <w:jc w:val="both"/>
        <w:rPr>
          <w:sz w:val="22"/>
          <w:szCs w:val="22"/>
        </w:rPr>
      </w:pPr>
      <w:r w:rsidRPr="00A11E98">
        <w:rPr>
          <w:sz w:val="22"/>
          <w:szCs w:val="22"/>
        </w:rPr>
        <w:t xml:space="preserve">This Project was undertaken for a major Swiss Pharma Company located in Basel Switzerland exporting its Medicines at International level. The Roche Forward implements common global business processes across Human Resources, Financial, Material Management and Supply Chain Management. </w:t>
      </w:r>
    </w:p>
    <w:p w14:paraId="5D878F9A" w14:textId="77777777" w:rsidR="0082495F" w:rsidRPr="00A11E98" w:rsidRDefault="0082495F" w:rsidP="00A11E98">
      <w:pPr>
        <w:ind w:left="360"/>
        <w:jc w:val="both"/>
        <w:rPr>
          <w:sz w:val="22"/>
          <w:szCs w:val="22"/>
        </w:rPr>
      </w:pPr>
    </w:p>
    <w:p w14:paraId="349CFAC9" w14:textId="77777777" w:rsidR="0082495F" w:rsidRPr="00A11E98" w:rsidRDefault="0082495F" w:rsidP="00A11E98">
      <w:pPr>
        <w:jc w:val="both"/>
        <w:rPr>
          <w:b/>
          <w:sz w:val="22"/>
          <w:szCs w:val="22"/>
        </w:rPr>
      </w:pPr>
      <w:r w:rsidRPr="00A11E98">
        <w:rPr>
          <w:b/>
          <w:sz w:val="22"/>
          <w:szCs w:val="22"/>
        </w:rPr>
        <w:t>Responsibilities:</w:t>
      </w:r>
    </w:p>
    <w:p w14:paraId="054DC3D2" w14:textId="77777777" w:rsidR="00DF71E3" w:rsidRPr="00A11E98" w:rsidRDefault="00DF71E3" w:rsidP="00A11E98">
      <w:pPr>
        <w:numPr>
          <w:ilvl w:val="0"/>
          <w:numId w:val="7"/>
        </w:numPr>
        <w:tabs>
          <w:tab w:val="clear" w:pos="720"/>
          <w:tab w:val="num" w:pos="360"/>
        </w:tabs>
        <w:ind w:left="360"/>
        <w:jc w:val="both"/>
        <w:rPr>
          <w:sz w:val="22"/>
          <w:szCs w:val="22"/>
        </w:rPr>
      </w:pPr>
      <w:r w:rsidRPr="00A11E98">
        <w:rPr>
          <w:sz w:val="22"/>
          <w:szCs w:val="22"/>
        </w:rPr>
        <w:t>Worked as the core team member from the initial phase to till the successful project go live.</w:t>
      </w:r>
    </w:p>
    <w:p w14:paraId="135DF7C1" w14:textId="77777777" w:rsidR="00DF71E3" w:rsidRPr="00A11E98" w:rsidRDefault="00DF71E3" w:rsidP="00A11E98">
      <w:pPr>
        <w:numPr>
          <w:ilvl w:val="0"/>
          <w:numId w:val="7"/>
        </w:numPr>
        <w:tabs>
          <w:tab w:val="clear" w:pos="720"/>
          <w:tab w:val="num" w:pos="360"/>
        </w:tabs>
        <w:ind w:left="360"/>
        <w:jc w:val="both"/>
        <w:rPr>
          <w:sz w:val="22"/>
          <w:szCs w:val="22"/>
        </w:rPr>
      </w:pPr>
      <w:r w:rsidRPr="00A11E98">
        <w:rPr>
          <w:sz w:val="22"/>
          <w:szCs w:val="22"/>
        </w:rPr>
        <w:t>ABAP/4 Programming in SD, FI and HR modules.</w:t>
      </w:r>
    </w:p>
    <w:p w14:paraId="16F65DE4" w14:textId="77777777" w:rsidR="00D93601" w:rsidRPr="00A11E98" w:rsidRDefault="00D93601" w:rsidP="00A11E98">
      <w:pPr>
        <w:numPr>
          <w:ilvl w:val="0"/>
          <w:numId w:val="7"/>
        </w:numPr>
        <w:tabs>
          <w:tab w:val="clear" w:pos="720"/>
          <w:tab w:val="num" w:pos="360"/>
        </w:tabs>
        <w:ind w:hanging="720"/>
        <w:jc w:val="both"/>
        <w:rPr>
          <w:sz w:val="22"/>
          <w:szCs w:val="22"/>
        </w:rPr>
      </w:pPr>
      <w:r w:rsidRPr="00A11E98">
        <w:rPr>
          <w:sz w:val="22"/>
          <w:szCs w:val="22"/>
        </w:rPr>
        <w:t xml:space="preserve">Developed reports, conversions and data dictionary components as per the project requirements </w:t>
      </w:r>
    </w:p>
    <w:p w14:paraId="047C9ED7" w14:textId="77777777" w:rsidR="00DF71E3" w:rsidRPr="00A11E98" w:rsidRDefault="00D93601" w:rsidP="00A11E98">
      <w:pPr>
        <w:numPr>
          <w:ilvl w:val="0"/>
          <w:numId w:val="7"/>
        </w:numPr>
        <w:tabs>
          <w:tab w:val="clear" w:pos="720"/>
          <w:tab w:val="num" w:pos="360"/>
        </w:tabs>
        <w:ind w:hanging="720"/>
        <w:jc w:val="both"/>
        <w:rPr>
          <w:sz w:val="22"/>
          <w:szCs w:val="22"/>
        </w:rPr>
      </w:pPr>
      <w:r w:rsidRPr="00A11E98">
        <w:rPr>
          <w:sz w:val="22"/>
          <w:szCs w:val="22"/>
        </w:rPr>
        <w:t>Involved in unit testing and developing unit test documents for developed objects.</w:t>
      </w:r>
    </w:p>
    <w:p w14:paraId="3BE65B9F" w14:textId="77777777" w:rsidR="0082495F" w:rsidRPr="00A11E98" w:rsidRDefault="0082495F" w:rsidP="00A11E98">
      <w:pPr>
        <w:numPr>
          <w:ilvl w:val="0"/>
          <w:numId w:val="7"/>
        </w:numPr>
        <w:tabs>
          <w:tab w:val="clear" w:pos="720"/>
          <w:tab w:val="num" w:pos="360"/>
        </w:tabs>
        <w:ind w:left="360"/>
        <w:jc w:val="both"/>
        <w:rPr>
          <w:sz w:val="22"/>
          <w:szCs w:val="22"/>
        </w:rPr>
      </w:pPr>
      <w:r w:rsidRPr="00A11E98">
        <w:rPr>
          <w:sz w:val="22"/>
          <w:szCs w:val="22"/>
        </w:rPr>
        <w:t>Involved in Documentation and Knowledge Transfer.</w:t>
      </w:r>
    </w:p>
    <w:p w14:paraId="0F55C179" w14:textId="77777777" w:rsidR="0082495F" w:rsidRPr="00A11E98" w:rsidRDefault="0082495F" w:rsidP="00A11E98">
      <w:pPr>
        <w:numPr>
          <w:ilvl w:val="0"/>
          <w:numId w:val="7"/>
        </w:numPr>
        <w:tabs>
          <w:tab w:val="clear" w:pos="720"/>
          <w:tab w:val="num" w:pos="360"/>
        </w:tabs>
        <w:ind w:left="360"/>
        <w:jc w:val="both"/>
        <w:rPr>
          <w:sz w:val="22"/>
          <w:szCs w:val="22"/>
        </w:rPr>
      </w:pPr>
      <w:r w:rsidRPr="00A11E98">
        <w:rPr>
          <w:sz w:val="22"/>
          <w:szCs w:val="22"/>
        </w:rPr>
        <w:t>Involved in the development of Technical Specs.</w:t>
      </w:r>
    </w:p>
    <w:p w14:paraId="67EC0935" w14:textId="77777777" w:rsidR="0082495F" w:rsidRPr="00A11E98" w:rsidRDefault="0082495F" w:rsidP="00A11E98">
      <w:pPr>
        <w:numPr>
          <w:ilvl w:val="0"/>
          <w:numId w:val="7"/>
        </w:numPr>
        <w:tabs>
          <w:tab w:val="clear" w:pos="720"/>
          <w:tab w:val="num" w:pos="360"/>
        </w:tabs>
        <w:ind w:left="360"/>
        <w:jc w:val="both"/>
        <w:rPr>
          <w:sz w:val="22"/>
          <w:szCs w:val="22"/>
        </w:rPr>
      </w:pPr>
      <w:r w:rsidRPr="00A11E98">
        <w:rPr>
          <w:sz w:val="22"/>
          <w:szCs w:val="22"/>
        </w:rPr>
        <w:t>Involved in Code Review</w:t>
      </w:r>
    </w:p>
    <w:p w14:paraId="652A36AE" w14:textId="77777777" w:rsidR="00AC1DCC" w:rsidRPr="00A11E98" w:rsidRDefault="00AC1DCC" w:rsidP="00A11E98">
      <w:pPr>
        <w:jc w:val="both"/>
        <w:rPr>
          <w:sz w:val="22"/>
          <w:szCs w:val="22"/>
        </w:rPr>
      </w:pPr>
      <w:r w:rsidRPr="00A11E98">
        <w:rPr>
          <w:b/>
          <w:sz w:val="22"/>
          <w:szCs w:val="22"/>
        </w:rPr>
        <w:t>Environment</w:t>
      </w:r>
      <w:r w:rsidRPr="00A11E98">
        <w:rPr>
          <w:sz w:val="22"/>
          <w:szCs w:val="22"/>
        </w:rPr>
        <w:t>:</w:t>
      </w:r>
      <w:r w:rsidRPr="00A11E98">
        <w:rPr>
          <w:sz w:val="22"/>
          <w:szCs w:val="22"/>
        </w:rPr>
        <w:tab/>
        <w:t>ECC 6.0</w:t>
      </w:r>
    </w:p>
    <w:p w14:paraId="1F8097CA" w14:textId="77777777" w:rsidR="0082495F" w:rsidRPr="00A11E98" w:rsidRDefault="0082495F" w:rsidP="00A11E98">
      <w:pPr>
        <w:jc w:val="both"/>
        <w:rPr>
          <w:sz w:val="22"/>
          <w:szCs w:val="22"/>
        </w:rPr>
      </w:pPr>
    </w:p>
    <w:p w14:paraId="234BED69" w14:textId="77777777" w:rsidR="0082495F" w:rsidRPr="00A11E98" w:rsidRDefault="0082495F" w:rsidP="00A11E98">
      <w:pPr>
        <w:jc w:val="both"/>
        <w:rPr>
          <w:sz w:val="22"/>
          <w:szCs w:val="22"/>
        </w:rPr>
      </w:pPr>
    </w:p>
    <w:p w14:paraId="32DFA47F" w14:textId="77777777" w:rsidR="002A00B2" w:rsidRPr="00A11E98" w:rsidRDefault="002A00B2" w:rsidP="00A11E98">
      <w:pPr>
        <w:jc w:val="both"/>
        <w:rPr>
          <w:sz w:val="22"/>
          <w:szCs w:val="22"/>
        </w:rPr>
      </w:pPr>
      <w:bookmarkStart w:id="2" w:name="_GoBack"/>
      <w:bookmarkEnd w:id="2"/>
    </w:p>
    <w:sectPr w:rsidR="002A00B2" w:rsidRPr="00A11E98" w:rsidSect="00A11E98">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57C5F3" w14:textId="77777777" w:rsidR="00EB113D" w:rsidRDefault="00EB113D" w:rsidP="00C05B50">
      <w:r>
        <w:separator/>
      </w:r>
    </w:p>
  </w:endnote>
  <w:endnote w:type="continuationSeparator" w:id="0">
    <w:p w14:paraId="0471A325" w14:textId="77777777" w:rsidR="00EB113D" w:rsidRDefault="00EB113D" w:rsidP="00C05B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3266CF" w14:textId="77777777" w:rsidR="00EB113D" w:rsidRDefault="00EB113D" w:rsidP="00C05B50">
      <w:r>
        <w:separator/>
      </w:r>
    </w:p>
  </w:footnote>
  <w:footnote w:type="continuationSeparator" w:id="0">
    <w:p w14:paraId="7B1FA381" w14:textId="77777777" w:rsidR="00EB113D" w:rsidRDefault="00EB113D" w:rsidP="00C05B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DC932B" w14:textId="77777777" w:rsidR="00445716" w:rsidRDefault="00146C0C">
    <w:pPr>
      <w:pStyle w:val="Header"/>
    </w:pPr>
    <w:r>
      <w:rPr>
        <w:noProof/>
      </w:rPr>
      <mc:AlternateContent>
        <mc:Choice Requires="wps">
          <w:drawing>
            <wp:anchor distT="0" distB="0" distL="114300" distR="114300" simplePos="0" relativeHeight="251662336" behindDoc="0" locked="0" layoutInCell="0" allowOverlap="1" wp14:anchorId="4A137E81" wp14:editId="68E8EF9B">
              <wp:simplePos x="0" y="0"/>
              <wp:positionH relativeFrom="page">
                <wp:posOffset>2015490</wp:posOffset>
              </wp:positionH>
              <wp:positionV relativeFrom="page">
                <wp:posOffset>463550</wp:posOffset>
              </wp:positionV>
              <wp:extent cx="3821430" cy="33655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43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FD5554" w14:textId="77777777" w:rsidR="00A07B81" w:rsidRDefault="00EB113D" w:rsidP="001F496A">
                          <w:pPr>
                            <w:pStyle w:val="SAPResumHeadline"/>
                            <w:jc w:val="left"/>
                          </w:pPr>
                        </w:p>
                        <w:p w14:paraId="0EBF4C90" w14:textId="77777777" w:rsidR="00A07B81" w:rsidRDefault="00EB113D" w:rsidP="00A07B81">
                          <w:pPr>
                            <w:rPr>
                              <w:color w:val="FFFF00"/>
                            </w:rPr>
                          </w:pPr>
                        </w:p>
                        <w:p w14:paraId="5BE8EA02" w14:textId="77777777" w:rsidR="00A07B81" w:rsidRDefault="00EB113D" w:rsidP="00A07B81"/>
                      </w:txbxContent>
                    </wps:txbx>
                    <wps:bodyPr rot="0" vert="horz" wrap="square" lIns="0" tIns="3600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A137E81" id="_x0000_t202" coordsize="21600,21600" o:spt="202" path="m,l,21600r21600,l21600,xe">
              <v:stroke joinstyle="miter"/>
              <v:path gradientshapeok="t" o:connecttype="rect"/>
            </v:shapetype>
            <v:shape id="Text Box 7" o:spid="_x0000_s1026" type="#_x0000_t202" style="position:absolute;margin-left:158.7pt;margin-top:36.5pt;width:300.9pt;height:2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" o:allowincell="f" filled="f" stroked="f">
              <v:textbox inset="0,1mm,0,0">
                <w:txbxContent>
                  <w:p w14:paraId="21FD5554" w14:textId="77777777" w:rsidR="00A07B81" w:rsidRDefault="00F83F59" w:rsidP="001F496A">
                    <w:pPr>
                      <w:pStyle w:val="SAPResumHeadline"/>
                      <w:jc w:val="left"/>
                    </w:pPr>
                  </w:p>
                  <w:p w14:paraId="0EBF4C90" w14:textId="77777777" w:rsidR="00A07B81" w:rsidRDefault="00F83F59" w:rsidP="00A07B81">
                    <w:pPr>
                      <w:rPr>
                        <w:color w:val="FFFF00"/>
                      </w:rPr>
                    </w:pPr>
                  </w:p>
                  <w:p w14:paraId="5BE8EA02" w14:textId="77777777" w:rsidR="00A07B81" w:rsidRDefault="00F83F59" w:rsidP="00A07B81"/>
                </w:txbxContent>
              </v:textbox>
              <w10:wrap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4B3CF7DB" wp14:editId="7CFD71A2">
              <wp:simplePos x="0" y="0"/>
              <wp:positionH relativeFrom="column">
                <wp:posOffset>5617845</wp:posOffset>
              </wp:positionH>
              <wp:positionV relativeFrom="paragraph">
                <wp:posOffset>1374140</wp:posOffset>
              </wp:positionV>
              <wp:extent cx="1485900" cy="21717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171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65DD67" w14:textId="77777777" w:rsidR="00A07B81" w:rsidRPr="00323D49" w:rsidRDefault="00EB113D" w:rsidP="00A07B81">
                          <w:pPr>
                            <w:rPr>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3CF7DB" id="Text Box 6" o:spid="_x0000_s1027" type="#_x0000_t202" style="position:absolute;margin-left:442.35pt;margin-top:108.2pt;width:117pt;height:17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" filled="f" stroked="f">
              <v:textbox>
                <w:txbxContent>
                  <w:p w14:paraId="1665DD67" w14:textId="77777777" w:rsidR="00A07B81" w:rsidRPr="00323D49" w:rsidRDefault="00F83F59" w:rsidP="00A07B81">
                    <w:pPr>
                      <w:rPr>
                        <w:szCs w:val="14"/>
                      </w:rPr>
                    </w:pPr>
                  </w:p>
                </w:txbxContent>
              </v:textbox>
            </v:shape>
          </w:pict>
        </mc:Fallback>
      </mc:AlternateContent>
    </w:r>
  </w:p>
  <w:p w14:paraId="27069757" w14:textId="77777777" w:rsidR="00F60126" w:rsidRDefault="00F601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C2BBD"/>
    <w:multiLevelType w:val="hybridMultilevel"/>
    <w:tmpl w:val="7CFC2C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45D761B"/>
    <w:multiLevelType w:val="hybridMultilevel"/>
    <w:tmpl w:val="D0480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54243F8"/>
    <w:multiLevelType w:val="hybridMultilevel"/>
    <w:tmpl w:val="9F783A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nsid w:val="162715D8"/>
    <w:multiLevelType w:val="hybridMultilevel"/>
    <w:tmpl w:val="7564EBA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nsid w:val="1DE347FD"/>
    <w:multiLevelType w:val="hybridMultilevel"/>
    <w:tmpl w:val="FEC8F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692C86"/>
    <w:multiLevelType w:val="hybridMultilevel"/>
    <w:tmpl w:val="7408D7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8046692"/>
    <w:multiLevelType w:val="hybridMultilevel"/>
    <w:tmpl w:val="82346C6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nsid w:val="2CA16798"/>
    <w:multiLevelType w:val="hybridMultilevel"/>
    <w:tmpl w:val="DE1C53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BF5719C"/>
    <w:multiLevelType w:val="hybridMultilevel"/>
    <w:tmpl w:val="55A05A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461133CF"/>
    <w:multiLevelType w:val="hybridMultilevel"/>
    <w:tmpl w:val="72C0B10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nsid w:val="49A03975"/>
    <w:multiLevelType w:val="hybridMultilevel"/>
    <w:tmpl w:val="15CED89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nsid w:val="4CF10BB0"/>
    <w:multiLevelType w:val="hybridMultilevel"/>
    <w:tmpl w:val="882687E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nsid w:val="52D1573A"/>
    <w:multiLevelType w:val="hybridMultilevel"/>
    <w:tmpl w:val="F30004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683218C3"/>
    <w:multiLevelType w:val="hybridMultilevel"/>
    <w:tmpl w:val="3B58F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A103A8B"/>
    <w:multiLevelType w:val="hybridMultilevel"/>
    <w:tmpl w:val="396078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0EC5491"/>
    <w:multiLevelType w:val="hybridMultilevel"/>
    <w:tmpl w:val="07DE0FF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nsid w:val="737357AA"/>
    <w:multiLevelType w:val="hybridMultilevel"/>
    <w:tmpl w:val="B1D83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77E8480E"/>
    <w:multiLevelType w:val="hybridMultilevel"/>
    <w:tmpl w:val="66C61352"/>
    <w:lvl w:ilvl="0" w:tplc="5B0646F4">
      <w:start w:val="1"/>
      <w:numFmt w:val="bullet"/>
      <w:pStyle w:val="NormalLatinBookAntiqua"/>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88971FA"/>
    <w:multiLevelType w:val="multilevel"/>
    <w:tmpl w:val="B72CC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14"/>
  </w:num>
  <w:num w:numId="4">
    <w:abstractNumId w:val="7"/>
  </w:num>
  <w:num w:numId="5">
    <w:abstractNumId w:val="5"/>
  </w:num>
  <w:num w:numId="6">
    <w:abstractNumId w:val="6"/>
  </w:num>
  <w:num w:numId="7">
    <w:abstractNumId w:val="8"/>
  </w:num>
  <w:num w:numId="8">
    <w:abstractNumId w:val="15"/>
  </w:num>
  <w:num w:numId="9">
    <w:abstractNumId w:val="10"/>
  </w:num>
  <w:num w:numId="10">
    <w:abstractNumId w:val="16"/>
  </w:num>
  <w:num w:numId="11">
    <w:abstractNumId w:val="11"/>
  </w:num>
  <w:num w:numId="12">
    <w:abstractNumId w:val="17"/>
  </w:num>
  <w:num w:numId="13">
    <w:abstractNumId w:val="9"/>
  </w:num>
  <w:num w:numId="14">
    <w:abstractNumId w:val="12"/>
  </w:num>
  <w:num w:numId="15">
    <w:abstractNumId w:val="17"/>
  </w:num>
  <w:num w:numId="16">
    <w:abstractNumId w:val="13"/>
  </w:num>
  <w:num w:numId="17">
    <w:abstractNumId w:val="2"/>
  </w:num>
  <w:num w:numId="18">
    <w:abstractNumId w:val="0"/>
  </w:num>
  <w:num w:numId="19">
    <w:abstractNumId w:val="17"/>
  </w:num>
  <w:num w:numId="20">
    <w:abstractNumId w:val="17"/>
  </w:num>
  <w:num w:numId="21">
    <w:abstractNumId w:val="18"/>
  </w:num>
  <w:num w:numId="22">
    <w:abstractNumId w:val="17"/>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NDEyNzUwtDA2MzZR0lEKTi0uzszPAykwrQUAUMTJTCwAAAA="/>
  </w:docVars>
  <w:rsids>
    <w:rsidRoot w:val="0082495F"/>
    <w:rsid w:val="000018E1"/>
    <w:rsid w:val="00004FDD"/>
    <w:rsid w:val="00006896"/>
    <w:rsid w:val="00012DF1"/>
    <w:rsid w:val="00013024"/>
    <w:rsid w:val="00016EAE"/>
    <w:rsid w:val="00024151"/>
    <w:rsid w:val="000313B6"/>
    <w:rsid w:val="00037BD6"/>
    <w:rsid w:val="00037C17"/>
    <w:rsid w:val="000625B2"/>
    <w:rsid w:val="000642FB"/>
    <w:rsid w:val="0007242B"/>
    <w:rsid w:val="000729B9"/>
    <w:rsid w:val="000966CD"/>
    <w:rsid w:val="00096A94"/>
    <w:rsid w:val="000975C5"/>
    <w:rsid w:val="000A7081"/>
    <w:rsid w:val="000B52C2"/>
    <w:rsid w:val="000E5C9F"/>
    <w:rsid w:val="000F1F69"/>
    <w:rsid w:val="00105673"/>
    <w:rsid w:val="00127D2B"/>
    <w:rsid w:val="00136004"/>
    <w:rsid w:val="001368FF"/>
    <w:rsid w:val="00140517"/>
    <w:rsid w:val="00141FEE"/>
    <w:rsid w:val="00146C0C"/>
    <w:rsid w:val="0017073D"/>
    <w:rsid w:val="001727BF"/>
    <w:rsid w:val="001B1B0E"/>
    <w:rsid w:val="001B2726"/>
    <w:rsid w:val="001D3C05"/>
    <w:rsid w:val="001D6B6F"/>
    <w:rsid w:val="001F496A"/>
    <w:rsid w:val="00215A90"/>
    <w:rsid w:val="002169BE"/>
    <w:rsid w:val="00220DD3"/>
    <w:rsid w:val="00224727"/>
    <w:rsid w:val="0022771B"/>
    <w:rsid w:val="0023248A"/>
    <w:rsid w:val="002328DE"/>
    <w:rsid w:val="00252A8E"/>
    <w:rsid w:val="00253EE7"/>
    <w:rsid w:val="002569D3"/>
    <w:rsid w:val="0026312B"/>
    <w:rsid w:val="002865F0"/>
    <w:rsid w:val="00294257"/>
    <w:rsid w:val="002A00B2"/>
    <w:rsid w:val="002C63AF"/>
    <w:rsid w:val="002F140B"/>
    <w:rsid w:val="00321B88"/>
    <w:rsid w:val="00322CD3"/>
    <w:rsid w:val="0032640F"/>
    <w:rsid w:val="0032698A"/>
    <w:rsid w:val="00327635"/>
    <w:rsid w:val="003408E6"/>
    <w:rsid w:val="003411B2"/>
    <w:rsid w:val="00342606"/>
    <w:rsid w:val="00346CEE"/>
    <w:rsid w:val="0034788B"/>
    <w:rsid w:val="003B6409"/>
    <w:rsid w:val="003C3938"/>
    <w:rsid w:val="003D1A0B"/>
    <w:rsid w:val="003D48F9"/>
    <w:rsid w:val="003D5C61"/>
    <w:rsid w:val="003E2779"/>
    <w:rsid w:val="003E2FDE"/>
    <w:rsid w:val="003F1C80"/>
    <w:rsid w:val="003F5972"/>
    <w:rsid w:val="00417ED8"/>
    <w:rsid w:val="00426862"/>
    <w:rsid w:val="004571CE"/>
    <w:rsid w:val="00465B2A"/>
    <w:rsid w:val="0046787D"/>
    <w:rsid w:val="00483778"/>
    <w:rsid w:val="004966A2"/>
    <w:rsid w:val="004A466F"/>
    <w:rsid w:val="004A7660"/>
    <w:rsid w:val="004B09EA"/>
    <w:rsid w:val="004C2514"/>
    <w:rsid w:val="004C56DA"/>
    <w:rsid w:val="004C6B8E"/>
    <w:rsid w:val="004C7036"/>
    <w:rsid w:val="004C7680"/>
    <w:rsid w:val="004C7C9A"/>
    <w:rsid w:val="004D3A56"/>
    <w:rsid w:val="004E5387"/>
    <w:rsid w:val="004E6E22"/>
    <w:rsid w:val="004F3908"/>
    <w:rsid w:val="004F4C1B"/>
    <w:rsid w:val="004F6202"/>
    <w:rsid w:val="004F6F5C"/>
    <w:rsid w:val="00522768"/>
    <w:rsid w:val="0052783D"/>
    <w:rsid w:val="00534E48"/>
    <w:rsid w:val="005465BB"/>
    <w:rsid w:val="005605EC"/>
    <w:rsid w:val="00563240"/>
    <w:rsid w:val="005645C0"/>
    <w:rsid w:val="00564BC2"/>
    <w:rsid w:val="005666D1"/>
    <w:rsid w:val="00593E12"/>
    <w:rsid w:val="005B5D1C"/>
    <w:rsid w:val="005C471A"/>
    <w:rsid w:val="005C6526"/>
    <w:rsid w:val="005D5D13"/>
    <w:rsid w:val="005E1A91"/>
    <w:rsid w:val="005F19A6"/>
    <w:rsid w:val="005F7F21"/>
    <w:rsid w:val="00603DF4"/>
    <w:rsid w:val="00605312"/>
    <w:rsid w:val="00617BBD"/>
    <w:rsid w:val="00620601"/>
    <w:rsid w:val="00624D81"/>
    <w:rsid w:val="00653C6C"/>
    <w:rsid w:val="00681213"/>
    <w:rsid w:val="006912CB"/>
    <w:rsid w:val="006B30E4"/>
    <w:rsid w:val="006C2792"/>
    <w:rsid w:val="006C6815"/>
    <w:rsid w:val="006E0967"/>
    <w:rsid w:val="006E2D38"/>
    <w:rsid w:val="006E504E"/>
    <w:rsid w:val="006F4C03"/>
    <w:rsid w:val="00702AFB"/>
    <w:rsid w:val="00704E92"/>
    <w:rsid w:val="007056A6"/>
    <w:rsid w:val="00705884"/>
    <w:rsid w:val="0070653C"/>
    <w:rsid w:val="00727094"/>
    <w:rsid w:val="00727CC8"/>
    <w:rsid w:val="007334C9"/>
    <w:rsid w:val="00733C8D"/>
    <w:rsid w:val="00734C61"/>
    <w:rsid w:val="007471C7"/>
    <w:rsid w:val="0077240A"/>
    <w:rsid w:val="007771FC"/>
    <w:rsid w:val="00777AB8"/>
    <w:rsid w:val="00780274"/>
    <w:rsid w:val="00785760"/>
    <w:rsid w:val="00786837"/>
    <w:rsid w:val="007A7547"/>
    <w:rsid w:val="007B10CC"/>
    <w:rsid w:val="007B3E4D"/>
    <w:rsid w:val="007E3563"/>
    <w:rsid w:val="007E4347"/>
    <w:rsid w:val="007E473B"/>
    <w:rsid w:val="007F305B"/>
    <w:rsid w:val="008025CF"/>
    <w:rsid w:val="00804CFF"/>
    <w:rsid w:val="00813ACE"/>
    <w:rsid w:val="00820765"/>
    <w:rsid w:val="0082100C"/>
    <w:rsid w:val="00821912"/>
    <w:rsid w:val="0082495F"/>
    <w:rsid w:val="00842424"/>
    <w:rsid w:val="008503C3"/>
    <w:rsid w:val="00851BAE"/>
    <w:rsid w:val="00861E1B"/>
    <w:rsid w:val="00872A3F"/>
    <w:rsid w:val="00884ACA"/>
    <w:rsid w:val="00897BF5"/>
    <w:rsid w:val="008A4239"/>
    <w:rsid w:val="008D7CDE"/>
    <w:rsid w:val="008F68DD"/>
    <w:rsid w:val="00900639"/>
    <w:rsid w:val="00904785"/>
    <w:rsid w:val="0090502A"/>
    <w:rsid w:val="009319F6"/>
    <w:rsid w:val="00931B6A"/>
    <w:rsid w:val="009355EB"/>
    <w:rsid w:val="009428E6"/>
    <w:rsid w:val="00943604"/>
    <w:rsid w:val="00943E3B"/>
    <w:rsid w:val="009561EE"/>
    <w:rsid w:val="009711E1"/>
    <w:rsid w:val="009720BC"/>
    <w:rsid w:val="00980819"/>
    <w:rsid w:val="00983B41"/>
    <w:rsid w:val="009A43A2"/>
    <w:rsid w:val="009B01DB"/>
    <w:rsid w:val="009B1EBE"/>
    <w:rsid w:val="009B43A1"/>
    <w:rsid w:val="009B47C5"/>
    <w:rsid w:val="009B5141"/>
    <w:rsid w:val="009C0816"/>
    <w:rsid w:val="009D148C"/>
    <w:rsid w:val="009E6BBA"/>
    <w:rsid w:val="009F2DC6"/>
    <w:rsid w:val="009F3ECE"/>
    <w:rsid w:val="00A10F49"/>
    <w:rsid w:val="00A11E98"/>
    <w:rsid w:val="00A12163"/>
    <w:rsid w:val="00A14945"/>
    <w:rsid w:val="00A25853"/>
    <w:rsid w:val="00A30117"/>
    <w:rsid w:val="00A47E09"/>
    <w:rsid w:val="00A517C9"/>
    <w:rsid w:val="00AA1B0D"/>
    <w:rsid w:val="00AB2BFC"/>
    <w:rsid w:val="00AC1DCC"/>
    <w:rsid w:val="00AC20AC"/>
    <w:rsid w:val="00AE4288"/>
    <w:rsid w:val="00AF28E1"/>
    <w:rsid w:val="00B034E3"/>
    <w:rsid w:val="00B0446A"/>
    <w:rsid w:val="00B12698"/>
    <w:rsid w:val="00B433A3"/>
    <w:rsid w:val="00B5023F"/>
    <w:rsid w:val="00B628A4"/>
    <w:rsid w:val="00B92E15"/>
    <w:rsid w:val="00BA21A4"/>
    <w:rsid w:val="00BA2440"/>
    <w:rsid w:val="00BB1167"/>
    <w:rsid w:val="00BD2392"/>
    <w:rsid w:val="00BE37A4"/>
    <w:rsid w:val="00BF099E"/>
    <w:rsid w:val="00BF1AB5"/>
    <w:rsid w:val="00BF5760"/>
    <w:rsid w:val="00C05B50"/>
    <w:rsid w:val="00C1128F"/>
    <w:rsid w:val="00C15D56"/>
    <w:rsid w:val="00C473AB"/>
    <w:rsid w:val="00C51C9C"/>
    <w:rsid w:val="00C53092"/>
    <w:rsid w:val="00C53157"/>
    <w:rsid w:val="00C6042C"/>
    <w:rsid w:val="00C64C71"/>
    <w:rsid w:val="00C720D3"/>
    <w:rsid w:val="00C93B07"/>
    <w:rsid w:val="00CB2D9E"/>
    <w:rsid w:val="00CC5878"/>
    <w:rsid w:val="00CD06BE"/>
    <w:rsid w:val="00CD1B0F"/>
    <w:rsid w:val="00CE4800"/>
    <w:rsid w:val="00CE74C5"/>
    <w:rsid w:val="00CF3D66"/>
    <w:rsid w:val="00D122B3"/>
    <w:rsid w:val="00D14046"/>
    <w:rsid w:val="00D15182"/>
    <w:rsid w:val="00D30A87"/>
    <w:rsid w:val="00D32CDF"/>
    <w:rsid w:val="00D55B21"/>
    <w:rsid w:val="00D720DA"/>
    <w:rsid w:val="00D84618"/>
    <w:rsid w:val="00D85D8A"/>
    <w:rsid w:val="00D9160C"/>
    <w:rsid w:val="00D921DF"/>
    <w:rsid w:val="00D93601"/>
    <w:rsid w:val="00DA67BD"/>
    <w:rsid w:val="00DE120F"/>
    <w:rsid w:val="00DF71E3"/>
    <w:rsid w:val="00E0362F"/>
    <w:rsid w:val="00E102E4"/>
    <w:rsid w:val="00E11088"/>
    <w:rsid w:val="00E14668"/>
    <w:rsid w:val="00E430D0"/>
    <w:rsid w:val="00E4382B"/>
    <w:rsid w:val="00E44951"/>
    <w:rsid w:val="00E54C38"/>
    <w:rsid w:val="00E625FC"/>
    <w:rsid w:val="00E632B0"/>
    <w:rsid w:val="00E704C2"/>
    <w:rsid w:val="00E73DBA"/>
    <w:rsid w:val="00E80E4E"/>
    <w:rsid w:val="00E81811"/>
    <w:rsid w:val="00E96E70"/>
    <w:rsid w:val="00EB07F4"/>
    <w:rsid w:val="00EB113D"/>
    <w:rsid w:val="00EB15BD"/>
    <w:rsid w:val="00EB24F6"/>
    <w:rsid w:val="00EB24FF"/>
    <w:rsid w:val="00EB6F0B"/>
    <w:rsid w:val="00EC717F"/>
    <w:rsid w:val="00ED2ACC"/>
    <w:rsid w:val="00EF596A"/>
    <w:rsid w:val="00EF6860"/>
    <w:rsid w:val="00F5549F"/>
    <w:rsid w:val="00F60126"/>
    <w:rsid w:val="00F61BF0"/>
    <w:rsid w:val="00F661AF"/>
    <w:rsid w:val="00F74AFD"/>
    <w:rsid w:val="00F803D0"/>
    <w:rsid w:val="00F8110D"/>
    <w:rsid w:val="00F83F59"/>
    <w:rsid w:val="00F85701"/>
    <w:rsid w:val="00FA1653"/>
    <w:rsid w:val="00FB4076"/>
    <w:rsid w:val="00FB4596"/>
    <w:rsid w:val="00FC3B77"/>
    <w:rsid w:val="00FD3202"/>
    <w:rsid w:val="00FD351E"/>
    <w:rsid w:val="00FE4EED"/>
    <w:rsid w:val="00FE76CF"/>
    <w:rsid w:val="00FF0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51B3CC"/>
  <w15:docId w15:val="{CF0D9884-E8F3-4E1E-9E1F-E05D4C865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95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82495F"/>
    <w:pPr>
      <w:tabs>
        <w:tab w:val="left" w:pos="3588"/>
        <w:tab w:val="left" w:pos="4056"/>
      </w:tabs>
      <w:spacing w:before="120"/>
      <w:ind w:left="4056" w:hanging="4056"/>
    </w:pPr>
  </w:style>
  <w:style w:type="character" w:customStyle="1" w:styleId="BodyTextIndentChar">
    <w:name w:val="Body Text Indent Char"/>
    <w:basedOn w:val="DefaultParagraphFont"/>
    <w:link w:val="BodyTextIndent"/>
    <w:rsid w:val="0082495F"/>
    <w:rPr>
      <w:rFonts w:ascii="Times New Roman" w:eastAsia="Times New Roman" w:hAnsi="Times New Roman" w:cs="Times New Roman"/>
      <w:sz w:val="24"/>
      <w:szCs w:val="24"/>
    </w:rPr>
  </w:style>
  <w:style w:type="character" w:styleId="Hyperlink">
    <w:name w:val="Hyperlink"/>
    <w:basedOn w:val="DefaultParagraphFont"/>
    <w:rsid w:val="0082495F"/>
    <w:rPr>
      <w:color w:val="0000FF"/>
      <w:u w:val="single"/>
    </w:rPr>
  </w:style>
  <w:style w:type="paragraph" w:styleId="Header">
    <w:name w:val="header"/>
    <w:aliases w:val="h,Chapter Name,page-header,ph,Header - HPS Document,Section Header,Guideline"/>
    <w:basedOn w:val="Normal"/>
    <w:link w:val="HeaderChar"/>
    <w:rsid w:val="0082495F"/>
    <w:pPr>
      <w:tabs>
        <w:tab w:val="center" w:pos="4320"/>
        <w:tab w:val="right" w:pos="8640"/>
      </w:tabs>
    </w:pPr>
  </w:style>
  <w:style w:type="character" w:customStyle="1" w:styleId="HeaderChar">
    <w:name w:val="Header Char"/>
    <w:aliases w:val="h Char,Chapter Name Char,page-header Char,ph Char,Header - HPS Document Char,Section Header Char,Guideline Char"/>
    <w:basedOn w:val="DefaultParagraphFont"/>
    <w:link w:val="Header"/>
    <w:rsid w:val="0082495F"/>
    <w:rPr>
      <w:rFonts w:ascii="Times New Roman" w:eastAsia="Times New Roman" w:hAnsi="Times New Roman" w:cs="Times New Roman"/>
      <w:sz w:val="24"/>
      <w:szCs w:val="24"/>
    </w:rPr>
  </w:style>
  <w:style w:type="paragraph" w:customStyle="1" w:styleId="SAPResumHeadline">
    <w:name w:val="SAP Resumé Headline"/>
    <w:basedOn w:val="Normal"/>
    <w:autoRedefine/>
    <w:rsid w:val="0082495F"/>
    <w:pPr>
      <w:widowControl w:val="0"/>
      <w:autoSpaceDE w:val="0"/>
      <w:autoSpaceDN w:val="0"/>
      <w:adjustRightInd w:val="0"/>
      <w:spacing w:line="440" w:lineRule="exact"/>
      <w:jc w:val="center"/>
    </w:pPr>
    <w:rPr>
      <w:rFonts w:ascii="Arial Black" w:hAnsi="Arial Black" w:cs="Arial"/>
      <w:color w:val="F2C800"/>
      <w:spacing w:val="-20"/>
      <w:kern w:val="44"/>
      <w:sz w:val="44"/>
      <w:szCs w:val="20"/>
      <w:lang w:val="de-DE" w:eastAsia="de-DE"/>
    </w:rPr>
  </w:style>
  <w:style w:type="character" w:styleId="Strong">
    <w:name w:val="Strong"/>
    <w:basedOn w:val="DefaultParagraphFont"/>
    <w:uiPriority w:val="22"/>
    <w:qFormat/>
    <w:rsid w:val="005C6526"/>
    <w:rPr>
      <w:b/>
      <w:bCs/>
    </w:rPr>
  </w:style>
  <w:style w:type="paragraph" w:styleId="Footer">
    <w:name w:val="footer"/>
    <w:basedOn w:val="Normal"/>
    <w:link w:val="FooterChar"/>
    <w:uiPriority w:val="99"/>
    <w:unhideWhenUsed/>
    <w:rsid w:val="00F60126"/>
    <w:pPr>
      <w:tabs>
        <w:tab w:val="center" w:pos="4680"/>
        <w:tab w:val="right" w:pos="9360"/>
      </w:tabs>
    </w:pPr>
  </w:style>
  <w:style w:type="character" w:customStyle="1" w:styleId="FooterChar">
    <w:name w:val="Footer Char"/>
    <w:basedOn w:val="DefaultParagraphFont"/>
    <w:link w:val="Footer"/>
    <w:uiPriority w:val="99"/>
    <w:rsid w:val="00F60126"/>
    <w:rPr>
      <w:rFonts w:ascii="Times New Roman" w:eastAsia="Times New Roman" w:hAnsi="Times New Roman" w:cs="Times New Roman"/>
      <w:sz w:val="24"/>
      <w:szCs w:val="24"/>
    </w:rPr>
  </w:style>
  <w:style w:type="paragraph" w:customStyle="1" w:styleId="NormalLatinBookAntiqua">
    <w:name w:val="Normal + (Latin) Book Antiqua"/>
    <w:aliases w:val="(Complex) Tahoma,10 pt,(Latin) Bold,Justifi... ..."/>
    <w:basedOn w:val="Normal"/>
    <w:rsid w:val="00EB24FF"/>
    <w:pPr>
      <w:numPr>
        <w:numId w:val="12"/>
      </w:numPr>
    </w:pPr>
    <w:rPr>
      <w:rFonts w:ascii="Book Antiqua" w:hAnsi="Book Antiqua" w:cs="Tahoma"/>
      <w:sz w:val="20"/>
      <w:szCs w:val="22"/>
    </w:rPr>
  </w:style>
  <w:style w:type="paragraph" w:styleId="ListParagraph">
    <w:name w:val="List Paragraph"/>
    <w:basedOn w:val="Normal"/>
    <w:uiPriority w:val="34"/>
    <w:qFormat/>
    <w:rsid w:val="00C1128F"/>
    <w:pPr>
      <w:ind w:left="720"/>
      <w:contextualSpacing/>
    </w:pPr>
  </w:style>
  <w:style w:type="character" w:customStyle="1" w:styleId="apple-converted-space">
    <w:name w:val="apple-converted-space"/>
    <w:basedOn w:val="DefaultParagraphFont"/>
    <w:rsid w:val="000018E1"/>
  </w:style>
  <w:style w:type="paragraph" w:styleId="NormalWeb">
    <w:name w:val="Normal (Web)"/>
    <w:basedOn w:val="Normal"/>
    <w:uiPriority w:val="99"/>
    <w:semiHidden/>
    <w:unhideWhenUsed/>
    <w:rsid w:val="00BB116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338490">
      <w:bodyDiv w:val="1"/>
      <w:marLeft w:val="0"/>
      <w:marRight w:val="0"/>
      <w:marTop w:val="0"/>
      <w:marBottom w:val="0"/>
      <w:divBdr>
        <w:top w:val="none" w:sz="0" w:space="0" w:color="auto"/>
        <w:left w:val="none" w:sz="0" w:space="0" w:color="auto"/>
        <w:bottom w:val="none" w:sz="0" w:space="0" w:color="auto"/>
        <w:right w:val="none" w:sz="0" w:space="0" w:color="auto"/>
      </w:divBdr>
    </w:div>
    <w:div w:id="391268733">
      <w:bodyDiv w:val="1"/>
      <w:marLeft w:val="0"/>
      <w:marRight w:val="0"/>
      <w:marTop w:val="0"/>
      <w:marBottom w:val="0"/>
      <w:divBdr>
        <w:top w:val="none" w:sz="0" w:space="0" w:color="auto"/>
        <w:left w:val="none" w:sz="0" w:space="0" w:color="auto"/>
        <w:bottom w:val="none" w:sz="0" w:space="0" w:color="auto"/>
        <w:right w:val="none" w:sz="0" w:space="0" w:color="auto"/>
      </w:divBdr>
    </w:div>
    <w:div w:id="652756379">
      <w:bodyDiv w:val="1"/>
      <w:marLeft w:val="0"/>
      <w:marRight w:val="0"/>
      <w:marTop w:val="0"/>
      <w:marBottom w:val="0"/>
      <w:divBdr>
        <w:top w:val="none" w:sz="0" w:space="0" w:color="auto"/>
        <w:left w:val="none" w:sz="0" w:space="0" w:color="auto"/>
        <w:bottom w:val="none" w:sz="0" w:space="0" w:color="auto"/>
        <w:right w:val="none" w:sz="0" w:space="0" w:color="auto"/>
      </w:divBdr>
    </w:div>
    <w:div w:id="1515682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The_Hershey_Compan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n.wikipedia.org/wiki/Bethlehem,_Pennsylvani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n.wikipedia.org/wiki/Hershey%27s_Chocolate_World" TargetMode="External"/><Relationship Id="rId5" Type="http://schemas.openxmlformats.org/officeDocument/2006/relationships/footnotes" Target="footnotes.xml"/><Relationship Id="rId10" Type="http://schemas.openxmlformats.org/officeDocument/2006/relationships/hyperlink" Target="http://en.wikipedia.org/wiki/Hershey,_Pennsylvania" TargetMode="External"/><Relationship Id="rId4" Type="http://schemas.openxmlformats.org/officeDocument/2006/relationships/webSettings" Target="webSettings.xml"/><Relationship Id="rId9" Type="http://schemas.openxmlformats.org/officeDocument/2006/relationships/hyperlink" Target="http://en.wikipedia.org/wiki/Chocolat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2927</Words>
  <Characters>166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 Shankar Muppalla</dc:creator>
  <cp:lastModifiedBy>Krishna Mehta</cp:lastModifiedBy>
  <cp:revision>2</cp:revision>
  <dcterms:created xsi:type="dcterms:W3CDTF">2019-08-05T19:37:00Z</dcterms:created>
  <dcterms:modified xsi:type="dcterms:W3CDTF">2019-08-05T19:37:00Z</dcterms:modified>
</cp:coreProperties>
</file>